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14B036D6" w14:textId="3C55730C" w:rsidR="00370B7A" w:rsidRPr="00AC4D85" w:rsidRDefault="00F255F4" w:rsidP="00F255F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AC4D85">
        <w:rPr>
          <w:rFonts w:ascii="Tahoma" w:hAnsi="Tahoma" w:cs="Tahoma"/>
          <w:iCs/>
          <w:color w:val="auto"/>
          <w:sz w:val="16"/>
          <w:szCs w:val="16"/>
        </w:rPr>
        <w:t xml:space="preserve"> </w:t>
      </w:r>
      <w:r w:rsidR="00370B7A" w:rsidRPr="00AC4D85">
        <w:rPr>
          <w:rFonts w:ascii="Tahoma" w:hAnsi="Tahoma" w:cs="Tahoma"/>
          <w:iCs/>
          <w:color w:val="auto"/>
          <w:sz w:val="16"/>
          <w:szCs w:val="16"/>
        </w:rPr>
        <w:t xml:space="preserve">Załącznik nr </w:t>
      </w:r>
      <w:r w:rsidR="00543875" w:rsidRPr="00736F00">
        <w:rPr>
          <w:rFonts w:ascii="Tahoma" w:hAnsi="Tahoma" w:cs="Tahoma"/>
          <w:iCs/>
          <w:color w:val="auto"/>
          <w:sz w:val="16"/>
          <w:szCs w:val="16"/>
        </w:rPr>
        <w:t>7</w:t>
      </w:r>
    </w:p>
    <w:p w14:paraId="47346E9B" w14:textId="528FA26A" w:rsidR="00370B7A" w:rsidRPr="00AC4D85" w:rsidRDefault="00370B7A" w:rsidP="00370B7A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bookmarkStart w:id="0" w:name="_Hlk189831315"/>
      <w:r w:rsidRPr="00AC4D85">
        <w:rPr>
          <w:rFonts w:ascii="Tahoma" w:hAnsi="Tahoma" w:cs="Tahoma"/>
          <w:color w:val="auto"/>
          <w:sz w:val="16"/>
          <w:szCs w:val="16"/>
        </w:rPr>
        <w:t xml:space="preserve">do Uchwały </w:t>
      </w:r>
      <w:r w:rsidRPr="00CC1575">
        <w:rPr>
          <w:rFonts w:ascii="Tahoma" w:hAnsi="Tahoma" w:cs="Tahoma"/>
          <w:color w:val="auto"/>
          <w:sz w:val="16"/>
          <w:szCs w:val="16"/>
        </w:rPr>
        <w:t xml:space="preserve">Nr </w:t>
      </w:r>
      <w:r w:rsidR="00366B4C">
        <w:rPr>
          <w:rFonts w:ascii="Tahoma" w:hAnsi="Tahoma" w:cs="Tahoma"/>
          <w:color w:val="000000" w:themeColor="text1"/>
          <w:sz w:val="16"/>
          <w:szCs w:val="16"/>
        </w:rPr>
        <w:t>36</w:t>
      </w:r>
      <w:r w:rsidRPr="00EA7F1F">
        <w:rPr>
          <w:rFonts w:ascii="Tahoma" w:hAnsi="Tahoma" w:cs="Tahoma"/>
          <w:color w:val="000000" w:themeColor="text1"/>
          <w:sz w:val="16"/>
          <w:szCs w:val="16"/>
        </w:rPr>
        <w:t>/202</w:t>
      </w:r>
      <w:r w:rsidR="00AE54C6">
        <w:rPr>
          <w:rFonts w:ascii="Tahoma" w:hAnsi="Tahoma" w:cs="Tahoma"/>
          <w:color w:val="000000" w:themeColor="text1"/>
          <w:sz w:val="16"/>
          <w:szCs w:val="16"/>
        </w:rPr>
        <w:t>6</w:t>
      </w:r>
      <w:r w:rsidRPr="00EA7F1F">
        <w:rPr>
          <w:rFonts w:ascii="Tahoma" w:hAnsi="Tahoma" w:cs="Tahoma"/>
          <w:color w:val="000000" w:themeColor="text1"/>
          <w:sz w:val="16"/>
          <w:szCs w:val="16"/>
        </w:rPr>
        <w:t xml:space="preserve"> Senatu Politechniki Łódzkiej z dnia </w:t>
      </w:r>
      <w:r w:rsidR="00EA4C76">
        <w:rPr>
          <w:rFonts w:ascii="Tahoma" w:hAnsi="Tahoma" w:cs="Tahoma"/>
          <w:color w:val="000000" w:themeColor="text1"/>
          <w:sz w:val="16"/>
          <w:szCs w:val="16"/>
        </w:rPr>
        <w:t>25</w:t>
      </w:r>
      <w:r w:rsidRPr="00EA7F1F">
        <w:rPr>
          <w:rFonts w:ascii="Tahoma" w:hAnsi="Tahoma" w:cs="Tahoma"/>
          <w:color w:val="000000" w:themeColor="text1"/>
          <w:sz w:val="16"/>
          <w:szCs w:val="16"/>
        </w:rPr>
        <w:t xml:space="preserve"> lutego 202</w:t>
      </w:r>
      <w:r w:rsidR="00AE54C6">
        <w:rPr>
          <w:rFonts w:ascii="Tahoma" w:hAnsi="Tahoma" w:cs="Tahoma"/>
          <w:color w:val="000000" w:themeColor="text1"/>
          <w:sz w:val="16"/>
          <w:szCs w:val="16"/>
        </w:rPr>
        <w:t>6</w:t>
      </w:r>
      <w:r w:rsidRPr="00EA7F1F">
        <w:rPr>
          <w:rFonts w:ascii="Tahoma" w:hAnsi="Tahoma" w:cs="Tahoma"/>
          <w:color w:val="000000" w:themeColor="text1"/>
          <w:sz w:val="16"/>
          <w:szCs w:val="16"/>
        </w:rPr>
        <w:t xml:space="preserve"> </w:t>
      </w:r>
      <w:r w:rsidRPr="00AC4D85">
        <w:rPr>
          <w:rFonts w:ascii="Tahoma" w:hAnsi="Tahoma" w:cs="Tahoma"/>
          <w:color w:val="auto"/>
          <w:sz w:val="16"/>
          <w:szCs w:val="16"/>
        </w:rPr>
        <w:t>r.</w:t>
      </w:r>
    </w:p>
    <w:p w14:paraId="4184195C" w14:textId="77777777" w:rsidR="00370B7A" w:rsidRPr="00AC4D85" w:rsidRDefault="00370B7A" w:rsidP="00370B7A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AC4D85">
        <w:rPr>
          <w:rFonts w:ascii="Tahoma" w:hAnsi="Tahoma" w:cs="Tahoma"/>
          <w:iCs/>
          <w:color w:val="auto"/>
          <w:sz w:val="16"/>
          <w:szCs w:val="16"/>
        </w:rPr>
        <w:t>w sprawie zasad rekrutacji do Interdyscyplinarnej Szkoły Doktorskiej Politechniki Łódzkiej</w:t>
      </w:r>
    </w:p>
    <w:p w14:paraId="03CDAB3A" w14:textId="0F6E10FE" w:rsidR="00370B7A" w:rsidRDefault="00370B7A" w:rsidP="00370B7A">
      <w:pPr>
        <w:ind w:left="284" w:hanging="284"/>
        <w:jc w:val="right"/>
        <w:rPr>
          <w:rFonts w:ascii="Tahoma" w:hAnsi="Tahoma" w:cs="Tahoma"/>
          <w:color w:val="auto"/>
          <w:sz w:val="16"/>
          <w:szCs w:val="16"/>
        </w:rPr>
      </w:pPr>
      <w:r w:rsidRPr="00AC4D85">
        <w:rPr>
          <w:rFonts w:ascii="Tahoma" w:hAnsi="Tahoma" w:cs="Tahoma"/>
          <w:color w:val="auto"/>
          <w:sz w:val="16"/>
          <w:szCs w:val="16"/>
        </w:rPr>
        <w:t>w roku akademickim 202</w:t>
      </w:r>
      <w:r w:rsidR="00AE54C6">
        <w:rPr>
          <w:rFonts w:ascii="Tahoma" w:hAnsi="Tahoma" w:cs="Tahoma"/>
          <w:color w:val="auto"/>
          <w:sz w:val="16"/>
          <w:szCs w:val="16"/>
        </w:rPr>
        <w:t>6</w:t>
      </w:r>
      <w:r w:rsidRPr="00AC4D85">
        <w:rPr>
          <w:rFonts w:ascii="Tahoma" w:hAnsi="Tahoma" w:cs="Tahoma"/>
          <w:color w:val="auto"/>
          <w:sz w:val="16"/>
          <w:szCs w:val="16"/>
        </w:rPr>
        <w:t>/202</w:t>
      </w:r>
      <w:r w:rsidR="00AE54C6">
        <w:rPr>
          <w:rFonts w:ascii="Tahoma" w:hAnsi="Tahoma" w:cs="Tahoma"/>
          <w:color w:val="auto"/>
          <w:sz w:val="16"/>
          <w:szCs w:val="16"/>
        </w:rPr>
        <w:t>7</w:t>
      </w:r>
    </w:p>
    <w:bookmarkEnd w:id="0"/>
    <w:p w14:paraId="475214B3" w14:textId="77777777" w:rsidR="00A71DB6" w:rsidRPr="00AC4D85" w:rsidRDefault="00A71DB6" w:rsidP="00A71DB6">
      <w:pPr>
        <w:spacing w:before="240" w:after="240"/>
        <w:jc w:val="center"/>
        <w:rPr>
          <w:rFonts w:cs="Times New Roman"/>
          <w:b/>
          <w:color w:val="auto"/>
          <w:sz w:val="28"/>
        </w:rPr>
      </w:pPr>
      <w:r>
        <w:rPr>
          <w:rFonts w:cs="Times New Roman"/>
          <w:b/>
          <w:color w:val="auto"/>
          <w:sz w:val="28"/>
        </w:rPr>
        <w:t xml:space="preserve">WYKAZ DOTYCHCZASOWYCH OSIĄGNIĘĆ </w:t>
      </w:r>
      <w:r>
        <w:rPr>
          <w:rFonts w:cs="Times New Roman"/>
          <w:b/>
          <w:color w:val="auto"/>
          <w:sz w:val="28"/>
        </w:rPr>
        <w:br/>
        <w:t>NAUKOWYCH lub/i ARTYSTYCZNYCH</w:t>
      </w:r>
    </w:p>
    <w:p w14:paraId="32F10373" w14:textId="77777777" w:rsidR="00A71DB6" w:rsidRPr="00AC4D85" w:rsidRDefault="00A71DB6" w:rsidP="00A71DB6">
      <w:pPr>
        <w:jc w:val="both"/>
        <w:rPr>
          <w:rFonts w:cs="Times New Roman"/>
          <w:color w:val="auto"/>
        </w:rPr>
      </w:pPr>
      <w:r w:rsidRPr="00AC4D85">
        <w:rPr>
          <w:rFonts w:cs="Times New Roman"/>
          <w:color w:val="auto"/>
        </w:rPr>
        <w:t>Ja, niżej podpisana(-y)</w:t>
      </w:r>
    </w:p>
    <w:p w14:paraId="631E263F" w14:textId="77777777" w:rsidR="00A71DB6" w:rsidRPr="00AC4D85" w:rsidRDefault="00A71DB6" w:rsidP="00A71DB6">
      <w:pPr>
        <w:jc w:val="both"/>
        <w:rPr>
          <w:rFonts w:cs="Times New Roman"/>
          <w:color w:val="auto"/>
        </w:rPr>
      </w:pPr>
    </w:p>
    <w:p w14:paraId="16AE2611" w14:textId="77777777" w:rsidR="00A71DB6" w:rsidRPr="00AC4D85" w:rsidRDefault="00A71DB6" w:rsidP="00A71DB6">
      <w:pPr>
        <w:tabs>
          <w:tab w:val="left" w:leader="dot" w:pos="9923"/>
        </w:tabs>
        <w:jc w:val="both"/>
        <w:rPr>
          <w:rFonts w:cs="Times New Roman"/>
          <w:color w:val="auto"/>
        </w:rPr>
      </w:pPr>
      <w:r w:rsidRPr="00AC4D85">
        <w:rPr>
          <w:rFonts w:cs="Times New Roman"/>
          <w:color w:val="auto"/>
        </w:rPr>
        <w:tab/>
      </w:r>
    </w:p>
    <w:p w14:paraId="31F71239" w14:textId="77777777" w:rsidR="00A71DB6" w:rsidRPr="00AC4D85" w:rsidRDefault="00A71DB6" w:rsidP="00A71DB6">
      <w:pPr>
        <w:jc w:val="center"/>
        <w:rPr>
          <w:rFonts w:cs="Times New Roman"/>
          <w:i/>
          <w:color w:val="auto"/>
          <w:sz w:val="16"/>
          <w:szCs w:val="20"/>
        </w:rPr>
      </w:pPr>
      <w:r w:rsidRPr="00AC4D85">
        <w:rPr>
          <w:rFonts w:cs="Times New Roman"/>
          <w:i/>
          <w:color w:val="auto"/>
          <w:sz w:val="16"/>
          <w:szCs w:val="20"/>
        </w:rPr>
        <w:t xml:space="preserve">(imię i nazwisko kandydata/kandydatki wraz z </w:t>
      </w:r>
      <w:r w:rsidRPr="003B0B5E">
        <w:rPr>
          <w:rFonts w:cs="Times New Roman"/>
          <w:i/>
          <w:color w:val="000000" w:themeColor="text1"/>
          <w:sz w:val="16"/>
          <w:szCs w:val="20"/>
        </w:rPr>
        <w:t>tytułem zawodowy)</w:t>
      </w:r>
    </w:p>
    <w:p w14:paraId="6E82E973" w14:textId="77777777" w:rsidR="00A71DB6" w:rsidRPr="00F4024C" w:rsidRDefault="00A71DB6" w:rsidP="00A71DB6">
      <w:pPr>
        <w:jc w:val="both"/>
        <w:rPr>
          <w:rFonts w:cs="Times New Roman"/>
          <w:color w:val="auto"/>
        </w:rPr>
      </w:pPr>
      <w:r w:rsidRPr="00AC4D85">
        <w:rPr>
          <w:rFonts w:cs="Times New Roman"/>
          <w:color w:val="auto"/>
        </w:rPr>
        <w:t>oświadczam, że</w:t>
      </w:r>
      <w:r>
        <w:rPr>
          <w:rFonts w:cs="Times New Roman"/>
          <w:color w:val="auto"/>
        </w:rPr>
        <w:t xml:space="preserve"> posiadam następujący </w:t>
      </w:r>
      <w:r w:rsidRPr="00AC4D85">
        <w:rPr>
          <w:color w:val="auto"/>
          <w:sz w:val="22"/>
          <w:szCs w:val="22"/>
        </w:rPr>
        <w:t>dorob</w:t>
      </w:r>
      <w:r>
        <w:rPr>
          <w:color w:val="auto"/>
          <w:sz w:val="22"/>
          <w:szCs w:val="22"/>
        </w:rPr>
        <w:t>ek</w:t>
      </w:r>
      <w:r w:rsidRPr="00AC4D85">
        <w:rPr>
          <w:color w:val="auto"/>
          <w:sz w:val="22"/>
          <w:szCs w:val="22"/>
        </w:rPr>
        <w:t xml:space="preserve"> naukow</w:t>
      </w:r>
      <w:r>
        <w:rPr>
          <w:color w:val="auto"/>
          <w:sz w:val="22"/>
          <w:szCs w:val="22"/>
        </w:rPr>
        <w:t>y</w:t>
      </w:r>
      <w:r w:rsidRPr="00AC4D85">
        <w:rPr>
          <w:color w:val="auto"/>
          <w:sz w:val="22"/>
          <w:szCs w:val="22"/>
        </w:rPr>
        <w:t xml:space="preserve"> lub/i artystyczn</w:t>
      </w:r>
      <w:r>
        <w:rPr>
          <w:color w:val="auto"/>
          <w:sz w:val="22"/>
          <w:szCs w:val="22"/>
        </w:rPr>
        <w:t>y</w:t>
      </w:r>
      <w:r w:rsidRPr="00AC4D85">
        <w:rPr>
          <w:rFonts w:cs="Times New Roman"/>
          <w:color w:val="auto"/>
        </w:rPr>
        <w:t>:</w:t>
      </w:r>
    </w:p>
    <w:p w14:paraId="2F42CB54" w14:textId="77777777" w:rsidR="00A71DB6" w:rsidRDefault="00A71DB6" w:rsidP="00A71D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Calibri" w:cs="Times New Roman"/>
          <w:i/>
          <w:color w:val="auto"/>
          <w:sz w:val="16"/>
          <w:szCs w:val="16"/>
        </w:rPr>
      </w:pPr>
    </w:p>
    <w:tbl>
      <w:tblPr>
        <w:tblW w:w="5235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59"/>
        <w:gridCol w:w="2480"/>
        <w:gridCol w:w="1527"/>
        <w:gridCol w:w="1527"/>
        <w:gridCol w:w="1527"/>
        <w:gridCol w:w="1166"/>
        <w:gridCol w:w="1585"/>
      </w:tblGrid>
      <w:tr w:rsidR="00A71DB6" w:rsidRPr="0007580C" w14:paraId="163DB64A" w14:textId="77777777" w:rsidTr="00246A45">
        <w:trPr>
          <w:trHeight w:val="341"/>
        </w:trPr>
        <w:tc>
          <w:tcPr>
            <w:tcW w:w="5000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307F1462" w14:textId="77777777" w:rsidR="00A71DB6" w:rsidRPr="0007580C" w:rsidRDefault="00A71DB6" w:rsidP="00246A45">
            <w:pPr>
              <w:keepNext/>
              <w:outlineLvl w:val="1"/>
              <w:rPr>
                <w:rFonts w:eastAsia="Times New Roman" w:cs="Times New Roman"/>
                <w:b/>
                <w:smallCaps/>
                <w:sz w:val="20"/>
                <w:szCs w:val="20"/>
                <w:lang w:eastAsia="pl-PL"/>
              </w:rPr>
            </w:pPr>
            <w:r>
              <w:rPr>
                <w:rFonts w:eastAsia="Times New Roman" w:cs="Times New Roman"/>
                <w:b/>
                <w:smallCaps/>
                <w:sz w:val="20"/>
                <w:szCs w:val="20"/>
                <w:lang w:eastAsia="pl-PL"/>
              </w:rPr>
              <w:t>1</w:t>
            </w:r>
            <w:r w:rsidRPr="0007580C">
              <w:rPr>
                <w:rFonts w:eastAsia="Times New Roman" w:cs="Times New Roman"/>
                <w:b/>
                <w:smallCaps/>
                <w:sz w:val="20"/>
                <w:szCs w:val="20"/>
                <w:lang w:eastAsia="pl-PL"/>
              </w:rPr>
              <w:t xml:space="preserve">. </w:t>
            </w:r>
            <w:r>
              <w:rPr>
                <w:rFonts w:eastAsia="Times New Roman" w:cs="Times New Roman"/>
                <w:b/>
                <w:smallCaps/>
                <w:sz w:val="20"/>
                <w:szCs w:val="20"/>
                <w:lang w:eastAsia="pl-PL"/>
              </w:rPr>
              <w:t xml:space="preserve">KSIĄŻKI I </w:t>
            </w:r>
            <w:r w:rsidRPr="0007580C">
              <w:rPr>
                <w:rFonts w:eastAsia="Times New Roman" w:cs="Times New Roman"/>
                <w:b/>
                <w:smallCaps/>
                <w:sz w:val="20"/>
                <w:szCs w:val="20"/>
                <w:lang w:eastAsia="pl-PL"/>
              </w:rPr>
              <w:t xml:space="preserve">PUBLIKACJE </w:t>
            </w:r>
            <w:r w:rsidRPr="003E6688">
              <w:rPr>
                <w:rFonts w:eastAsia="Times New Roman" w:cs="Times New Roman"/>
                <w:b/>
                <w:smallCaps/>
                <w:sz w:val="20"/>
                <w:szCs w:val="20"/>
                <w:lang w:eastAsia="pl-PL"/>
              </w:rPr>
              <w:t>NAUKOWE</w:t>
            </w:r>
            <w:r>
              <w:rPr>
                <w:rFonts w:eastAsia="Times New Roman" w:cs="Times New Roman"/>
                <w:i/>
                <w:smallCaps/>
                <w:sz w:val="18"/>
                <w:szCs w:val="18"/>
                <w:lang w:eastAsia="pl-PL"/>
              </w:rPr>
              <w:t xml:space="preserve"> </w:t>
            </w:r>
          </w:p>
        </w:tc>
      </w:tr>
      <w:tr w:rsidR="00047CB9" w:rsidRPr="00DB3F09" w14:paraId="0593EE1A" w14:textId="77777777" w:rsidTr="005C3224">
        <w:trPr>
          <w:trHeight w:val="499"/>
        </w:trPr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588701AF" w14:textId="77777777" w:rsidR="00A71DB6" w:rsidRPr="0007580C" w:rsidRDefault="00A71DB6" w:rsidP="00246A45">
            <w:pPr>
              <w:jc w:val="center"/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</w:pPr>
            <w:r w:rsidRPr="0007580C"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  <w:t>LP.</w:t>
            </w:r>
          </w:p>
        </w:tc>
        <w:tc>
          <w:tcPr>
            <w:tcW w:w="11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4E587762" w14:textId="77777777" w:rsidR="00A71DB6" w:rsidRPr="0007580C" w:rsidRDefault="00A71DB6" w:rsidP="00246A45">
            <w:pPr>
              <w:jc w:val="center"/>
              <w:rPr>
                <w:rFonts w:eastAsia="Times New Roman" w:cs="Times New Roman"/>
                <w:sz w:val="16"/>
                <w:szCs w:val="16"/>
                <w:lang w:val="en-US" w:eastAsia="pl-PL"/>
              </w:rPr>
            </w:pPr>
            <w:r w:rsidRPr="0007580C">
              <w:rPr>
                <w:rFonts w:eastAsia="Times New Roman" w:cs="Times New Roman"/>
                <w:iCs/>
                <w:sz w:val="16"/>
                <w:szCs w:val="16"/>
                <w:lang w:eastAsia="pl-PL"/>
              </w:rPr>
              <w:t>AUTOR</w:t>
            </w:r>
            <w:r>
              <w:rPr>
                <w:rFonts w:eastAsia="Times New Roman" w:cs="Times New Roman"/>
                <w:iCs/>
                <w:sz w:val="16"/>
                <w:szCs w:val="16"/>
                <w:lang w:eastAsia="pl-PL"/>
              </w:rPr>
              <w:t>ZY</w:t>
            </w:r>
          </w:p>
        </w:tc>
        <w:tc>
          <w:tcPr>
            <w:tcW w:w="7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32E8B827" w14:textId="77777777" w:rsidR="00A71DB6" w:rsidRPr="0007580C" w:rsidRDefault="00A71DB6" w:rsidP="00246A45">
            <w:pPr>
              <w:jc w:val="center"/>
              <w:rPr>
                <w:rFonts w:eastAsia="Times New Roman" w:cs="Times New Roman"/>
                <w:sz w:val="16"/>
                <w:szCs w:val="16"/>
                <w:lang w:val="en-US" w:eastAsia="pl-PL"/>
              </w:rPr>
            </w:pPr>
            <w:r w:rsidRPr="0007580C">
              <w:rPr>
                <w:rFonts w:eastAsia="Times New Roman" w:cs="Times New Roman"/>
                <w:sz w:val="16"/>
                <w:szCs w:val="16"/>
                <w:lang w:val="en-US" w:eastAsia="pl-PL"/>
              </w:rPr>
              <w:t>TYTUŁ</w:t>
            </w:r>
            <w:r>
              <w:rPr>
                <w:rFonts w:eastAsia="Times New Roman" w:cs="Times New Roman"/>
                <w:sz w:val="16"/>
                <w:szCs w:val="16"/>
                <w:lang w:val="en-US" w:eastAsia="pl-PL"/>
              </w:rPr>
              <w:t xml:space="preserve"> PUBLIKACJI</w:t>
            </w:r>
          </w:p>
        </w:tc>
        <w:tc>
          <w:tcPr>
            <w:tcW w:w="7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24ED89EF" w14:textId="77777777" w:rsidR="00A71DB6" w:rsidRPr="007F4CDF" w:rsidRDefault="00A71DB6" w:rsidP="00246A45">
            <w:pPr>
              <w:jc w:val="center"/>
              <w:rPr>
                <w:rFonts w:eastAsia="Times New Roman" w:cs="Times New Roman"/>
                <w:sz w:val="16"/>
                <w:szCs w:val="16"/>
                <w:lang w:eastAsia="pl-PL"/>
              </w:rPr>
            </w:pPr>
            <w:r w:rsidRPr="007F4CDF">
              <w:rPr>
                <w:rFonts w:eastAsia="Times New Roman" w:cs="Times New Roman"/>
                <w:sz w:val="16"/>
                <w:szCs w:val="16"/>
                <w:lang w:eastAsia="pl-PL"/>
              </w:rPr>
              <w:t>NAZWA WYDAWNICTWA/TYTUŁ CZASOPISMA/R</w:t>
            </w:r>
            <w:r>
              <w:rPr>
                <w:rFonts w:eastAsia="Times New Roman" w:cs="Times New Roman"/>
                <w:sz w:val="16"/>
                <w:szCs w:val="16"/>
                <w:lang w:eastAsia="pl-PL"/>
              </w:rPr>
              <w:t>OZDZIAŁ/ZAKRES STRON</w:t>
            </w:r>
          </w:p>
        </w:tc>
        <w:tc>
          <w:tcPr>
            <w:tcW w:w="7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7D16087" w14:textId="77777777" w:rsidR="00A71DB6" w:rsidRPr="0007580C" w:rsidRDefault="00A71DB6" w:rsidP="00246A45">
            <w:pPr>
              <w:jc w:val="center"/>
              <w:rPr>
                <w:rFonts w:eastAsia="Times New Roman" w:cs="Times New Roman"/>
                <w:sz w:val="16"/>
                <w:szCs w:val="16"/>
                <w:lang w:val="en-US" w:eastAsia="pl-PL"/>
              </w:rPr>
            </w:pPr>
            <w:r>
              <w:rPr>
                <w:rFonts w:eastAsia="Times New Roman" w:cs="Times New Roman"/>
                <w:sz w:val="16"/>
                <w:szCs w:val="16"/>
                <w:lang w:val="en-US" w:eastAsia="pl-PL"/>
              </w:rPr>
              <w:t>DATA PUBLIKACJI</w:t>
            </w: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7E6E6" w:themeFill="background2"/>
          </w:tcPr>
          <w:p w14:paraId="4670F88E" w14:textId="77777777" w:rsidR="00A71DB6" w:rsidRDefault="00A71DB6" w:rsidP="00246A45">
            <w:pPr>
              <w:jc w:val="center"/>
              <w:rPr>
                <w:rFonts w:eastAsia="Times New Roman" w:cs="Times New Roman"/>
                <w:sz w:val="16"/>
                <w:szCs w:val="16"/>
                <w:lang w:val="en-US" w:eastAsia="pl-PL"/>
              </w:rPr>
            </w:pPr>
          </w:p>
          <w:p w14:paraId="76FC2D6F" w14:textId="77777777" w:rsidR="00A71DB6" w:rsidRDefault="00A71DB6" w:rsidP="00246A45">
            <w:pPr>
              <w:jc w:val="center"/>
              <w:rPr>
                <w:rFonts w:eastAsia="Times New Roman" w:cs="Times New Roman"/>
                <w:sz w:val="16"/>
                <w:szCs w:val="16"/>
                <w:lang w:val="en-US" w:eastAsia="pl-PL"/>
              </w:rPr>
            </w:pPr>
            <w:r>
              <w:rPr>
                <w:rFonts w:eastAsia="Times New Roman" w:cs="Times New Roman"/>
                <w:sz w:val="16"/>
                <w:szCs w:val="16"/>
                <w:lang w:val="en-US" w:eastAsia="pl-PL"/>
              </w:rPr>
              <w:t>ADRES DOI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4367F0F6" w14:textId="1C3C0D70" w:rsidR="00A71DB6" w:rsidRPr="00DB3F09" w:rsidRDefault="00A71DB6" w:rsidP="00246A45">
            <w:pPr>
              <w:ind w:right="-113"/>
              <w:jc w:val="center"/>
              <w:rPr>
                <w:rFonts w:eastAsia="Times New Roman" w:cs="Times New Roman"/>
                <w:sz w:val="16"/>
                <w:szCs w:val="16"/>
                <w:lang w:eastAsia="pl-PL"/>
              </w:rPr>
            </w:pPr>
            <w:r w:rsidRPr="00DB3F09"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PUNKTY </w:t>
            </w:r>
            <w:proofErr w:type="spellStart"/>
            <w:r w:rsidRPr="00DB3F09">
              <w:rPr>
                <w:rFonts w:eastAsia="Times New Roman" w:cs="Times New Roman"/>
                <w:sz w:val="16"/>
                <w:szCs w:val="16"/>
                <w:lang w:eastAsia="pl-PL"/>
              </w:rPr>
              <w:t>M</w:t>
            </w:r>
            <w:r>
              <w:rPr>
                <w:rFonts w:eastAsia="Times New Roman" w:cs="Times New Roman"/>
                <w:sz w:val="16"/>
                <w:szCs w:val="16"/>
                <w:lang w:eastAsia="pl-PL"/>
              </w:rPr>
              <w:t>EiN</w:t>
            </w:r>
            <w:proofErr w:type="spellEnd"/>
            <w:r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, </w:t>
            </w:r>
            <w:r w:rsidRPr="00DB3F09">
              <w:rPr>
                <w:rFonts w:eastAsia="Times New Roman" w:cs="Times New Roman"/>
                <w:sz w:val="16"/>
                <w:szCs w:val="16"/>
                <w:lang w:eastAsia="pl-PL"/>
              </w:rPr>
              <w:t>IF (J</w:t>
            </w:r>
            <w:r>
              <w:rPr>
                <w:rFonts w:eastAsia="Times New Roman" w:cs="Times New Roman"/>
                <w:sz w:val="16"/>
                <w:szCs w:val="16"/>
                <w:lang w:eastAsia="pl-PL"/>
              </w:rPr>
              <w:t>EŚLI DOTYCZY</w:t>
            </w:r>
            <w:r w:rsidRPr="00DB3F09"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 </w:t>
            </w:r>
            <w:r>
              <w:rPr>
                <w:rFonts w:eastAsia="Times New Roman" w:cs="Times New Roman"/>
                <w:sz w:val="16"/>
                <w:szCs w:val="16"/>
                <w:lang w:eastAsia="pl-PL"/>
              </w:rPr>
              <w:t>)</w:t>
            </w:r>
          </w:p>
        </w:tc>
      </w:tr>
      <w:tr w:rsidR="00A71DB6" w:rsidRPr="0007580C" w14:paraId="48F37A28" w14:textId="77777777" w:rsidTr="005C3224">
        <w:trPr>
          <w:trHeight w:val="360"/>
        </w:trPr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222208" w14:textId="77777777" w:rsidR="00A71DB6" w:rsidRPr="0007580C" w:rsidRDefault="00A71DB6" w:rsidP="00246A45">
            <w:pPr>
              <w:spacing w:after="120"/>
              <w:jc w:val="center"/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</w:pPr>
            <w:r w:rsidRPr="0007580C"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11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0446E" w14:textId="77777777" w:rsidR="00A71DB6" w:rsidRPr="0007580C" w:rsidRDefault="00A71DB6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  <w:tc>
          <w:tcPr>
            <w:tcW w:w="7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DFA4A" w14:textId="77777777" w:rsidR="00A71DB6" w:rsidRPr="0007580C" w:rsidRDefault="00A71DB6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  <w:tc>
          <w:tcPr>
            <w:tcW w:w="7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07C9EB" w14:textId="77777777" w:rsidR="00A71DB6" w:rsidRPr="0007580C" w:rsidRDefault="00A71DB6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  <w:tc>
          <w:tcPr>
            <w:tcW w:w="7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4D9F877" w14:textId="77777777" w:rsidR="00A71DB6" w:rsidRPr="0007580C" w:rsidRDefault="00A71DB6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91DBAA1" w14:textId="77777777" w:rsidR="00A71DB6" w:rsidRPr="0007580C" w:rsidRDefault="00A71DB6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  <w:tc>
          <w:tcPr>
            <w:tcW w:w="763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48DA4AF" w14:textId="77777777" w:rsidR="00A71DB6" w:rsidRPr="0007580C" w:rsidRDefault="00A71DB6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</w:tr>
      <w:tr w:rsidR="00A71DB6" w:rsidRPr="0007580C" w14:paraId="73345032" w14:textId="77777777" w:rsidTr="005C3224">
        <w:trPr>
          <w:trHeight w:val="360"/>
        </w:trPr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A22D4B" w14:textId="77777777" w:rsidR="00A71DB6" w:rsidRPr="0007580C" w:rsidRDefault="00A71DB6" w:rsidP="00246A45">
            <w:pPr>
              <w:spacing w:after="120"/>
              <w:jc w:val="center"/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</w:pPr>
            <w:r w:rsidRPr="0007580C"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11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06B24" w14:textId="77777777" w:rsidR="00A71DB6" w:rsidRPr="0007580C" w:rsidRDefault="00A71DB6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  <w:tc>
          <w:tcPr>
            <w:tcW w:w="7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B1633" w14:textId="77777777" w:rsidR="00A71DB6" w:rsidRPr="0007580C" w:rsidRDefault="00A71DB6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  <w:tc>
          <w:tcPr>
            <w:tcW w:w="7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F7F5E" w14:textId="77777777" w:rsidR="00A71DB6" w:rsidRPr="0007580C" w:rsidRDefault="00A71DB6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  <w:tc>
          <w:tcPr>
            <w:tcW w:w="7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8A5EEA6" w14:textId="77777777" w:rsidR="00A71DB6" w:rsidRPr="0007580C" w:rsidRDefault="00A71DB6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0C1244E" w14:textId="77777777" w:rsidR="00A71DB6" w:rsidRPr="0007580C" w:rsidRDefault="00A71DB6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  <w:tc>
          <w:tcPr>
            <w:tcW w:w="763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C9AA18D" w14:textId="77777777" w:rsidR="00A71DB6" w:rsidRPr="0007580C" w:rsidRDefault="00A71DB6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</w:tr>
      <w:tr w:rsidR="005C3224" w:rsidRPr="0007580C" w14:paraId="0E2C9B6B" w14:textId="77777777" w:rsidTr="005C3224">
        <w:trPr>
          <w:trHeight w:val="360"/>
        </w:trPr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4D31C4" w14:textId="6B4E299F" w:rsidR="005C3224" w:rsidRPr="0007580C" w:rsidRDefault="005C3224" w:rsidP="00246A45">
            <w:pPr>
              <w:spacing w:after="120"/>
              <w:jc w:val="center"/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</w:pPr>
            <w:r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11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B0092" w14:textId="77777777" w:rsidR="005C3224" w:rsidRPr="0007580C" w:rsidRDefault="005C3224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  <w:tc>
          <w:tcPr>
            <w:tcW w:w="7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1CF1C" w14:textId="77777777" w:rsidR="005C3224" w:rsidRPr="0007580C" w:rsidRDefault="005C3224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  <w:tc>
          <w:tcPr>
            <w:tcW w:w="7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33892" w14:textId="77777777" w:rsidR="005C3224" w:rsidRPr="0007580C" w:rsidRDefault="005C3224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  <w:tc>
          <w:tcPr>
            <w:tcW w:w="7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F9DF2E3" w14:textId="77777777" w:rsidR="005C3224" w:rsidRPr="0007580C" w:rsidRDefault="005C3224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97BAAA3" w14:textId="77777777" w:rsidR="005C3224" w:rsidRPr="0007580C" w:rsidRDefault="005C3224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  <w:tc>
          <w:tcPr>
            <w:tcW w:w="763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84DDD38" w14:textId="77777777" w:rsidR="005C3224" w:rsidRPr="0007580C" w:rsidRDefault="005C3224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</w:tr>
    </w:tbl>
    <w:p w14:paraId="75FE08FC" w14:textId="77777777" w:rsidR="00A71DB6" w:rsidRDefault="00A71DB6" w:rsidP="00A71DB6"/>
    <w:tbl>
      <w:tblPr>
        <w:tblW w:w="5235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66"/>
        <w:gridCol w:w="1159"/>
        <w:gridCol w:w="1728"/>
        <w:gridCol w:w="1728"/>
        <w:gridCol w:w="1728"/>
        <w:gridCol w:w="3462"/>
      </w:tblGrid>
      <w:tr w:rsidR="005C3224" w:rsidRPr="0007580C" w14:paraId="3DDDB315" w14:textId="77777777" w:rsidTr="00CB2643">
        <w:trPr>
          <w:trHeight w:val="274"/>
        </w:trPr>
        <w:tc>
          <w:tcPr>
            <w:tcW w:w="500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</w:tcPr>
          <w:p w14:paraId="4CDFB98A" w14:textId="472CE699" w:rsidR="005C3224" w:rsidRPr="0007580C" w:rsidRDefault="005C3224" w:rsidP="00CB2643">
            <w:pPr>
              <w:keepNext/>
              <w:outlineLvl w:val="2"/>
              <w:rPr>
                <w:rFonts w:eastAsia="Times New Roman" w:cs="Times New Roman"/>
                <w:b/>
                <w:i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iCs/>
                <w:sz w:val="20"/>
                <w:szCs w:val="20"/>
              </w:rPr>
              <w:t>2</w:t>
            </w:r>
            <w:r w:rsidRPr="0007580C">
              <w:rPr>
                <w:rFonts w:eastAsia="Times New Roman" w:cs="Times New Roman"/>
                <w:b/>
                <w:iCs/>
                <w:sz w:val="20"/>
                <w:szCs w:val="20"/>
              </w:rPr>
              <w:t xml:space="preserve">. </w:t>
            </w:r>
            <w:r>
              <w:rPr>
                <w:rFonts w:eastAsia="Times New Roman" w:cs="Times New Roman"/>
                <w:b/>
                <w:iCs/>
                <w:sz w:val="20"/>
                <w:szCs w:val="20"/>
              </w:rPr>
              <w:t>PATENTY I PRAWA OCHRONNE</w:t>
            </w:r>
          </w:p>
        </w:tc>
      </w:tr>
      <w:tr w:rsidR="005C3224" w:rsidRPr="0007580C" w14:paraId="7484A788" w14:textId="77777777" w:rsidTr="00047CB9">
        <w:trPr>
          <w:trHeight w:val="489"/>
        </w:trPr>
        <w:tc>
          <w:tcPr>
            <w:tcW w:w="273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7D2BFF32" w14:textId="77777777" w:rsidR="005C3224" w:rsidRPr="0007580C" w:rsidRDefault="005C3224" w:rsidP="00CB2643">
            <w:pPr>
              <w:jc w:val="center"/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</w:pPr>
            <w:r w:rsidRPr="0007580C"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  <w:t>LP.</w:t>
            </w:r>
          </w:p>
        </w:tc>
        <w:tc>
          <w:tcPr>
            <w:tcW w:w="55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1BEA27D0" w14:textId="77777777" w:rsidR="005C3224" w:rsidRPr="00A170D4" w:rsidRDefault="005C3224" w:rsidP="00CB2643">
            <w:pPr>
              <w:keepNext/>
              <w:jc w:val="center"/>
              <w:outlineLvl w:val="2"/>
              <w:rPr>
                <w:rFonts w:eastAsia="Times New Roman" w:cs="Times New Roman"/>
                <w:iCs/>
                <w:sz w:val="16"/>
                <w:szCs w:val="16"/>
              </w:rPr>
            </w:pPr>
            <w:r w:rsidRPr="00A170D4">
              <w:rPr>
                <w:rFonts w:eastAsia="Times New Roman" w:cs="Times New Roman"/>
                <w:iCs/>
                <w:sz w:val="16"/>
                <w:szCs w:val="16"/>
              </w:rPr>
              <w:t>PATENT/ZGŁOSZENIE/WZÓR UŻYTKOWY/DEPOZYT STRUKTURALNY</w:t>
            </w:r>
          </w:p>
          <w:p w14:paraId="010619C7" w14:textId="77777777" w:rsidR="005C3224" w:rsidRPr="00A170D4" w:rsidRDefault="005C3224" w:rsidP="00CB2643">
            <w:pPr>
              <w:keepNext/>
              <w:jc w:val="center"/>
              <w:outlineLvl w:val="2"/>
              <w:rPr>
                <w:rFonts w:eastAsia="Times New Roman" w:cs="Times New Roman"/>
                <w:iCs/>
                <w:sz w:val="16"/>
                <w:szCs w:val="16"/>
              </w:rPr>
            </w:pPr>
            <w:r w:rsidRPr="00A170D4">
              <w:rPr>
                <w:rFonts w:eastAsia="Times New Roman" w:cs="Times New Roman"/>
                <w:iCs/>
                <w:sz w:val="16"/>
                <w:szCs w:val="16"/>
              </w:rPr>
              <w:t>(wyb</w:t>
            </w:r>
            <w:r>
              <w:rPr>
                <w:rFonts w:eastAsia="Times New Roman" w:cs="Times New Roman"/>
                <w:iCs/>
                <w:sz w:val="16"/>
                <w:szCs w:val="16"/>
              </w:rPr>
              <w:t>rać</w:t>
            </w:r>
            <w:r w:rsidRPr="00A170D4">
              <w:rPr>
                <w:rFonts w:eastAsia="Times New Roman" w:cs="Times New Roman"/>
                <w:iCs/>
                <w:sz w:val="16"/>
                <w:szCs w:val="16"/>
              </w:rPr>
              <w:t xml:space="preserve"> właściwe)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62179825" w14:textId="77777777" w:rsidR="005C3224" w:rsidRPr="00BE58F5" w:rsidRDefault="005C3224" w:rsidP="00CB2643">
            <w:pPr>
              <w:keepNext/>
              <w:jc w:val="center"/>
              <w:outlineLvl w:val="2"/>
              <w:rPr>
                <w:rFonts w:eastAsia="Times New Roman" w:cs="Times New Roman"/>
                <w:iCs/>
                <w:sz w:val="16"/>
                <w:szCs w:val="16"/>
              </w:rPr>
            </w:pPr>
            <w:r w:rsidRPr="00BE58F5">
              <w:rPr>
                <w:rFonts w:eastAsia="Times New Roman" w:cs="Times New Roman"/>
                <w:iCs/>
                <w:sz w:val="16"/>
                <w:szCs w:val="16"/>
              </w:rPr>
              <w:t xml:space="preserve">TYTUŁ PATENTU / ZGŁOSZENIA / </w:t>
            </w:r>
          </w:p>
          <w:p w14:paraId="3E34ADC4" w14:textId="77777777" w:rsidR="005C3224" w:rsidRPr="0007580C" w:rsidRDefault="005C3224" w:rsidP="00CB2643">
            <w:pPr>
              <w:keepNext/>
              <w:jc w:val="center"/>
              <w:outlineLvl w:val="2"/>
              <w:rPr>
                <w:rFonts w:eastAsia="Times New Roman" w:cs="Times New Roman"/>
                <w:iCs/>
                <w:sz w:val="16"/>
                <w:szCs w:val="16"/>
              </w:rPr>
            </w:pPr>
            <w:r w:rsidRPr="00BE58F5">
              <w:rPr>
                <w:rFonts w:eastAsia="Times New Roman" w:cs="Times New Roman"/>
                <w:iCs/>
                <w:sz w:val="16"/>
                <w:szCs w:val="16"/>
              </w:rPr>
              <w:t>WZÓR</w:t>
            </w:r>
            <w:r>
              <w:rPr>
                <w:rFonts w:eastAsia="Times New Roman" w:cs="Times New Roman"/>
                <w:iCs/>
                <w:sz w:val="16"/>
                <w:szCs w:val="16"/>
              </w:rPr>
              <w:t>U</w:t>
            </w:r>
            <w:r w:rsidRPr="00BE58F5">
              <w:rPr>
                <w:rFonts w:eastAsia="Times New Roman" w:cs="Times New Roman"/>
                <w:iCs/>
                <w:sz w:val="16"/>
                <w:szCs w:val="16"/>
              </w:rPr>
              <w:t xml:space="preserve"> UŻYTKOW</w:t>
            </w:r>
            <w:r>
              <w:rPr>
                <w:rFonts w:eastAsia="Times New Roman" w:cs="Times New Roman"/>
                <w:iCs/>
                <w:sz w:val="16"/>
                <w:szCs w:val="16"/>
              </w:rPr>
              <w:t>EGO</w:t>
            </w:r>
            <w:r w:rsidRPr="00BE58F5">
              <w:rPr>
                <w:rFonts w:eastAsia="Times New Roman" w:cs="Times New Roman"/>
                <w:iCs/>
                <w:sz w:val="16"/>
                <w:szCs w:val="16"/>
              </w:rPr>
              <w:t xml:space="preserve"> / DEPOZYT</w:t>
            </w:r>
            <w:r>
              <w:rPr>
                <w:rFonts w:eastAsia="Times New Roman" w:cs="Times New Roman"/>
                <w:iCs/>
                <w:sz w:val="16"/>
                <w:szCs w:val="16"/>
              </w:rPr>
              <w:t>U</w:t>
            </w:r>
            <w:r w:rsidRPr="00BE58F5">
              <w:rPr>
                <w:rFonts w:eastAsia="Times New Roman" w:cs="Times New Roman"/>
                <w:iCs/>
                <w:sz w:val="16"/>
                <w:szCs w:val="16"/>
              </w:rPr>
              <w:t xml:space="preserve"> STRUKTUR</w:t>
            </w:r>
            <w:r>
              <w:rPr>
                <w:rFonts w:eastAsia="Times New Roman" w:cs="Times New Roman"/>
                <w:iCs/>
                <w:sz w:val="16"/>
                <w:szCs w:val="16"/>
              </w:rPr>
              <w:t>ALNEGO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05FB13D8" w14:textId="77777777" w:rsidR="005C3224" w:rsidRPr="00BE58F5" w:rsidRDefault="005C3224" w:rsidP="00CB2643">
            <w:pPr>
              <w:keepNext/>
              <w:jc w:val="center"/>
              <w:outlineLvl w:val="2"/>
              <w:rPr>
                <w:rFonts w:eastAsia="Times New Roman" w:cs="Times New Roman"/>
                <w:iCs/>
                <w:sz w:val="16"/>
                <w:szCs w:val="16"/>
              </w:rPr>
            </w:pPr>
            <w:r>
              <w:rPr>
                <w:rFonts w:eastAsia="Times New Roman" w:cs="Times New Roman"/>
                <w:iCs/>
                <w:sz w:val="16"/>
                <w:szCs w:val="16"/>
              </w:rPr>
              <w:t xml:space="preserve">NUMER </w:t>
            </w:r>
            <w:r w:rsidRPr="00BE58F5">
              <w:rPr>
                <w:rFonts w:eastAsia="Times New Roman" w:cs="Times New Roman"/>
                <w:iCs/>
                <w:sz w:val="16"/>
                <w:szCs w:val="16"/>
              </w:rPr>
              <w:t xml:space="preserve">PATENTU / ZGŁOSZENIA / </w:t>
            </w:r>
          </w:p>
          <w:p w14:paraId="0C34FE91" w14:textId="77777777" w:rsidR="005C3224" w:rsidRPr="0007580C" w:rsidRDefault="005C3224" w:rsidP="00CB2643">
            <w:pPr>
              <w:keepNext/>
              <w:jc w:val="center"/>
              <w:outlineLvl w:val="2"/>
              <w:rPr>
                <w:rFonts w:eastAsia="Times New Roman" w:cs="Times New Roman"/>
                <w:iCs/>
                <w:sz w:val="16"/>
                <w:szCs w:val="16"/>
              </w:rPr>
            </w:pPr>
            <w:r w:rsidRPr="00BE58F5">
              <w:rPr>
                <w:rFonts w:eastAsia="Times New Roman" w:cs="Times New Roman"/>
                <w:iCs/>
                <w:sz w:val="16"/>
                <w:szCs w:val="16"/>
              </w:rPr>
              <w:t>WZÓ</w:t>
            </w:r>
            <w:r>
              <w:rPr>
                <w:rFonts w:eastAsia="Times New Roman" w:cs="Times New Roman"/>
                <w:iCs/>
                <w:sz w:val="16"/>
                <w:szCs w:val="16"/>
              </w:rPr>
              <w:t>RU</w:t>
            </w:r>
            <w:r w:rsidRPr="00BE58F5">
              <w:rPr>
                <w:rFonts w:eastAsia="Times New Roman" w:cs="Times New Roman"/>
                <w:iCs/>
                <w:sz w:val="16"/>
                <w:szCs w:val="16"/>
              </w:rPr>
              <w:t xml:space="preserve"> UŻYTKOW</w:t>
            </w:r>
            <w:r>
              <w:rPr>
                <w:rFonts w:eastAsia="Times New Roman" w:cs="Times New Roman"/>
                <w:iCs/>
                <w:sz w:val="16"/>
                <w:szCs w:val="16"/>
              </w:rPr>
              <w:t>EGO</w:t>
            </w:r>
            <w:r w:rsidRPr="00BE58F5">
              <w:rPr>
                <w:rFonts w:eastAsia="Times New Roman" w:cs="Times New Roman"/>
                <w:iCs/>
                <w:sz w:val="16"/>
                <w:szCs w:val="16"/>
              </w:rPr>
              <w:t xml:space="preserve"> / DEPOZYT</w:t>
            </w:r>
            <w:r>
              <w:rPr>
                <w:rFonts w:eastAsia="Times New Roman" w:cs="Times New Roman"/>
                <w:iCs/>
                <w:sz w:val="16"/>
                <w:szCs w:val="16"/>
              </w:rPr>
              <w:t>U</w:t>
            </w:r>
            <w:r w:rsidRPr="00BE58F5">
              <w:rPr>
                <w:rFonts w:eastAsia="Times New Roman" w:cs="Times New Roman"/>
                <w:iCs/>
                <w:sz w:val="16"/>
                <w:szCs w:val="16"/>
              </w:rPr>
              <w:t xml:space="preserve"> STRUKTUR</w:t>
            </w:r>
            <w:r>
              <w:rPr>
                <w:rFonts w:eastAsia="Times New Roman" w:cs="Times New Roman"/>
                <w:iCs/>
                <w:sz w:val="16"/>
                <w:szCs w:val="16"/>
              </w:rPr>
              <w:t>ALNEGO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6816C3E2" w14:textId="77777777" w:rsidR="005C3224" w:rsidRPr="0007580C" w:rsidRDefault="005C3224" w:rsidP="00CB2643">
            <w:pPr>
              <w:keepNext/>
              <w:jc w:val="center"/>
              <w:outlineLvl w:val="2"/>
              <w:rPr>
                <w:rFonts w:eastAsia="Times New Roman" w:cs="Times New Roman"/>
                <w:iCs/>
                <w:sz w:val="16"/>
                <w:szCs w:val="16"/>
              </w:rPr>
            </w:pPr>
            <w:r w:rsidRPr="00BE58F5">
              <w:rPr>
                <w:rFonts w:eastAsia="Times New Roman" w:cs="Times New Roman"/>
                <w:sz w:val="16"/>
                <w:szCs w:val="16"/>
              </w:rPr>
              <w:t>DATA ZŁOŻENIA WNIOSKU LUB UZYSKANIA PRAWA</w:t>
            </w:r>
            <w:r>
              <w:rPr>
                <w:rFonts w:eastAsia="Times New Roman" w:cs="Times New Roman"/>
                <w:sz w:val="16"/>
                <w:szCs w:val="16"/>
              </w:rPr>
              <w:t>.</w:t>
            </w:r>
          </w:p>
        </w:tc>
        <w:tc>
          <w:tcPr>
            <w:tcW w:w="1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4C65B2AE" w14:textId="77777777" w:rsidR="005C3224" w:rsidRPr="0007580C" w:rsidRDefault="005C3224" w:rsidP="00CB2643">
            <w:pPr>
              <w:keepNext/>
              <w:jc w:val="center"/>
              <w:outlineLvl w:val="2"/>
              <w:rPr>
                <w:rFonts w:eastAsia="Times New Roman" w:cs="Times New Roman"/>
                <w:iCs/>
                <w:sz w:val="16"/>
                <w:szCs w:val="16"/>
              </w:rPr>
            </w:pPr>
            <w:r>
              <w:rPr>
                <w:rFonts w:eastAsia="Times New Roman" w:cs="Times New Roman"/>
                <w:iCs/>
                <w:sz w:val="16"/>
                <w:szCs w:val="16"/>
              </w:rPr>
              <w:t>NARODOWY/MIĘDZYNARODOWY</w:t>
            </w:r>
          </w:p>
        </w:tc>
      </w:tr>
      <w:tr w:rsidR="005C3224" w:rsidRPr="0007580C" w14:paraId="07CB55C7" w14:textId="77777777" w:rsidTr="005C3224">
        <w:trPr>
          <w:trHeight w:val="360"/>
        </w:trPr>
        <w:tc>
          <w:tcPr>
            <w:tcW w:w="273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1C02F2" w14:textId="77777777" w:rsidR="005C3224" w:rsidRPr="0007580C" w:rsidRDefault="005C3224" w:rsidP="00CB2643">
            <w:pPr>
              <w:spacing w:after="120"/>
              <w:jc w:val="center"/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</w:pPr>
            <w:r w:rsidRPr="0007580C"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559" w:type="pct"/>
            <w:tcBorders>
              <w:left w:val="single" w:sz="4" w:space="0" w:color="000000"/>
              <w:right w:val="single" w:sz="4" w:space="0" w:color="000000"/>
            </w:tcBorders>
          </w:tcPr>
          <w:p w14:paraId="6DA9BF2D" w14:textId="77777777" w:rsidR="005C3224" w:rsidRPr="0007580C" w:rsidRDefault="005C3224" w:rsidP="00CB2643">
            <w:pPr>
              <w:keepNext/>
              <w:spacing w:after="120"/>
              <w:outlineLvl w:val="2"/>
              <w:rPr>
                <w:rFonts w:eastAsia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833" w:type="pct"/>
            <w:tcBorders>
              <w:left w:val="single" w:sz="4" w:space="0" w:color="000000"/>
              <w:right w:val="single" w:sz="4" w:space="0" w:color="000000"/>
            </w:tcBorders>
          </w:tcPr>
          <w:p w14:paraId="24180335" w14:textId="77777777" w:rsidR="005C3224" w:rsidRPr="0007580C" w:rsidRDefault="005C3224" w:rsidP="00CB2643">
            <w:pPr>
              <w:keepNext/>
              <w:spacing w:after="120"/>
              <w:outlineLvl w:val="2"/>
              <w:rPr>
                <w:rFonts w:eastAsia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FC46C" w14:textId="77777777" w:rsidR="005C3224" w:rsidRPr="0007580C" w:rsidRDefault="005C3224" w:rsidP="00CB2643">
            <w:pPr>
              <w:keepNext/>
              <w:spacing w:after="120"/>
              <w:outlineLvl w:val="2"/>
              <w:rPr>
                <w:rFonts w:eastAsia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F379A" w14:textId="77777777" w:rsidR="005C3224" w:rsidRPr="0007580C" w:rsidRDefault="005C3224" w:rsidP="00CB2643">
            <w:pPr>
              <w:keepNext/>
              <w:spacing w:after="120"/>
              <w:outlineLvl w:val="2"/>
              <w:rPr>
                <w:rFonts w:eastAsia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4FD04" w14:textId="77777777" w:rsidR="005C3224" w:rsidRPr="0007580C" w:rsidRDefault="005C3224" w:rsidP="00CB2643">
            <w:pPr>
              <w:keepNext/>
              <w:spacing w:after="120"/>
              <w:outlineLvl w:val="2"/>
              <w:rPr>
                <w:rFonts w:eastAsia="Times New Roman" w:cs="Times New Roman"/>
                <w:i/>
                <w:iCs/>
                <w:sz w:val="16"/>
                <w:szCs w:val="16"/>
              </w:rPr>
            </w:pPr>
          </w:p>
        </w:tc>
      </w:tr>
    </w:tbl>
    <w:p w14:paraId="4A8C77F6" w14:textId="77777777" w:rsidR="005C3224" w:rsidRPr="00736F00" w:rsidRDefault="005C3224" w:rsidP="00A71DB6">
      <w:pPr>
        <w:rPr>
          <w:color w:val="auto"/>
        </w:rPr>
      </w:pPr>
    </w:p>
    <w:tbl>
      <w:tblPr>
        <w:tblW w:w="5235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66"/>
        <w:gridCol w:w="2885"/>
        <w:gridCol w:w="1730"/>
        <w:gridCol w:w="1728"/>
        <w:gridCol w:w="3462"/>
      </w:tblGrid>
      <w:tr w:rsidR="005C3224" w:rsidRPr="00736F00" w14:paraId="0DEF0B25" w14:textId="77777777" w:rsidTr="00CB2643">
        <w:trPr>
          <w:trHeight w:val="360"/>
        </w:trPr>
        <w:tc>
          <w:tcPr>
            <w:tcW w:w="5000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</w:tcPr>
          <w:p w14:paraId="1A7B7974" w14:textId="500FA7DF" w:rsidR="005C3224" w:rsidRPr="00736F00" w:rsidRDefault="005C3224" w:rsidP="00CB2643">
            <w:pPr>
              <w:keepNext/>
              <w:spacing w:after="120"/>
              <w:outlineLvl w:val="2"/>
              <w:rPr>
                <w:rFonts w:eastAsia="Times New Roman" w:cs="Times New Roman"/>
                <w:b/>
                <w:iCs/>
                <w:color w:val="auto"/>
                <w:sz w:val="20"/>
                <w:szCs w:val="20"/>
              </w:rPr>
            </w:pPr>
            <w:r w:rsidRPr="00736F00">
              <w:rPr>
                <w:rFonts w:eastAsia="Times New Roman" w:cs="Times New Roman"/>
                <w:b/>
                <w:iCs/>
                <w:color w:val="auto"/>
                <w:sz w:val="20"/>
                <w:szCs w:val="20"/>
              </w:rPr>
              <w:t xml:space="preserve">3. </w:t>
            </w:r>
            <w:r w:rsidRPr="00736F00">
              <w:rPr>
                <w:rFonts w:eastAsia="Times New Roman" w:cs="Times New Roman"/>
                <w:b/>
                <w:bCs/>
                <w:smallCaps/>
                <w:color w:val="auto"/>
                <w:sz w:val="20"/>
                <w:szCs w:val="20"/>
                <w:lang w:eastAsia="pl-PL"/>
              </w:rPr>
              <w:t>GRANT</w:t>
            </w:r>
            <w:r w:rsidR="00543875" w:rsidRPr="00736F00">
              <w:rPr>
                <w:rFonts w:eastAsia="Times New Roman" w:cs="Times New Roman"/>
                <w:b/>
                <w:bCs/>
                <w:smallCaps/>
                <w:color w:val="auto"/>
                <w:sz w:val="20"/>
                <w:szCs w:val="20"/>
                <w:lang w:eastAsia="pl-PL"/>
              </w:rPr>
              <w:t xml:space="preserve"> PRZYZNANY PRZEZ PAŃSTWOWE INSTYTUCJE NAUKOWE</w:t>
            </w:r>
          </w:p>
        </w:tc>
      </w:tr>
      <w:tr w:rsidR="005C3224" w:rsidRPr="00736F00" w14:paraId="6D4088D3" w14:textId="77777777" w:rsidTr="00CB2643">
        <w:trPr>
          <w:trHeight w:val="897"/>
        </w:trPr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268B402B" w14:textId="77777777" w:rsidR="005C3224" w:rsidRPr="00736F00" w:rsidRDefault="005C3224" w:rsidP="00CB2643">
            <w:pPr>
              <w:jc w:val="center"/>
              <w:rPr>
                <w:rFonts w:eastAsia="Times New Roman" w:cs="Times New Roman"/>
                <w:smallCaps/>
                <w:color w:val="auto"/>
                <w:sz w:val="16"/>
                <w:szCs w:val="16"/>
                <w:lang w:eastAsia="pl-PL"/>
              </w:rPr>
            </w:pPr>
            <w:r w:rsidRPr="00736F00">
              <w:rPr>
                <w:rFonts w:eastAsia="Times New Roman" w:cs="Times New Roman"/>
                <w:smallCaps/>
                <w:color w:val="auto"/>
                <w:sz w:val="16"/>
                <w:szCs w:val="16"/>
                <w:lang w:eastAsia="pl-PL"/>
              </w:rPr>
              <w:t>LP.</w:t>
            </w:r>
          </w:p>
        </w:tc>
        <w:tc>
          <w:tcPr>
            <w:tcW w:w="139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47296E2A" w14:textId="77777777" w:rsidR="005C3224" w:rsidRPr="00736F00" w:rsidRDefault="005C3224" w:rsidP="00CB2643">
            <w:pPr>
              <w:keepNext/>
              <w:jc w:val="center"/>
              <w:outlineLvl w:val="2"/>
              <w:rPr>
                <w:rFonts w:eastAsia="Times New Roman" w:cs="Times New Roman"/>
                <w:color w:val="auto"/>
                <w:sz w:val="16"/>
                <w:szCs w:val="16"/>
                <w:vertAlign w:val="superscript"/>
              </w:rPr>
            </w:pPr>
            <w:r w:rsidRPr="00736F00">
              <w:rPr>
                <w:rFonts w:eastAsia="Times New Roman" w:cs="Times New Roman"/>
                <w:color w:val="auto"/>
                <w:sz w:val="16"/>
                <w:szCs w:val="16"/>
                <w:lang w:eastAsia="pl-PL"/>
              </w:rPr>
              <w:t>NAZWA INSTYTUCJI FINANSUJĄCEJ</w:t>
            </w:r>
          </w:p>
        </w:tc>
        <w:tc>
          <w:tcPr>
            <w:tcW w:w="834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1B74121C" w14:textId="77777777" w:rsidR="005C3224" w:rsidRPr="00736F00" w:rsidRDefault="005C3224" w:rsidP="00CB2643">
            <w:pPr>
              <w:keepNext/>
              <w:jc w:val="center"/>
              <w:outlineLvl w:val="2"/>
              <w:rPr>
                <w:rFonts w:eastAsia="Times New Roman" w:cs="Times New Roman"/>
                <w:color w:val="auto"/>
                <w:sz w:val="16"/>
                <w:szCs w:val="16"/>
              </w:rPr>
            </w:pPr>
            <w:r w:rsidRPr="00736F00">
              <w:rPr>
                <w:rFonts w:eastAsia="Times New Roman" w:cs="Times New Roman"/>
                <w:color w:val="auto"/>
                <w:sz w:val="16"/>
                <w:szCs w:val="16"/>
              </w:rPr>
              <w:t>TYTUŁ GRANTU LUB PROJEKTU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4EE76F46" w14:textId="77777777" w:rsidR="005C3224" w:rsidRPr="00736F00" w:rsidRDefault="005C3224" w:rsidP="00CB2643">
            <w:pPr>
              <w:keepNext/>
              <w:jc w:val="center"/>
              <w:outlineLvl w:val="2"/>
              <w:rPr>
                <w:rFonts w:eastAsia="Times New Roman" w:cs="Times New Roman"/>
                <w:color w:val="auto"/>
                <w:sz w:val="16"/>
                <w:szCs w:val="16"/>
                <w:lang w:eastAsia="pl-PL"/>
              </w:rPr>
            </w:pPr>
            <w:r w:rsidRPr="00736F00">
              <w:rPr>
                <w:rFonts w:eastAsia="Times New Roman" w:cs="Times New Roman"/>
                <w:color w:val="auto"/>
                <w:sz w:val="16"/>
                <w:szCs w:val="16"/>
                <w:lang w:eastAsia="pl-PL"/>
              </w:rPr>
              <w:t>CZAS TRWANIA</w:t>
            </w:r>
          </w:p>
          <w:p w14:paraId="1FA4A5A0" w14:textId="77777777" w:rsidR="005C3224" w:rsidRPr="00736F00" w:rsidRDefault="005C3224" w:rsidP="00CB2643">
            <w:pPr>
              <w:keepNext/>
              <w:jc w:val="center"/>
              <w:outlineLvl w:val="2"/>
              <w:rPr>
                <w:rFonts w:eastAsia="Times New Roman" w:cs="Times New Roman"/>
                <w:i/>
                <w:iCs/>
                <w:color w:val="auto"/>
                <w:sz w:val="16"/>
                <w:szCs w:val="16"/>
              </w:rPr>
            </w:pPr>
            <w:r w:rsidRPr="00736F00">
              <w:rPr>
                <w:rFonts w:eastAsia="Times New Roman" w:cs="Times New Roman"/>
                <w:i/>
                <w:iCs/>
                <w:color w:val="auto"/>
                <w:sz w:val="16"/>
                <w:szCs w:val="16"/>
                <w:lang w:eastAsia="pl-PL"/>
              </w:rPr>
              <w:t>DD/MM/RR – DD/MM/RR</w:t>
            </w:r>
          </w:p>
        </w:tc>
        <w:tc>
          <w:tcPr>
            <w:tcW w:w="16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0A72B2C3" w14:textId="77777777" w:rsidR="005C3224" w:rsidRPr="00736F00" w:rsidRDefault="005C3224" w:rsidP="00CB2643">
            <w:pPr>
              <w:keepNext/>
              <w:jc w:val="center"/>
              <w:outlineLvl w:val="2"/>
              <w:rPr>
                <w:rFonts w:eastAsia="Times New Roman" w:cs="Times New Roman"/>
                <w:color w:val="auto"/>
                <w:sz w:val="16"/>
                <w:szCs w:val="16"/>
                <w:lang w:eastAsia="pl-PL"/>
              </w:rPr>
            </w:pPr>
            <w:r w:rsidRPr="00736F00">
              <w:rPr>
                <w:rFonts w:eastAsia="Times New Roman" w:cs="Times New Roman"/>
                <w:color w:val="auto"/>
                <w:sz w:val="16"/>
                <w:szCs w:val="16"/>
                <w:lang w:eastAsia="pl-PL"/>
              </w:rPr>
              <w:t>RODZAJ UCZESTNICTWA KIEROWNIK / WYKONAWCA</w:t>
            </w:r>
          </w:p>
        </w:tc>
      </w:tr>
      <w:tr w:rsidR="005C3224" w:rsidRPr="00736F00" w14:paraId="548FECDF" w14:textId="77777777" w:rsidTr="00CB2643">
        <w:trPr>
          <w:trHeight w:val="360"/>
        </w:trPr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CE0A60" w14:textId="77777777" w:rsidR="005C3224" w:rsidRPr="00736F00" w:rsidRDefault="005C3224" w:rsidP="00CB2643">
            <w:pPr>
              <w:spacing w:after="120"/>
              <w:jc w:val="center"/>
              <w:rPr>
                <w:rFonts w:eastAsia="Times New Roman" w:cs="Times New Roman"/>
                <w:smallCaps/>
                <w:color w:val="auto"/>
                <w:sz w:val="16"/>
                <w:szCs w:val="16"/>
                <w:lang w:eastAsia="pl-PL"/>
              </w:rPr>
            </w:pPr>
            <w:r w:rsidRPr="00736F00">
              <w:rPr>
                <w:rFonts w:eastAsia="Times New Roman" w:cs="Times New Roman"/>
                <w:smallCaps/>
                <w:color w:val="auto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1391" w:type="pct"/>
            <w:tcBorders>
              <w:left w:val="single" w:sz="4" w:space="0" w:color="000000"/>
              <w:right w:val="single" w:sz="4" w:space="0" w:color="000000"/>
            </w:tcBorders>
          </w:tcPr>
          <w:p w14:paraId="7E70EB4C" w14:textId="77777777" w:rsidR="005C3224" w:rsidRPr="00736F00" w:rsidRDefault="005C3224" w:rsidP="00CB2643">
            <w:pPr>
              <w:keepNext/>
              <w:spacing w:after="120"/>
              <w:outlineLvl w:val="2"/>
              <w:rPr>
                <w:rFonts w:eastAsia="Times New Roman" w:cs="Times New Roman"/>
                <w:i/>
                <w:iCs/>
                <w:color w:val="auto"/>
                <w:sz w:val="16"/>
                <w:szCs w:val="16"/>
              </w:rPr>
            </w:pPr>
          </w:p>
        </w:tc>
        <w:tc>
          <w:tcPr>
            <w:tcW w:w="834" w:type="pct"/>
            <w:tcBorders>
              <w:left w:val="single" w:sz="4" w:space="0" w:color="000000"/>
              <w:right w:val="single" w:sz="4" w:space="0" w:color="000000"/>
            </w:tcBorders>
          </w:tcPr>
          <w:p w14:paraId="4CFFCE6D" w14:textId="77777777" w:rsidR="005C3224" w:rsidRPr="00736F00" w:rsidRDefault="005C3224" w:rsidP="00CB2643">
            <w:pPr>
              <w:keepNext/>
              <w:spacing w:after="120"/>
              <w:outlineLvl w:val="2"/>
              <w:rPr>
                <w:rFonts w:eastAsia="Times New Roman" w:cs="Times New Roman"/>
                <w:i/>
                <w:iCs/>
                <w:color w:val="auto"/>
                <w:sz w:val="16"/>
                <w:szCs w:val="16"/>
              </w:rPr>
            </w:pPr>
          </w:p>
        </w:tc>
        <w:tc>
          <w:tcPr>
            <w:tcW w:w="833" w:type="pct"/>
            <w:tcBorders>
              <w:left w:val="single" w:sz="4" w:space="0" w:color="000000"/>
              <w:right w:val="single" w:sz="4" w:space="0" w:color="000000"/>
            </w:tcBorders>
          </w:tcPr>
          <w:p w14:paraId="0C9F0358" w14:textId="77777777" w:rsidR="005C3224" w:rsidRPr="00736F00" w:rsidRDefault="005C3224" w:rsidP="00CB2643">
            <w:pPr>
              <w:keepNext/>
              <w:spacing w:after="120"/>
              <w:outlineLvl w:val="2"/>
              <w:rPr>
                <w:rFonts w:eastAsia="Times New Roman" w:cs="Times New Roman"/>
                <w:i/>
                <w:iCs/>
                <w:color w:val="auto"/>
                <w:sz w:val="16"/>
                <w:szCs w:val="16"/>
              </w:rPr>
            </w:pPr>
          </w:p>
        </w:tc>
        <w:tc>
          <w:tcPr>
            <w:tcW w:w="16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FEEFB" w14:textId="77777777" w:rsidR="005C3224" w:rsidRPr="00736F00" w:rsidRDefault="005C3224" w:rsidP="00CB2643">
            <w:pPr>
              <w:keepNext/>
              <w:spacing w:after="120"/>
              <w:outlineLvl w:val="2"/>
              <w:rPr>
                <w:rFonts w:eastAsia="Times New Roman" w:cs="Times New Roman"/>
                <w:i/>
                <w:iCs/>
                <w:color w:val="auto"/>
                <w:sz w:val="16"/>
                <w:szCs w:val="16"/>
              </w:rPr>
            </w:pPr>
          </w:p>
        </w:tc>
      </w:tr>
    </w:tbl>
    <w:p w14:paraId="6CAAE9E1" w14:textId="77777777" w:rsidR="005C3224" w:rsidRPr="00736F00" w:rsidRDefault="005C3224" w:rsidP="00A71DB6">
      <w:pPr>
        <w:rPr>
          <w:color w:val="auto"/>
        </w:rPr>
      </w:pPr>
    </w:p>
    <w:tbl>
      <w:tblPr>
        <w:tblW w:w="5235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66"/>
        <w:gridCol w:w="2885"/>
        <w:gridCol w:w="1730"/>
        <w:gridCol w:w="1728"/>
        <w:gridCol w:w="3462"/>
      </w:tblGrid>
      <w:tr w:rsidR="00047CB9" w:rsidRPr="00736F00" w14:paraId="7FC27118" w14:textId="77777777" w:rsidTr="00CB2643">
        <w:trPr>
          <w:trHeight w:val="360"/>
        </w:trPr>
        <w:tc>
          <w:tcPr>
            <w:tcW w:w="5000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</w:tcPr>
          <w:p w14:paraId="3A34342D" w14:textId="06DA27B8" w:rsidR="00047CB9" w:rsidRPr="00736F00" w:rsidRDefault="00047CB9" w:rsidP="00CB2643">
            <w:pPr>
              <w:keepNext/>
              <w:spacing w:after="120"/>
              <w:outlineLvl w:val="2"/>
              <w:rPr>
                <w:rFonts w:eastAsia="Times New Roman" w:cs="Times New Roman"/>
                <w:b/>
                <w:iCs/>
                <w:color w:val="auto"/>
                <w:sz w:val="20"/>
                <w:szCs w:val="20"/>
              </w:rPr>
            </w:pPr>
            <w:r w:rsidRPr="00736F00">
              <w:rPr>
                <w:rFonts w:eastAsia="Times New Roman" w:cs="Times New Roman"/>
                <w:b/>
                <w:iCs/>
                <w:color w:val="auto"/>
                <w:sz w:val="20"/>
                <w:szCs w:val="20"/>
              </w:rPr>
              <w:t>4.</w:t>
            </w:r>
            <w:r w:rsidRPr="00736F00">
              <w:rPr>
                <w:rFonts w:eastAsia="Times New Roman" w:cs="Times New Roman"/>
                <w:b/>
                <w:bCs/>
                <w:smallCaps/>
                <w:strike/>
                <w:color w:val="auto"/>
                <w:sz w:val="20"/>
                <w:szCs w:val="20"/>
                <w:lang w:eastAsia="pl-PL"/>
              </w:rPr>
              <w:t xml:space="preserve"> </w:t>
            </w:r>
            <w:r w:rsidRPr="00736F00">
              <w:rPr>
                <w:rFonts w:eastAsia="Times New Roman" w:cs="Times New Roman"/>
                <w:b/>
                <w:bCs/>
                <w:smallCaps/>
                <w:color w:val="auto"/>
                <w:sz w:val="20"/>
                <w:szCs w:val="20"/>
                <w:lang w:eastAsia="pl-PL"/>
              </w:rPr>
              <w:t>GRANT</w:t>
            </w:r>
            <w:r w:rsidR="00543875" w:rsidRPr="00736F00">
              <w:rPr>
                <w:rFonts w:eastAsia="Times New Roman" w:cs="Times New Roman"/>
                <w:b/>
                <w:bCs/>
                <w:smallCaps/>
                <w:color w:val="auto"/>
                <w:sz w:val="20"/>
                <w:szCs w:val="20"/>
                <w:lang w:eastAsia="pl-PL"/>
              </w:rPr>
              <w:t xml:space="preserve"> PRZYZNANY PRZEZ UCZELNIĘ WYŻSZE </w:t>
            </w:r>
          </w:p>
        </w:tc>
      </w:tr>
      <w:tr w:rsidR="00047CB9" w:rsidRPr="0007580C" w14:paraId="3B3A246E" w14:textId="77777777" w:rsidTr="00CB2643">
        <w:trPr>
          <w:trHeight w:val="897"/>
        </w:trPr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6179A23F" w14:textId="77777777" w:rsidR="00047CB9" w:rsidRPr="0007580C" w:rsidRDefault="00047CB9" w:rsidP="00CB2643">
            <w:pPr>
              <w:jc w:val="center"/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</w:pPr>
            <w:r w:rsidRPr="0007580C"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  <w:t>LP.</w:t>
            </w:r>
          </w:p>
        </w:tc>
        <w:tc>
          <w:tcPr>
            <w:tcW w:w="139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125246E5" w14:textId="3AA3FAE8" w:rsidR="00047CB9" w:rsidRPr="007F4CDF" w:rsidRDefault="00047CB9" w:rsidP="00CB2643">
            <w:pPr>
              <w:keepNext/>
              <w:jc w:val="center"/>
              <w:outlineLvl w:val="2"/>
              <w:rPr>
                <w:rFonts w:eastAsia="Times New Roman" w:cs="Times New Roman"/>
                <w:sz w:val="16"/>
                <w:szCs w:val="16"/>
                <w:vertAlign w:val="superscript"/>
              </w:rPr>
            </w:pPr>
            <w:r>
              <w:rPr>
                <w:rFonts w:eastAsia="Times New Roman" w:cs="Times New Roman"/>
                <w:sz w:val="16"/>
                <w:szCs w:val="16"/>
                <w:lang w:eastAsia="pl-PL"/>
              </w:rPr>
              <w:t>NAZWAUCZELNI FINANSUJĄCEJ</w:t>
            </w:r>
          </w:p>
        </w:tc>
        <w:tc>
          <w:tcPr>
            <w:tcW w:w="834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79768A44" w14:textId="77777777" w:rsidR="00047CB9" w:rsidRPr="0007580C" w:rsidRDefault="00047CB9" w:rsidP="00CB2643">
            <w:pPr>
              <w:keepNext/>
              <w:jc w:val="center"/>
              <w:outlineLvl w:val="2"/>
              <w:rPr>
                <w:rFonts w:eastAsia="Times New Roman" w:cs="Times New Roman"/>
                <w:sz w:val="16"/>
                <w:szCs w:val="16"/>
              </w:rPr>
            </w:pPr>
            <w:r>
              <w:rPr>
                <w:rFonts w:eastAsia="Times New Roman" w:cs="Times New Roman"/>
                <w:sz w:val="16"/>
                <w:szCs w:val="16"/>
              </w:rPr>
              <w:t>TYTUŁ GRANTU LUB PROJEKTU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53A3530E" w14:textId="77777777" w:rsidR="00047CB9" w:rsidRDefault="00047CB9" w:rsidP="00CB2643">
            <w:pPr>
              <w:keepNext/>
              <w:jc w:val="center"/>
              <w:outlineLvl w:val="2"/>
              <w:rPr>
                <w:rFonts w:eastAsia="Times New Roman" w:cs="Times New Roman"/>
                <w:sz w:val="16"/>
                <w:szCs w:val="16"/>
                <w:lang w:eastAsia="pl-PL"/>
              </w:rPr>
            </w:pPr>
            <w:r>
              <w:rPr>
                <w:rFonts w:eastAsia="Times New Roman" w:cs="Times New Roman"/>
                <w:sz w:val="16"/>
                <w:szCs w:val="16"/>
                <w:lang w:eastAsia="pl-PL"/>
              </w:rPr>
              <w:t>CZAS TRWANIA</w:t>
            </w:r>
          </w:p>
          <w:p w14:paraId="3BB61FC5" w14:textId="77777777" w:rsidR="00047CB9" w:rsidRPr="00A71DB6" w:rsidRDefault="00047CB9" w:rsidP="00CB2643">
            <w:pPr>
              <w:keepNext/>
              <w:jc w:val="center"/>
              <w:outlineLvl w:val="2"/>
              <w:rPr>
                <w:rFonts w:eastAsia="Times New Roman" w:cs="Times New Roman"/>
                <w:i/>
                <w:iCs/>
                <w:sz w:val="16"/>
                <w:szCs w:val="16"/>
              </w:rPr>
            </w:pPr>
            <w:r w:rsidRPr="00A71DB6">
              <w:rPr>
                <w:rFonts w:eastAsia="Times New Roman" w:cs="Times New Roman"/>
                <w:i/>
                <w:iCs/>
                <w:sz w:val="16"/>
                <w:szCs w:val="16"/>
                <w:lang w:eastAsia="pl-PL"/>
              </w:rPr>
              <w:t>DD/MM/RR – DD/MM/RR</w:t>
            </w:r>
          </w:p>
        </w:tc>
        <w:tc>
          <w:tcPr>
            <w:tcW w:w="16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54EDA0AE" w14:textId="77777777" w:rsidR="00047CB9" w:rsidRPr="0007580C" w:rsidRDefault="00047CB9" w:rsidP="00CB2643">
            <w:pPr>
              <w:keepNext/>
              <w:jc w:val="center"/>
              <w:outlineLvl w:val="2"/>
              <w:rPr>
                <w:rFonts w:eastAsia="Times New Roman" w:cs="Times New Roman"/>
                <w:sz w:val="16"/>
                <w:szCs w:val="16"/>
                <w:lang w:eastAsia="pl-PL"/>
              </w:rPr>
            </w:pPr>
            <w:r>
              <w:rPr>
                <w:rFonts w:eastAsia="Times New Roman" w:cs="Times New Roman"/>
                <w:sz w:val="16"/>
                <w:szCs w:val="16"/>
                <w:lang w:eastAsia="pl-PL"/>
              </w:rPr>
              <w:t>RODZAJ UCZESTNICTWA KIEROWNIK / WYKONAWCA</w:t>
            </w:r>
          </w:p>
        </w:tc>
      </w:tr>
      <w:tr w:rsidR="00047CB9" w:rsidRPr="0007580C" w14:paraId="44240EB5" w14:textId="77777777" w:rsidTr="00CB2643">
        <w:trPr>
          <w:trHeight w:val="360"/>
        </w:trPr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94550C" w14:textId="77777777" w:rsidR="00047CB9" w:rsidRPr="0007580C" w:rsidRDefault="00047CB9" w:rsidP="00CB2643">
            <w:pPr>
              <w:spacing w:after="120"/>
              <w:jc w:val="center"/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</w:pPr>
            <w:r w:rsidRPr="0007580C"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1391" w:type="pct"/>
            <w:tcBorders>
              <w:left w:val="single" w:sz="4" w:space="0" w:color="000000"/>
              <w:right w:val="single" w:sz="4" w:space="0" w:color="000000"/>
            </w:tcBorders>
          </w:tcPr>
          <w:p w14:paraId="158F72F8" w14:textId="77777777" w:rsidR="00047CB9" w:rsidRPr="0007580C" w:rsidRDefault="00047CB9" w:rsidP="00CB2643">
            <w:pPr>
              <w:keepNext/>
              <w:spacing w:after="120"/>
              <w:outlineLvl w:val="2"/>
              <w:rPr>
                <w:rFonts w:eastAsia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834" w:type="pct"/>
            <w:tcBorders>
              <w:left w:val="single" w:sz="4" w:space="0" w:color="000000"/>
              <w:right w:val="single" w:sz="4" w:space="0" w:color="000000"/>
            </w:tcBorders>
          </w:tcPr>
          <w:p w14:paraId="3B3A641E" w14:textId="77777777" w:rsidR="00047CB9" w:rsidRPr="0007580C" w:rsidRDefault="00047CB9" w:rsidP="00CB2643">
            <w:pPr>
              <w:keepNext/>
              <w:spacing w:after="120"/>
              <w:outlineLvl w:val="2"/>
              <w:rPr>
                <w:rFonts w:eastAsia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833" w:type="pct"/>
            <w:tcBorders>
              <w:left w:val="single" w:sz="4" w:space="0" w:color="000000"/>
              <w:right w:val="single" w:sz="4" w:space="0" w:color="000000"/>
            </w:tcBorders>
          </w:tcPr>
          <w:p w14:paraId="4A1FAC70" w14:textId="77777777" w:rsidR="00047CB9" w:rsidRPr="0007580C" w:rsidRDefault="00047CB9" w:rsidP="00CB2643">
            <w:pPr>
              <w:keepNext/>
              <w:spacing w:after="120"/>
              <w:outlineLvl w:val="2"/>
              <w:rPr>
                <w:rFonts w:eastAsia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6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720DA" w14:textId="77777777" w:rsidR="00047CB9" w:rsidRPr="0007580C" w:rsidRDefault="00047CB9" w:rsidP="00CB2643">
            <w:pPr>
              <w:keepNext/>
              <w:spacing w:after="120"/>
              <w:outlineLvl w:val="2"/>
              <w:rPr>
                <w:rFonts w:eastAsia="Times New Roman" w:cs="Times New Roman"/>
                <w:i/>
                <w:iCs/>
                <w:sz w:val="16"/>
                <w:szCs w:val="16"/>
              </w:rPr>
            </w:pPr>
          </w:p>
        </w:tc>
      </w:tr>
    </w:tbl>
    <w:p w14:paraId="3DAF63BF" w14:textId="77777777" w:rsidR="00047CB9" w:rsidRDefault="00047CB9" w:rsidP="00A71DB6"/>
    <w:tbl>
      <w:tblPr>
        <w:tblW w:w="5235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67"/>
        <w:gridCol w:w="2026"/>
        <w:gridCol w:w="1375"/>
        <w:gridCol w:w="1218"/>
        <w:gridCol w:w="1296"/>
        <w:gridCol w:w="1031"/>
        <w:gridCol w:w="1419"/>
        <w:gridCol w:w="1439"/>
      </w:tblGrid>
      <w:tr w:rsidR="00A71DB6" w:rsidRPr="0007580C" w14:paraId="2D58FCF7" w14:textId="77777777" w:rsidTr="00246A45">
        <w:trPr>
          <w:cantSplit/>
          <w:trHeight w:val="400"/>
        </w:trPr>
        <w:tc>
          <w:tcPr>
            <w:tcW w:w="5000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0CECE" w:themeFill="background2" w:themeFillShade="E6"/>
          </w:tcPr>
          <w:p w14:paraId="2DABA801" w14:textId="4C1E2C86" w:rsidR="00A71DB6" w:rsidRPr="0007580C" w:rsidRDefault="00047CB9" w:rsidP="00246A45">
            <w:pPr>
              <w:keepNext/>
              <w:outlineLvl w:val="2"/>
              <w:rPr>
                <w:rFonts w:eastAsia="Times New Roman" w:cs="Times New Roman"/>
                <w:b/>
                <w:i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iCs/>
                <w:sz w:val="20"/>
                <w:szCs w:val="20"/>
              </w:rPr>
              <w:t>5</w:t>
            </w:r>
            <w:r w:rsidR="00A71DB6" w:rsidRPr="0007580C">
              <w:rPr>
                <w:rFonts w:eastAsia="Times New Roman" w:cs="Times New Roman"/>
                <w:b/>
                <w:iCs/>
                <w:sz w:val="20"/>
                <w:szCs w:val="20"/>
              </w:rPr>
              <w:t>. UDZIAŁ W KONFERENCJACH/SYMPOZJACH/</w:t>
            </w:r>
            <w:r w:rsidR="00A71DB6">
              <w:rPr>
                <w:rFonts w:eastAsia="Times New Roman" w:cs="Times New Roman"/>
                <w:b/>
                <w:iCs/>
                <w:sz w:val="20"/>
                <w:szCs w:val="20"/>
              </w:rPr>
              <w:t>SEMINARIACH</w:t>
            </w:r>
          </w:p>
        </w:tc>
      </w:tr>
      <w:tr w:rsidR="00047CB9" w:rsidRPr="0007580C" w14:paraId="41E866D4" w14:textId="77777777" w:rsidTr="00A05614">
        <w:trPr>
          <w:trHeight w:val="360"/>
        </w:trPr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49ED57F6" w14:textId="77777777" w:rsidR="00A71DB6" w:rsidRPr="0007580C" w:rsidRDefault="00A71DB6" w:rsidP="00246A45">
            <w:pPr>
              <w:jc w:val="center"/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</w:pPr>
            <w:r w:rsidRPr="0007580C"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  <w:t>LP.</w:t>
            </w:r>
          </w:p>
        </w:tc>
        <w:tc>
          <w:tcPr>
            <w:tcW w:w="9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3154561B" w14:textId="77777777" w:rsidR="00A71DB6" w:rsidRPr="0007580C" w:rsidRDefault="00A71DB6" w:rsidP="00246A45">
            <w:pPr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07580C">
              <w:rPr>
                <w:rFonts w:eastAsia="Times New Roman" w:cs="Times New Roman"/>
                <w:sz w:val="16"/>
                <w:szCs w:val="16"/>
              </w:rPr>
              <w:t>NAZWA KONFERENCJI/</w:t>
            </w:r>
            <w:r w:rsidRPr="0007580C">
              <w:rPr>
                <w:rFonts w:eastAsia="Times New Roman" w:cs="Times New Roman"/>
                <w:sz w:val="16"/>
                <w:szCs w:val="16"/>
              </w:rPr>
              <w:br/>
              <w:t>SYMPOZJUM/</w:t>
            </w:r>
            <w:r w:rsidRPr="0007580C">
              <w:rPr>
                <w:rFonts w:eastAsia="Times New Roman" w:cs="Times New Roman"/>
                <w:sz w:val="16"/>
                <w:szCs w:val="16"/>
              </w:rPr>
              <w:br/>
            </w:r>
            <w:r>
              <w:rPr>
                <w:rFonts w:eastAsia="Times New Roman" w:cs="Times New Roman"/>
                <w:sz w:val="16"/>
                <w:szCs w:val="16"/>
              </w:rPr>
              <w:t>SEMINARIUM</w:t>
            </w:r>
          </w:p>
        </w:tc>
        <w:tc>
          <w:tcPr>
            <w:tcW w:w="663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0B780634" w14:textId="77777777" w:rsidR="00A71DB6" w:rsidRPr="0007580C" w:rsidRDefault="00A71DB6" w:rsidP="00246A45">
            <w:pPr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07580C">
              <w:rPr>
                <w:rFonts w:eastAsia="Times New Roman" w:cs="Times New Roman"/>
                <w:sz w:val="16"/>
                <w:szCs w:val="16"/>
              </w:rPr>
              <w:t xml:space="preserve">ORGANIZATOR </w:t>
            </w:r>
            <w:r w:rsidRPr="0007580C">
              <w:rPr>
                <w:rFonts w:eastAsia="Times New Roman" w:cs="Times New Roman"/>
                <w:sz w:val="16"/>
                <w:szCs w:val="16"/>
              </w:rPr>
              <w:br/>
              <w:t xml:space="preserve"> </w:t>
            </w:r>
          </w:p>
        </w:tc>
        <w:tc>
          <w:tcPr>
            <w:tcW w:w="587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1692BBCE" w14:textId="77777777" w:rsidR="00A71DB6" w:rsidRPr="0007580C" w:rsidRDefault="00A71DB6" w:rsidP="00246A45">
            <w:pPr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07580C">
              <w:rPr>
                <w:rFonts w:eastAsia="Times New Roman" w:cs="Times New Roman"/>
                <w:sz w:val="16"/>
                <w:szCs w:val="16"/>
              </w:rPr>
              <w:t>MIEJSCE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63B892F" w14:textId="77777777" w:rsidR="00A71DB6" w:rsidRPr="0007580C" w:rsidRDefault="00A71DB6" w:rsidP="00246A45">
            <w:pPr>
              <w:jc w:val="center"/>
              <w:rPr>
                <w:rFonts w:eastAsia="Times New Roman" w:cs="Times New Roman"/>
                <w:sz w:val="16"/>
                <w:szCs w:val="16"/>
              </w:rPr>
            </w:pPr>
            <w:r>
              <w:rPr>
                <w:rFonts w:eastAsia="Times New Roman" w:cs="Times New Roman"/>
                <w:sz w:val="16"/>
                <w:szCs w:val="16"/>
              </w:rPr>
              <w:t>ZASIĘG KRAJ/MIĘDZYNAR.</w:t>
            </w:r>
          </w:p>
        </w:tc>
        <w:tc>
          <w:tcPr>
            <w:tcW w:w="497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050A7E29" w14:textId="77777777" w:rsidR="00A71DB6" w:rsidRPr="0007580C" w:rsidRDefault="00A71DB6" w:rsidP="00246A45">
            <w:pPr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07580C">
              <w:rPr>
                <w:rFonts w:eastAsia="Times New Roman" w:cs="Times New Roman"/>
                <w:sz w:val="16"/>
                <w:szCs w:val="16"/>
              </w:rPr>
              <w:t>TERMIN</w:t>
            </w:r>
          </w:p>
        </w:tc>
        <w:tc>
          <w:tcPr>
            <w:tcW w:w="6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7E969334" w14:textId="77777777" w:rsidR="00A71DB6" w:rsidRPr="0007580C" w:rsidRDefault="00A71DB6" w:rsidP="00246A45">
            <w:pPr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07580C">
              <w:rPr>
                <w:rFonts w:eastAsia="Times New Roman" w:cs="Times New Roman"/>
                <w:sz w:val="16"/>
                <w:szCs w:val="16"/>
              </w:rPr>
              <w:t>RODZAJ UCZESTNICTWA (</w:t>
            </w:r>
            <w:r>
              <w:rPr>
                <w:rFonts w:eastAsia="Times New Roman" w:cs="Times New Roman"/>
                <w:sz w:val="16"/>
                <w:szCs w:val="16"/>
              </w:rPr>
              <w:t>POSTER</w:t>
            </w:r>
            <w:r w:rsidRPr="0007580C">
              <w:rPr>
                <w:rFonts w:eastAsia="Times New Roman" w:cs="Times New Roman"/>
                <w:sz w:val="16"/>
                <w:szCs w:val="16"/>
              </w:rPr>
              <w:t>/</w:t>
            </w:r>
            <w:r w:rsidRPr="0007580C">
              <w:rPr>
                <w:rFonts w:eastAsia="Times New Roman" w:cs="Times New Roman"/>
                <w:sz w:val="16"/>
                <w:szCs w:val="16"/>
              </w:rPr>
              <w:br/>
            </w:r>
            <w:r>
              <w:rPr>
                <w:rFonts w:eastAsia="Times New Roman" w:cs="Times New Roman"/>
                <w:sz w:val="16"/>
                <w:szCs w:val="16"/>
              </w:rPr>
              <w:t>REFERAT</w:t>
            </w:r>
            <w:r w:rsidRPr="0007580C">
              <w:rPr>
                <w:rFonts w:eastAsia="Times New Roman" w:cs="Times New Roman"/>
                <w:sz w:val="16"/>
                <w:szCs w:val="16"/>
              </w:rPr>
              <w:t>)</w:t>
            </w:r>
          </w:p>
        </w:tc>
        <w:tc>
          <w:tcPr>
            <w:tcW w:w="6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719A2773" w14:textId="77777777" w:rsidR="00A71DB6" w:rsidRPr="0007580C" w:rsidRDefault="00A71DB6" w:rsidP="00246A45">
            <w:pPr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07580C">
              <w:rPr>
                <w:rFonts w:eastAsia="Times New Roman" w:cs="Times New Roman"/>
                <w:sz w:val="16"/>
                <w:szCs w:val="16"/>
              </w:rPr>
              <w:t xml:space="preserve">TYTUŁ </w:t>
            </w:r>
            <w:r>
              <w:rPr>
                <w:rFonts w:eastAsia="Times New Roman" w:cs="Times New Roman"/>
                <w:sz w:val="16"/>
                <w:szCs w:val="16"/>
              </w:rPr>
              <w:t>WYSTĄPIENIA</w:t>
            </w:r>
          </w:p>
        </w:tc>
      </w:tr>
      <w:tr w:rsidR="00A71DB6" w:rsidRPr="0007580C" w14:paraId="366BF215" w14:textId="77777777" w:rsidTr="00A05614">
        <w:trPr>
          <w:trHeight w:val="360"/>
        </w:trPr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BDBD31" w14:textId="77777777" w:rsidR="00A71DB6" w:rsidRPr="0007580C" w:rsidRDefault="00A71DB6" w:rsidP="00246A45">
            <w:pPr>
              <w:spacing w:after="120"/>
              <w:jc w:val="center"/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</w:pPr>
            <w:r w:rsidRPr="0007580C"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9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FC30B" w14:textId="77777777" w:rsidR="00A71DB6" w:rsidRPr="0007580C" w:rsidRDefault="00A71DB6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  <w:tc>
          <w:tcPr>
            <w:tcW w:w="663" w:type="pct"/>
            <w:tcBorders>
              <w:left w:val="single" w:sz="4" w:space="0" w:color="000000"/>
              <w:right w:val="single" w:sz="4" w:space="0" w:color="000000"/>
            </w:tcBorders>
          </w:tcPr>
          <w:p w14:paraId="3CBA1FFD" w14:textId="77777777" w:rsidR="00A71DB6" w:rsidRPr="0007580C" w:rsidRDefault="00A71DB6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  <w:tc>
          <w:tcPr>
            <w:tcW w:w="587" w:type="pct"/>
            <w:tcBorders>
              <w:left w:val="single" w:sz="4" w:space="0" w:color="000000"/>
              <w:right w:val="single" w:sz="4" w:space="0" w:color="000000"/>
            </w:tcBorders>
          </w:tcPr>
          <w:p w14:paraId="4B6A0015" w14:textId="77777777" w:rsidR="00A71DB6" w:rsidRPr="0007580C" w:rsidRDefault="00A71DB6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C91F0EF" w14:textId="77777777" w:rsidR="00A71DB6" w:rsidRPr="0007580C" w:rsidRDefault="00A71DB6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  <w:tc>
          <w:tcPr>
            <w:tcW w:w="497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5D4C95B" w14:textId="77777777" w:rsidR="00A71DB6" w:rsidRPr="0007580C" w:rsidRDefault="00A71DB6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  <w:tc>
          <w:tcPr>
            <w:tcW w:w="6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D7B4F" w14:textId="77777777" w:rsidR="00A71DB6" w:rsidRPr="0007580C" w:rsidRDefault="00A71DB6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  <w:tc>
          <w:tcPr>
            <w:tcW w:w="6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0319B" w14:textId="77777777" w:rsidR="00A71DB6" w:rsidRPr="0007580C" w:rsidRDefault="00A71DB6" w:rsidP="00246A45">
            <w:pPr>
              <w:spacing w:after="120"/>
              <w:rPr>
                <w:rFonts w:eastAsia="Times New Roman" w:cs="Times New Roman"/>
                <w:sz w:val="16"/>
                <w:szCs w:val="16"/>
                <w:lang w:eastAsia="pl-PL"/>
              </w:rPr>
            </w:pPr>
          </w:p>
        </w:tc>
      </w:tr>
    </w:tbl>
    <w:p w14:paraId="4064F4CC" w14:textId="77777777" w:rsidR="00A71DB6" w:rsidRDefault="00A71DB6" w:rsidP="00A71DB6"/>
    <w:tbl>
      <w:tblPr>
        <w:tblW w:w="5235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67"/>
        <w:gridCol w:w="2885"/>
        <w:gridCol w:w="1730"/>
        <w:gridCol w:w="1906"/>
        <w:gridCol w:w="3283"/>
      </w:tblGrid>
      <w:tr w:rsidR="005C3224" w:rsidRPr="0007580C" w14:paraId="2C877FD4" w14:textId="77777777" w:rsidTr="00CB2643">
        <w:trPr>
          <w:trHeight w:val="360"/>
        </w:trPr>
        <w:tc>
          <w:tcPr>
            <w:tcW w:w="5000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</w:tcPr>
          <w:p w14:paraId="50E2EC13" w14:textId="115AC77F" w:rsidR="005C3224" w:rsidRPr="0007580C" w:rsidRDefault="005C3224" w:rsidP="00CB2643">
            <w:pPr>
              <w:keepNext/>
              <w:spacing w:after="120"/>
              <w:outlineLvl w:val="2"/>
              <w:rPr>
                <w:rFonts w:eastAsia="Times New Roman" w:cs="Times New Roman"/>
                <w:b/>
                <w:i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iCs/>
                <w:sz w:val="20"/>
                <w:szCs w:val="20"/>
              </w:rPr>
              <w:lastRenderedPageBreak/>
              <w:t>6.</w:t>
            </w:r>
            <w:r w:rsidRPr="0007580C">
              <w:rPr>
                <w:rFonts w:eastAsia="Times New Roman" w:cs="Times New Roman"/>
                <w:b/>
                <w:iCs/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b/>
                <w:bCs/>
                <w:smallCaps/>
                <w:sz w:val="20"/>
                <w:szCs w:val="20"/>
                <w:lang w:eastAsia="pl-PL"/>
              </w:rPr>
              <w:t>NAGRODA W KONKURSIE</w:t>
            </w:r>
          </w:p>
        </w:tc>
      </w:tr>
      <w:tr w:rsidR="00047CB9" w:rsidRPr="0007580C" w14:paraId="732EE775" w14:textId="77777777" w:rsidTr="00047CB9">
        <w:trPr>
          <w:trHeight w:val="897"/>
        </w:trPr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653FA335" w14:textId="77777777" w:rsidR="005C3224" w:rsidRPr="0007580C" w:rsidRDefault="005C3224" w:rsidP="00CB2643">
            <w:pPr>
              <w:jc w:val="center"/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</w:pPr>
            <w:r w:rsidRPr="0007580C"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  <w:t>LP.</w:t>
            </w:r>
          </w:p>
        </w:tc>
        <w:tc>
          <w:tcPr>
            <w:tcW w:w="139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55651520" w14:textId="77777777" w:rsidR="005C3224" w:rsidRPr="007F4CDF" w:rsidRDefault="005C3224" w:rsidP="00CB2643">
            <w:pPr>
              <w:keepNext/>
              <w:jc w:val="center"/>
              <w:outlineLvl w:val="2"/>
              <w:rPr>
                <w:rFonts w:eastAsia="Times New Roman" w:cs="Times New Roman"/>
                <w:sz w:val="16"/>
                <w:szCs w:val="16"/>
                <w:vertAlign w:val="superscript"/>
              </w:rPr>
            </w:pPr>
            <w:r>
              <w:rPr>
                <w:rFonts w:eastAsia="Times New Roman" w:cs="Times New Roman"/>
                <w:sz w:val="16"/>
                <w:szCs w:val="16"/>
                <w:lang w:eastAsia="pl-PL"/>
              </w:rPr>
              <w:t>NAZWA INSTYTUCJI FINANSUJĄCEJ</w:t>
            </w:r>
          </w:p>
        </w:tc>
        <w:tc>
          <w:tcPr>
            <w:tcW w:w="834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21E8438B" w14:textId="4DFEEC5F" w:rsidR="005C3224" w:rsidRPr="0007580C" w:rsidRDefault="005C3224" w:rsidP="00CB2643">
            <w:pPr>
              <w:keepNext/>
              <w:jc w:val="center"/>
              <w:outlineLvl w:val="2"/>
              <w:rPr>
                <w:rFonts w:eastAsia="Times New Roman" w:cs="Times New Roman"/>
                <w:sz w:val="16"/>
                <w:szCs w:val="16"/>
              </w:rPr>
            </w:pPr>
            <w:r>
              <w:rPr>
                <w:rFonts w:eastAsia="Times New Roman" w:cs="Times New Roman"/>
                <w:sz w:val="16"/>
                <w:szCs w:val="16"/>
              </w:rPr>
              <w:t>NAZWA KONKURSU</w:t>
            </w:r>
          </w:p>
        </w:tc>
        <w:tc>
          <w:tcPr>
            <w:tcW w:w="91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23C2DD85" w14:textId="77777777" w:rsidR="005C3224" w:rsidRDefault="005C3224" w:rsidP="005C3224">
            <w:pPr>
              <w:keepNext/>
              <w:jc w:val="center"/>
              <w:outlineLvl w:val="2"/>
              <w:rPr>
                <w:rFonts w:eastAsia="Times New Roman" w:cs="Times New Roman"/>
                <w:sz w:val="16"/>
                <w:szCs w:val="16"/>
                <w:lang w:eastAsia="pl-PL"/>
              </w:rPr>
            </w:pPr>
            <w:r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ZASIĘG KONKURSU </w:t>
            </w:r>
          </w:p>
          <w:p w14:paraId="0A489993" w14:textId="0871EEDB" w:rsidR="005C3224" w:rsidRPr="00A71DB6" w:rsidRDefault="005C3224" w:rsidP="005C3224">
            <w:pPr>
              <w:keepNext/>
              <w:jc w:val="center"/>
              <w:outlineLvl w:val="2"/>
              <w:rPr>
                <w:rFonts w:eastAsia="Times New Roman" w:cs="Times New Roman"/>
                <w:i/>
                <w:iCs/>
                <w:sz w:val="16"/>
                <w:szCs w:val="16"/>
              </w:rPr>
            </w:pPr>
            <w:r>
              <w:rPr>
                <w:rFonts w:eastAsia="Times New Roman" w:cs="Times New Roman"/>
                <w:sz w:val="16"/>
                <w:szCs w:val="16"/>
                <w:lang w:eastAsia="pl-PL"/>
              </w:rPr>
              <w:t>krajowy/międzynarodowy</w:t>
            </w:r>
          </w:p>
        </w:tc>
        <w:tc>
          <w:tcPr>
            <w:tcW w:w="1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4941539A" w14:textId="77777777" w:rsidR="005C3224" w:rsidRDefault="005C3224" w:rsidP="00CB2643">
            <w:pPr>
              <w:keepNext/>
              <w:jc w:val="center"/>
              <w:outlineLvl w:val="2"/>
              <w:rPr>
                <w:rFonts w:eastAsia="Times New Roman" w:cs="Times New Roman"/>
                <w:sz w:val="16"/>
                <w:szCs w:val="16"/>
                <w:lang w:eastAsia="pl-PL"/>
              </w:rPr>
            </w:pPr>
            <w:r>
              <w:rPr>
                <w:rFonts w:eastAsia="Times New Roman" w:cs="Times New Roman"/>
                <w:sz w:val="16"/>
                <w:szCs w:val="16"/>
                <w:lang w:eastAsia="pl-PL"/>
              </w:rPr>
              <w:t>TYP KONKURSU</w:t>
            </w:r>
          </w:p>
          <w:p w14:paraId="1E385C05" w14:textId="27E99E35" w:rsidR="005C3224" w:rsidRPr="0007580C" w:rsidRDefault="005C3224" w:rsidP="00CB2643">
            <w:pPr>
              <w:keepNext/>
              <w:jc w:val="center"/>
              <w:outlineLvl w:val="2"/>
              <w:rPr>
                <w:rFonts w:eastAsia="Times New Roman" w:cs="Times New Roman"/>
                <w:sz w:val="16"/>
                <w:szCs w:val="16"/>
                <w:lang w:eastAsia="pl-PL"/>
              </w:rPr>
            </w:pPr>
            <w:r>
              <w:rPr>
                <w:rFonts w:eastAsia="Times New Roman" w:cs="Times New Roman"/>
                <w:sz w:val="16"/>
                <w:szCs w:val="16"/>
                <w:lang w:eastAsia="pl-PL"/>
              </w:rPr>
              <w:t>indywidualny/</w:t>
            </w:r>
            <w:r w:rsidR="00047CB9">
              <w:rPr>
                <w:rFonts w:eastAsia="Times New Roman" w:cs="Times New Roman"/>
                <w:sz w:val="16"/>
                <w:szCs w:val="16"/>
                <w:lang w:eastAsia="pl-PL"/>
              </w:rPr>
              <w:t>zespołowy</w:t>
            </w:r>
          </w:p>
        </w:tc>
      </w:tr>
      <w:tr w:rsidR="005C3224" w:rsidRPr="0007580C" w14:paraId="35416EC7" w14:textId="77777777" w:rsidTr="00047CB9">
        <w:trPr>
          <w:trHeight w:val="360"/>
        </w:trPr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7263D2" w14:textId="77777777" w:rsidR="005C3224" w:rsidRPr="0007580C" w:rsidRDefault="005C3224" w:rsidP="00CB2643">
            <w:pPr>
              <w:spacing w:after="120"/>
              <w:jc w:val="center"/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</w:pPr>
            <w:r w:rsidRPr="0007580C">
              <w:rPr>
                <w:rFonts w:eastAsia="Times New Roman" w:cs="Times New Roman"/>
                <w:smallCaps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1391" w:type="pct"/>
            <w:tcBorders>
              <w:left w:val="single" w:sz="4" w:space="0" w:color="000000"/>
              <w:right w:val="single" w:sz="4" w:space="0" w:color="000000"/>
            </w:tcBorders>
          </w:tcPr>
          <w:p w14:paraId="646C53EA" w14:textId="77777777" w:rsidR="005C3224" w:rsidRPr="0007580C" w:rsidRDefault="005C3224" w:rsidP="00CB2643">
            <w:pPr>
              <w:keepNext/>
              <w:spacing w:after="120"/>
              <w:outlineLvl w:val="2"/>
              <w:rPr>
                <w:rFonts w:eastAsia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834" w:type="pct"/>
            <w:tcBorders>
              <w:left w:val="single" w:sz="4" w:space="0" w:color="000000"/>
              <w:right w:val="single" w:sz="4" w:space="0" w:color="000000"/>
            </w:tcBorders>
          </w:tcPr>
          <w:p w14:paraId="2ADC360A" w14:textId="77777777" w:rsidR="005C3224" w:rsidRPr="0007580C" w:rsidRDefault="005C3224" w:rsidP="00CB2643">
            <w:pPr>
              <w:keepNext/>
              <w:spacing w:after="120"/>
              <w:outlineLvl w:val="2"/>
              <w:rPr>
                <w:rFonts w:eastAsia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919" w:type="pct"/>
            <w:tcBorders>
              <w:left w:val="single" w:sz="4" w:space="0" w:color="000000"/>
              <w:right w:val="single" w:sz="4" w:space="0" w:color="000000"/>
            </w:tcBorders>
          </w:tcPr>
          <w:p w14:paraId="5D11E50A" w14:textId="77777777" w:rsidR="005C3224" w:rsidRPr="0007580C" w:rsidRDefault="005C3224" w:rsidP="00CB2643">
            <w:pPr>
              <w:keepNext/>
              <w:spacing w:after="120"/>
              <w:outlineLvl w:val="2"/>
              <w:rPr>
                <w:rFonts w:eastAsia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C8E72" w14:textId="77777777" w:rsidR="005C3224" w:rsidRPr="0007580C" w:rsidRDefault="005C3224" w:rsidP="00CB2643">
            <w:pPr>
              <w:keepNext/>
              <w:spacing w:after="120"/>
              <w:outlineLvl w:val="2"/>
              <w:rPr>
                <w:rFonts w:eastAsia="Times New Roman" w:cs="Times New Roman"/>
                <w:i/>
                <w:iCs/>
                <w:sz w:val="16"/>
                <w:szCs w:val="16"/>
              </w:rPr>
            </w:pPr>
          </w:p>
        </w:tc>
      </w:tr>
    </w:tbl>
    <w:p w14:paraId="4CA46113" w14:textId="77777777" w:rsidR="00A71DB6" w:rsidRDefault="00A71DB6" w:rsidP="00A71DB6"/>
    <w:p w14:paraId="592D04DF" w14:textId="77777777" w:rsidR="00A71DB6" w:rsidRDefault="00A71DB6" w:rsidP="00A71DB6"/>
    <w:p w14:paraId="2F20B93A" w14:textId="39025A3B" w:rsidR="00A71DB6" w:rsidRDefault="00A71DB6" w:rsidP="00A71DB6">
      <w:pPr>
        <w:jc w:val="both"/>
        <w:rPr>
          <w:rFonts w:cs="Times New Roman"/>
          <w:color w:val="auto"/>
        </w:rPr>
      </w:pPr>
      <w:r w:rsidRPr="00AC4D85">
        <w:rPr>
          <w:rFonts w:cs="Times New Roman"/>
          <w:color w:val="auto"/>
        </w:rPr>
        <w:t xml:space="preserve">Świadomy(-a) </w:t>
      </w:r>
      <w:r w:rsidRPr="002C6F90">
        <w:rPr>
          <w:rFonts w:cs="Times New Roman"/>
          <w:color w:val="auto"/>
        </w:rPr>
        <w:t>odpowiedzialności karnej wynikającej z art. 233 ustawy z dnia 6 czerwca 1997 r. – Kodeks karny (</w:t>
      </w:r>
      <w:proofErr w:type="spellStart"/>
      <w:r w:rsidRPr="002C6F90">
        <w:rPr>
          <w:rFonts w:cs="Times New Roman"/>
          <w:color w:val="auto"/>
        </w:rPr>
        <w:t>t.j</w:t>
      </w:r>
      <w:proofErr w:type="spellEnd"/>
      <w:r w:rsidRPr="002C6F90">
        <w:rPr>
          <w:rFonts w:cs="Times New Roman"/>
          <w:color w:val="auto"/>
        </w:rPr>
        <w:t>.</w:t>
      </w:r>
      <w:r w:rsidR="002C6F90" w:rsidRPr="002C6F90">
        <w:rPr>
          <w:rFonts w:cs="Times New Roman"/>
          <w:color w:val="auto"/>
        </w:rPr>
        <w:t> </w:t>
      </w:r>
      <w:r w:rsidR="005B7251" w:rsidRPr="002C6F90">
        <w:rPr>
          <w:rFonts w:cs="Times New Roman"/>
          <w:color w:val="auto"/>
        </w:rPr>
        <w:t>Dz.</w:t>
      </w:r>
      <w:r w:rsidR="002C6F90" w:rsidRPr="002C6F90">
        <w:rPr>
          <w:rFonts w:cs="Times New Roman"/>
          <w:color w:val="auto"/>
        </w:rPr>
        <w:t> </w:t>
      </w:r>
      <w:r w:rsidR="005B7251" w:rsidRPr="002C6F90">
        <w:rPr>
          <w:rFonts w:cs="Times New Roman"/>
          <w:color w:val="auto"/>
        </w:rPr>
        <w:t>U. z 2025 r. poz. 383</w:t>
      </w:r>
      <w:r w:rsidR="00B11F4F" w:rsidRPr="002C6F90">
        <w:rPr>
          <w:rFonts w:cs="Times New Roman"/>
          <w:color w:val="auto"/>
        </w:rPr>
        <w:t xml:space="preserve">, z </w:t>
      </w:r>
      <w:proofErr w:type="spellStart"/>
      <w:r w:rsidR="00B11F4F" w:rsidRPr="002C6F90">
        <w:rPr>
          <w:rFonts w:cs="Times New Roman"/>
          <w:color w:val="auto"/>
        </w:rPr>
        <w:t>późn</w:t>
      </w:r>
      <w:proofErr w:type="spellEnd"/>
      <w:r w:rsidR="00B11F4F" w:rsidRPr="002C6F90">
        <w:rPr>
          <w:rFonts w:cs="Times New Roman"/>
          <w:color w:val="auto"/>
        </w:rPr>
        <w:t>. zm.</w:t>
      </w:r>
      <w:r w:rsidRPr="002C6F90">
        <w:rPr>
          <w:rFonts w:cs="Times New Roman"/>
          <w:color w:val="auto"/>
        </w:rPr>
        <w:t xml:space="preserve">) </w:t>
      </w:r>
      <w:r w:rsidRPr="00AC4D85">
        <w:rPr>
          <w:rFonts w:cs="Times New Roman"/>
          <w:color w:val="auto"/>
        </w:rPr>
        <w:t>o składaniu fałszywych zeznań oświadczam, że powyższe dane są zgodne z prawdą.</w:t>
      </w:r>
    </w:p>
    <w:p w14:paraId="156EB439" w14:textId="77777777" w:rsidR="00A71DB6" w:rsidRDefault="00A71DB6" w:rsidP="00A71DB6">
      <w:pPr>
        <w:jc w:val="both"/>
        <w:rPr>
          <w:rFonts w:cs="Times New Roman"/>
          <w:color w:val="auto"/>
        </w:rPr>
      </w:pPr>
    </w:p>
    <w:p w14:paraId="5304B37E" w14:textId="77777777" w:rsidR="00A71DB6" w:rsidRDefault="00A71DB6" w:rsidP="00A71DB6">
      <w:pPr>
        <w:jc w:val="both"/>
        <w:rPr>
          <w:rFonts w:cs="Times New Roman"/>
          <w:color w:val="auto"/>
        </w:rPr>
      </w:pPr>
    </w:p>
    <w:p w14:paraId="7666B8DE" w14:textId="77777777" w:rsidR="00A71DB6" w:rsidRPr="00AC4D85" w:rsidRDefault="00A71DB6" w:rsidP="00A71DB6">
      <w:pPr>
        <w:jc w:val="both"/>
        <w:rPr>
          <w:rFonts w:cs="Times New Roman"/>
          <w:color w:val="auto"/>
        </w:rPr>
      </w:pPr>
    </w:p>
    <w:p w14:paraId="5DCF2385" w14:textId="77777777" w:rsidR="00A71DB6" w:rsidRPr="00AC4D85" w:rsidRDefault="00A71DB6" w:rsidP="00A71DB6">
      <w:pPr>
        <w:ind w:left="5670"/>
        <w:jc w:val="center"/>
        <w:rPr>
          <w:rFonts w:eastAsia="Calibri" w:cs="Times New Roman"/>
          <w:color w:val="auto"/>
        </w:rPr>
      </w:pPr>
      <w:r w:rsidRPr="00AC4D85">
        <w:rPr>
          <w:rFonts w:eastAsia="Calibri" w:cs="Times New Roman"/>
          <w:color w:val="auto"/>
        </w:rPr>
        <w:t>......................................................</w:t>
      </w:r>
    </w:p>
    <w:p w14:paraId="6E927D5B" w14:textId="77777777" w:rsidR="00A71DB6" w:rsidRPr="00AA5743" w:rsidRDefault="00A71DB6" w:rsidP="00A71DB6">
      <w:pPr>
        <w:ind w:left="5670"/>
        <w:jc w:val="center"/>
        <w:rPr>
          <w:rFonts w:eastAsia="Calibri" w:cs="Times New Roman"/>
          <w:i/>
          <w:color w:val="auto"/>
          <w:sz w:val="16"/>
          <w:szCs w:val="16"/>
        </w:rPr>
      </w:pPr>
      <w:r w:rsidRPr="00AC4D85">
        <w:rPr>
          <w:rFonts w:eastAsia="Calibri" w:cs="Times New Roman"/>
          <w:i/>
          <w:color w:val="auto"/>
          <w:sz w:val="16"/>
          <w:szCs w:val="16"/>
        </w:rPr>
        <w:t>czytelny podpis kandydata/kandydatki</w:t>
      </w:r>
    </w:p>
    <w:p w14:paraId="364BE8C4" w14:textId="77777777" w:rsidR="00996D6F" w:rsidRPr="004131ED" w:rsidRDefault="00996D6F" w:rsidP="00AA70F8">
      <w:pPr>
        <w:rPr>
          <w:rFonts w:cs="Times New Roman"/>
          <w:color w:val="auto"/>
          <w:sz w:val="22"/>
          <w:szCs w:val="22"/>
        </w:rPr>
      </w:pPr>
    </w:p>
    <w:sectPr w:rsidR="00996D6F" w:rsidRPr="004131ED" w:rsidSect="0044308A">
      <w:footerReference w:type="default" r:id="rId9"/>
      <w:footnotePr>
        <w:numFmt w:val="chicago"/>
      </w:footnotePr>
      <w:pgSz w:w="11900" w:h="16840"/>
      <w:pgMar w:top="851" w:right="851" w:bottom="851" w:left="1134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1A0AB7" w14:textId="77777777" w:rsidR="00B51C00" w:rsidRDefault="00B51C00">
      <w:r>
        <w:separator/>
      </w:r>
    </w:p>
  </w:endnote>
  <w:endnote w:type="continuationSeparator" w:id="0">
    <w:p w14:paraId="4F4511AB" w14:textId="77777777" w:rsidR="00B51C00" w:rsidRDefault="00B51C00">
      <w:r>
        <w:continuationSeparator/>
      </w:r>
    </w:p>
  </w:endnote>
  <w:endnote w:type="continuationNotice" w:id="1">
    <w:p w14:paraId="1B897345" w14:textId="77777777" w:rsidR="00B51C00" w:rsidRDefault="00B51C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roman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6A8DA8" w14:textId="77777777" w:rsidR="00B46150" w:rsidRDefault="00B46150">
    <w:pPr>
      <w:pStyle w:val="Stopka"/>
      <w:jc w:val="right"/>
    </w:pP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>
      <w:rPr>
        <w:noProof/>
        <w:sz w:val="20"/>
        <w:szCs w:val="20"/>
      </w:rPr>
      <w:t>6</w:t>
    </w:r>
    <w:r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8E920C" w14:textId="77777777" w:rsidR="00B51C00" w:rsidRDefault="00B51C00">
      <w:r>
        <w:separator/>
      </w:r>
    </w:p>
  </w:footnote>
  <w:footnote w:type="continuationSeparator" w:id="0">
    <w:p w14:paraId="6782F227" w14:textId="77777777" w:rsidR="00B51C00" w:rsidRDefault="00B51C00">
      <w:r>
        <w:continuationSeparator/>
      </w:r>
    </w:p>
  </w:footnote>
  <w:footnote w:type="continuationNotice" w:id="1">
    <w:p w14:paraId="39AF1407" w14:textId="77777777" w:rsidR="00B51C00" w:rsidRDefault="00B51C0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F5A2F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3262"/>
    <w:multiLevelType w:val="multilevel"/>
    <w:tmpl w:val="191E0784"/>
    <w:lvl w:ilvl="0">
      <w:start w:val="1"/>
      <w:numFmt w:val="decimal"/>
      <w:lvlText w:val="%1.)"/>
      <w:lvlJc w:val="left"/>
      <w:pPr>
        <w:ind w:left="720" w:hanging="360"/>
      </w:pPr>
      <w:rPr>
        <w:rFonts w:cs="Times New Roman"/>
        <w:b w:val="0"/>
        <w:bCs w:val="0"/>
        <w:lang w:eastAsia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FC551B"/>
    <w:multiLevelType w:val="hybridMultilevel"/>
    <w:tmpl w:val="0526C660"/>
    <w:lvl w:ilvl="0" w:tplc="8EAA8B9A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 w15:restartNumberingAfterBreak="0">
    <w:nsid w:val="064C4098"/>
    <w:multiLevelType w:val="hybridMultilevel"/>
    <w:tmpl w:val="F606D492"/>
    <w:lvl w:ilvl="0" w:tplc="24AA1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B74418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415008"/>
    <w:multiLevelType w:val="hybridMultilevel"/>
    <w:tmpl w:val="167E67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7F0959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9A0DBB"/>
    <w:multiLevelType w:val="hybridMultilevel"/>
    <w:tmpl w:val="803297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596864"/>
    <w:multiLevelType w:val="hybridMultilevel"/>
    <w:tmpl w:val="2B42D6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0D5A61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F86F9F"/>
    <w:multiLevelType w:val="hybridMultilevel"/>
    <w:tmpl w:val="A376534E"/>
    <w:numStyleLink w:val="Numery"/>
  </w:abstractNum>
  <w:abstractNum w:abstractNumId="11" w15:restartNumberingAfterBreak="0">
    <w:nsid w:val="1452519F"/>
    <w:multiLevelType w:val="hybridMultilevel"/>
    <w:tmpl w:val="3A96FB54"/>
    <w:lvl w:ilvl="0" w:tplc="173A4EE0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15BC710A"/>
    <w:multiLevelType w:val="hybridMultilevel"/>
    <w:tmpl w:val="7B7816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56BBA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7624E5"/>
    <w:multiLevelType w:val="hybridMultilevel"/>
    <w:tmpl w:val="54303DB8"/>
    <w:lvl w:ilvl="0" w:tplc="43626F6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7E477B"/>
    <w:multiLevelType w:val="hybridMultilevel"/>
    <w:tmpl w:val="5022AF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D2674"/>
    <w:multiLevelType w:val="hybridMultilevel"/>
    <w:tmpl w:val="374E1106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7370AE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D338F2"/>
    <w:multiLevelType w:val="hybridMultilevel"/>
    <w:tmpl w:val="B5AE7E52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2CFB664B"/>
    <w:multiLevelType w:val="hybridMultilevel"/>
    <w:tmpl w:val="DE10AA3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DF67901"/>
    <w:multiLevelType w:val="hybridMultilevel"/>
    <w:tmpl w:val="03C6FAF8"/>
    <w:lvl w:ilvl="0" w:tplc="04150013">
      <w:start w:val="1"/>
      <w:numFmt w:val="upperRoman"/>
      <w:lvlText w:val="%1."/>
      <w:lvlJc w:val="righ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F0050F7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B86BD4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FA355A"/>
    <w:multiLevelType w:val="hybridMultilevel"/>
    <w:tmpl w:val="F606D492"/>
    <w:lvl w:ilvl="0" w:tplc="24AA1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305FCC"/>
    <w:multiLevelType w:val="hybridMultilevel"/>
    <w:tmpl w:val="31E0DD8C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AB6A54"/>
    <w:multiLevelType w:val="hybridMultilevel"/>
    <w:tmpl w:val="9FAE474E"/>
    <w:lvl w:ilvl="0" w:tplc="04150011">
      <w:start w:val="1"/>
      <w:numFmt w:val="decimal"/>
      <w:lvlText w:val="%1)"/>
      <w:lvlJc w:val="left"/>
      <w:pPr>
        <w:ind w:left="1211" w:hanging="360"/>
      </w:pPr>
    </w:lvl>
    <w:lvl w:ilvl="1" w:tplc="04150019">
      <w:start w:val="1"/>
      <w:numFmt w:val="lowerLetter"/>
      <w:lvlText w:val="%2."/>
      <w:lvlJc w:val="left"/>
      <w:pPr>
        <w:ind w:left="1931" w:hanging="360"/>
      </w:pPr>
    </w:lvl>
    <w:lvl w:ilvl="2" w:tplc="D4066AA0">
      <w:start w:val="1"/>
      <w:numFmt w:val="lowerLetter"/>
      <w:lvlText w:val="%3)"/>
      <w:lvlJc w:val="left"/>
      <w:pPr>
        <w:ind w:left="2891" w:hanging="4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6" w15:restartNumberingAfterBreak="0">
    <w:nsid w:val="37F16376"/>
    <w:multiLevelType w:val="hybridMultilevel"/>
    <w:tmpl w:val="5ACA6248"/>
    <w:lvl w:ilvl="0" w:tplc="D4E4EC8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C4443D7"/>
    <w:multiLevelType w:val="hybridMultilevel"/>
    <w:tmpl w:val="D8B2B974"/>
    <w:lvl w:ilvl="0" w:tplc="2D6CEC60">
      <w:start w:val="1"/>
      <w:numFmt w:val="bullet"/>
      <w:lvlText w:val=""/>
      <w:lvlJc w:val="left"/>
      <w:pPr>
        <w:ind w:left="644" w:hanging="360"/>
      </w:pPr>
      <w:rPr>
        <w:rFonts w:ascii="Symbol" w:eastAsia="Arial Unicode MS" w:hAnsi="Symbol" w:cs="Arial Unicode MS" w:hint="default"/>
      </w:rPr>
    </w:lvl>
    <w:lvl w:ilvl="1" w:tplc="041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410347E4"/>
    <w:multiLevelType w:val="hybridMultilevel"/>
    <w:tmpl w:val="EE024C3E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C57A0C"/>
    <w:multiLevelType w:val="hybridMultilevel"/>
    <w:tmpl w:val="762634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37365A"/>
    <w:multiLevelType w:val="hybridMultilevel"/>
    <w:tmpl w:val="AD700DC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1" w15:restartNumberingAfterBreak="0">
    <w:nsid w:val="4B640D49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AD6487"/>
    <w:multiLevelType w:val="hybridMultilevel"/>
    <w:tmpl w:val="AB3ED70A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161462B"/>
    <w:multiLevelType w:val="hybridMultilevel"/>
    <w:tmpl w:val="09B607EA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6840F7"/>
    <w:multiLevelType w:val="hybridMultilevel"/>
    <w:tmpl w:val="126E43E0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5" w15:restartNumberingAfterBreak="0">
    <w:nsid w:val="53966B74"/>
    <w:multiLevelType w:val="hybridMultilevel"/>
    <w:tmpl w:val="380C9502"/>
    <w:lvl w:ilvl="0" w:tplc="04150011">
      <w:start w:val="1"/>
      <w:numFmt w:val="decimal"/>
      <w:lvlText w:val="%1)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6" w15:restartNumberingAfterBreak="0">
    <w:nsid w:val="5B8D0935"/>
    <w:multiLevelType w:val="hybridMultilevel"/>
    <w:tmpl w:val="F1F03EF8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1">
      <w:start w:val="1"/>
      <w:numFmt w:val="decimal"/>
      <w:lvlText w:val="%2)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7" w15:restartNumberingAfterBreak="0">
    <w:nsid w:val="5C416AF9"/>
    <w:multiLevelType w:val="hybridMultilevel"/>
    <w:tmpl w:val="07246810"/>
    <w:lvl w:ilvl="0" w:tplc="5B16C4C8">
      <w:start w:val="1"/>
      <w:numFmt w:val="decimal"/>
      <w:lvlText w:val="1.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8" w15:restartNumberingAfterBreak="0">
    <w:nsid w:val="636743EE"/>
    <w:multiLevelType w:val="hybridMultilevel"/>
    <w:tmpl w:val="DAFA2B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B2485D"/>
    <w:multiLevelType w:val="hybridMultilevel"/>
    <w:tmpl w:val="A376534E"/>
    <w:styleLink w:val="Numery"/>
    <w:lvl w:ilvl="0" w:tplc="6B1C7994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BC64BCF6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C52405C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628E571E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BF4A712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0AD259C8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B140591C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F54CEBCE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E1565868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0" w15:restartNumberingAfterBreak="0">
    <w:nsid w:val="653A249C"/>
    <w:multiLevelType w:val="multilevel"/>
    <w:tmpl w:val="6E6A51B6"/>
    <w:lvl w:ilvl="0">
      <w:start w:val="1"/>
      <w:numFmt w:val="decimal"/>
      <w:lvlText w:val="%1.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  <w:b w:val="0"/>
        <w:b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  <w:b w:val="0"/>
        <w:bCs w:val="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  <w:b w:val="0"/>
        <w:bCs w:val="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  <w:b w:val="0"/>
        <w:bCs w:val="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  <w:b w:val="0"/>
        <w:bCs w:val="0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  <w:b w:val="0"/>
        <w:bCs w:val="0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  <w:b w:val="0"/>
        <w:bCs w:val="0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  <w:b w:val="0"/>
        <w:bCs w:val="0"/>
      </w:rPr>
    </w:lvl>
  </w:abstractNum>
  <w:abstractNum w:abstractNumId="41" w15:restartNumberingAfterBreak="0">
    <w:nsid w:val="6A092144"/>
    <w:multiLevelType w:val="hybridMultilevel"/>
    <w:tmpl w:val="2A6E39D6"/>
    <w:lvl w:ilvl="0" w:tplc="D30644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2" w15:restartNumberingAfterBreak="0">
    <w:nsid w:val="6EDA6394"/>
    <w:multiLevelType w:val="hybridMultilevel"/>
    <w:tmpl w:val="FEF2429C"/>
    <w:lvl w:ilvl="0" w:tplc="04150011">
      <w:start w:val="1"/>
      <w:numFmt w:val="decimal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3" w15:restartNumberingAfterBreak="0">
    <w:nsid w:val="6EE8157A"/>
    <w:multiLevelType w:val="hybridMultilevel"/>
    <w:tmpl w:val="5022AF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3A6D04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EA1F7B"/>
    <w:multiLevelType w:val="hybridMultilevel"/>
    <w:tmpl w:val="C442B00A"/>
    <w:lvl w:ilvl="0" w:tplc="3E1AEE00">
      <w:start w:val="3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4445292">
    <w:abstractNumId w:val="39"/>
  </w:num>
  <w:num w:numId="2" w16cid:durableId="1649088178">
    <w:abstractNumId w:val="10"/>
  </w:num>
  <w:num w:numId="3" w16cid:durableId="1021273203">
    <w:abstractNumId w:val="1"/>
  </w:num>
  <w:num w:numId="4" w16cid:durableId="752892180">
    <w:abstractNumId w:val="40"/>
  </w:num>
  <w:num w:numId="5" w16cid:durableId="1876885630">
    <w:abstractNumId w:val="31"/>
  </w:num>
  <w:num w:numId="6" w16cid:durableId="1478953548">
    <w:abstractNumId w:val="6"/>
  </w:num>
  <w:num w:numId="7" w16cid:durableId="667250619">
    <w:abstractNumId w:val="9"/>
  </w:num>
  <w:num w:numId="8" w16cid:durableId="1449664608">
    <w:abstractNumId w:val="17"/>
  </w:num>
  <w:num w:numId="9" w16cid:durableId="1196385085">
    <w:abstractNumId w:val="21"/>
  </w:num>
  <w:num w:numId="10" w16cid:durableId="144276842">
    <w:abstractNumId w:val="13"/>
  </w:num>
  <w:num w:numId="11" w16cid:durableId="390155565">
    <w:abstractNumId w:val="44"/>
  </w:num>
  <w:num w:numId="12" w16cid:durableId="1641497683">
    <w:abstractNumId w:val="29"/>
  </w:num>
  <w:num w:numId="13" w16cid:durableId="1183740134">
    <w:abstractNumId w:val="12"/>
  </w:num>
  <w:num w:numId="14" w16cid:durableId="1547520840">
    <w:abstractNumId w:val="14"/>
  </w:num>
  <w:num w:numId="15" w16cid:durableId="1327438996">
    <w:abstractNumId w:val="5"/>
  </w:num>
  <w:num w:numId="16" w16cid:durableId="1974435522">
    <w:abstractNumId w:val="28"/>
  </w:num>
  <w:num w:numId="17" w16cid:durableId="1044251890">
    <w:abstractNumId w:val="41"/>
  </w:num>
  <w:num w:numId="18" w16cid:durableId="1983189906">
    <w:abstractNumId w:val="23"/>
  </w:num>
  <w:num w:numId="19" w16cid:durableId="679356726">
    <w:abstractNumId w:val="33"/>
  </w:num>
  <w:num w:numId="20" w16cid:durableId="955209186">
    <w:abstractNumId w:val="16"/>
  </w:num>
  <w:num w:numId="21" w16cid:durableId="1103763316">
    <w:abstractNumId w:val="2"/>
  </w:num>
  <w:num w:numId="22" w16cid:durableId="1218081460">
    <w:abstractNumId w:val="11"/>
  </w:num>
  <w:num w:numId="23" w16cid:durableId="775291865">
    <w:abstractNumId w:val="20"/>
  </w:num>
  <w:num w:numId="24" w16cid:durableId="1946617551">
    <w:abstractNumId w:val="7"/>
  </w:num>
  <w:num w:numId="25" w16cid:durableId="593251051">
    <w:abstractNumId w:val="4"/>
  </w:num>
  <w:num w:numId="26" w16cid:durableId="1044331451">
    <w:abstractNumId w:val="36"/>
  </w:num>
  <w:num w:numId="27" w16cid:durableId="285090701">
    <w:abstractNumId w:val="34"/>
  </w:num>
  <w:num w:numId="28" w16cid:durableId="350035877">
    <w:abstractNumId w:val="22"/>
  </w:num>
  <w:num w:numId="29" w16cid:durableId="137891443">
    <w:abstractNumId w:val="42"/>
  </w:num>
  <w:num w:numId="30" w16cid:durableId="1147749870">
    <w:abstractNumId w:val="3"/>
  </w:num>
  <w:num w:numId="31" w16cid:durableId="1619020300">
    <w:abstractNumId w:val="24"/>
  </w:num>
  <w:num w:numId="32" w16cid:durableId="348262765">
    <w:abstractNumId w:val="43"/>
  </w:num>
  <w:num w:numId="33" w16cid:durableId="1761442177">
    <w:abstractNumId w:val="35"/>
  </w:num>
  <w:num w:numId="34" w16cid:durableId="1708288983">
    <w:abstractNumId w:val="25"/>
  </w:num>
  <w:num w:numId="35" w16cid:durableId="573514342">
    <w:abstractNumId w:val="0"/>
  </w:num>
  <w:num w:numId="36" w16cid:durableId="571163861">
    <w:abstractNumId w:val="32"/>
  </w:num>
  <w:num w:numId="37" w16cid:durableId="1281496421">
    <w:abstractNumId w:val="18"/>
  </w:num>
  <w:num w:numId="38" w16cid:durableId="1679886776">
    <w:abstractNumId w:val="15"/>
  </w:num>
  <w:num w:numId="39" w16cid:durableId="1615987522">
    <w:abstractNumId w:val="37"/>
  </w:num>
  <w:num w:numId="40" w16cid:durableId="2135830711">
    <w:abstractNumId w:val="26"/>
  </w:num>
  <w:num w:numId="41" w16cid:durableId="1037198511">
    <w:abstractNumId w:val="19"/>
  </w:num>
  <w:num w:numId="42" w16cid:durableId="866479581">
    <w:abstractNumId w:val="8"/>
  </w:num>
  <w:num w:numId="43" w16cid:durableId="1645744348">
    <w:abstractNumId w:val="30"/>
  </w:num>
  <w:num w:numId="44" w16cid:durableId="773673281">
    <w:abstractNumId w:val="45"/>
  </w:num>
  <w:num w:numId="45" w16cid:durableId="379977883">
    <w:abstractNumId w:val="27"/>
  </w:num>
  <w:num w:numId="46" w16cid:durableId="66594293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revisionView w:inkAnnotations="0"/>
  <w:defaultTabStop w:val="709"/>
  <w:hyphenationZone w:val="425"/>
  <w:characterSpacingControl w:val="doNotCompress"/>
  <w:footnotePr>
    <w:numFmt w:val="chicago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zUzNTQ2NDUwMzNR0lEKTi0uzszPAykwNKsFABYrAAEtAAAA"/>
    <w:docVar w:name="LE_Links" w:val="{17A457CF-6962-4F73-AC35-FF542C90E584}"/>
  </w:docVars>
  <w:rsids>
    <w:rsidRoot w:val="002C40EC"/>
    <w:rsid w:val="000011C7"/>
    <w:rsid w:val="00002DDB"/>
    <w:rsid w:val="000030C4"/>
    <w:rsid w:val="000049CB"/>
    <w:rsid w:val="00005353"/>
    <w:rsid w:val="00005A45"/>
    <w:rsid w:val="00007D56"/>
    <w:rsid w:val="000106A6"/>
    <w:rsid w:val="00012C52"/>
    <w:rsid w:val="0001365E"/>
    <w:rsid w:val="00017CD4"/>
    <w:rsid w:val="000208BF"/>
    <w:rsid w:val="0002297A"/>
    <w:rsid w:val="000235C2"/>
    <w:rsid w:val="000238EF"/>
    <w:rsid w:val="00023BD9"/>
    <w:rsid w:val="00023CD4"/>
    <w:rsid w:val="000240F7"/>
    <w:rsid w:val="0002512B"/>
    <w:rsid w:val="000257AE"/>
    <w:rsid w:val="0002672E"/>
    <w:rsid w:val="00027B69"/>
    <w:rsid w:val="00030002"/>
    <w:rsid w:val="00030994"/>
    <w:rsid w:val="00032095"/>
    <w:rsid w:val="00034FEB"/>
    <w:rsid w:val="00035982"/>
    <w:rsid w:val="0003600D"/>
    <w:rsid w:val="00037AC6"/>
    <w:rsid w:val="000442CD"/>
    <w:rsid w:val="00047189"/>
    <w:rsid w:val="00047938"/>
    <w:rsid w:val="00047CB9"/>
    <w:rsid w:val="00050155"/>
    <w:rsid w:val="000507EB"/>
    <w:rsid w:val="00051595"/>
    <w:rsid w:val="00051B7B"/>
    <w:rsid w:val="00051C06"/>
    <w:rsid w:val="00053752"/>
    <w:rsid w:val="00053DE9"/>
    <w:rsid w:val="00054A4C"/>
    <w:rsid w:val="00055CBA"/>
    <w:rsid w:val="00057347"/>
    <w:rsid w:val="0006049A"/>
    <w:rsid w:val="000607AA"/>
    <w:rsid w:val="0006081B"/>
    <w:rsid w:val="00060C92"/>
    <w:rsid w:val="00061D64"/>
    <w:rsid w:val="000639C4"/>
    <w:rsid w:val="00063A5C"/>
    <w:rsid w:val="0006426B"/>
    <w:rsid w:val="00066183"/>
    <w:rsid w:val="00066A84"/>
    <w:rsid w:val="00070A56"/>
    <w:rsid w:val="00073103"/>
    <w:rsid w:val="00073823"/>
    <w:rsid w:val="00074ABA"/>
    <w:rsid w:val="00074DC7"/>
    <w:rsid w:val="00076482"/>
    <w:rsid w:val="0007671C"/>
    <w:rsid w:val="000771A0"/>
    <w:rsid w:val="00077214"/>
    <w:rsid w:val="000778D4"/>
    <w:rsid w:val="00077AC9"/>
    <w:rsid w:val="000806FC"/>
    <w:rsid w:val="000809A2"/>
    <w:rsid w:val="00080F53"/>
    <w:rsid w:val="000840B2"/>
    <w:rsid w:val="000840D7"/>
    <w:rsid w:val="00084910"/>
    <w:rsid w:val="00084A14"/>
    <w:rsid w:val="0008506D"/>
    <w:rsid w:val="00086A18"/>
    <w:rsid w:val="00086F20"/>
    <w:rsid w:val="000900A8"/>
    <w:rsid w:val="000901B9"/>
    <w:rsid w:val="00092648"/>
    <w:rsid w:val="00093233"/>
    <w:rsid w:val="000944FB"/>
    <w:rsid w:val="000952DB"/>
    <w:rsid w:val="000956A0"/>
    <w:rsid w:val="00095AD9"/>
    <w:rsid w:val="000A15F4"/>
    <w:rsid w:val="000A1E4C"/>
    <w:rsid w:val="000A2530"/>
    <w:rsid w:val="000A2BBB"/>
    <w:rsid w:val="000A2F44"/>
    <w:rsid w:val="000A44A3"/>
    <w:rsid w:val="000A5969"/>
    <w:rsid w:val="000A5F5D"/>
    <w:rsid w:val="000A711E"/>
    <w:rsid w:val="000A7D17"/>
    <w:rsid w:val="000B0F87"/>
    <w:rsid w:val="000B1D52"/>
    <w:rsid w:val="000B2131"/>
    <w:rsid w:val="000B23D8"/>
    <w:rsid w:val="000B2C70"/>
    <w:rsid w:val="000B39DA"/>
    <w:rsid w:val="000B5A87"/>
    <w:rsid w:val="000C0EFD"/>
    <w:rsid w:val="000C2099"/>
    <w:rsid w:val="000C2153"/>
    <w:rsid w:val="000C2679"/>
    <w:rsid w:val="000C5002"/>
    <w:rsid w:val="000C5343"/>
    <w:rsid w:val="000C6704"/>
    <w:rsid w:val="000C7FA7"/>
    <w:rsid w:val="000D0CF6"/>
    <w:rsid w:val="000D1E75"/>
    <w:rsid w:val="000D2780"/>
    <w:rsid w:val="000D30BD"/>
    <w:rsid w:val="000D5190"/>
    <w:rsid w:val="000D5A85"/>
    <w:rsid w:val="000D5EE5"/>
    <w:rsid w:val="000D66EC"/>
    <w:rsid w:val="000D6A95"/>
    <w:rsid w:val="000D6E8A"/>
    <w:rsid w:val="000D7213"/>
    <w:rsid w:val="000D778B"/>
    <w:rsid w:val="000E02B6"/>
    <w:rsid w:val="000E5374"/>
    <w:rsid w:val="000F057D"/>
    <w:rsid w:val="000F0BC3"/>
    <w:rsid w:val="000F13C7"/>
    <w:rsid w:val="000F1F7F"/>
    <w:rsid w:val="000F2B50"/>
    <w:rsid w:val="000F31AF"/>
    <w:rsid w:val="000F4655"/>
    <w:rsid w:val="000F4722"/>
    <w:rsid w:val="000F4A45"/>
    <w:rsid w:val="000F4D75"/>
    <w:rsid w:val="000F4F6C"/>
    <w:rsid w:val="000F7085"/>
    <w:rsid w:val="000F7B0D"/>
    <w:rsid w:val="000F7B43"/>
    <w:rsid w:val="00100462"/>
    <w:rsid w:val="0010086F"/>
    <w:rsid w:val="001009AA"/>
    <w:rsid w:val="00103F14"/>
    <w:rsid w:val="00105127"/>
    <w:rsid w:val="00105614"/>
    <w:rsid w:val="00106811"/>
    <w:rsid w:val="00107C2A"/>
    <w:rsid w:val="0011000D"/>
    <w:rsid w:val="00112312"/>
    <w:rsid w:val="00113274"/>
    <w:rsid w:val="0011343A"/>
    <w:rsid w:val="001145B1"/>
    <w:rsid w:val="001157C0"/>
    <w:rsid w:val="00117E56"/>
    <w:rsid w:val="00121BCE"/>
    <w:rsid w:val="00124869"/>
    <w:rsid w:val="00131351"/>
    <w:rsid w:val="00131BD9"/>
    <w:rsid w:val="0013257C"/>
    <w:rsid w:val="0013290C"/>
    <w:rsid w:val="00134DEC"/>
    <w:rsid w:val="00135150"/>
    <w:rsid w:val="001374AF"/>
    <w:rsid w:val="00140BD2"/>
    <w:rsid w:val="00140D43"/>
    <w:rsid w:val="001425FF"/>
    <w:rsid w:val="001445A4"/>
    <w:rsid w:val="00144A51"/>
    <w:rsid w:val="00145568"/>
    <w:rsid w:val="0015126D"/>
    <w:rsid w:val="001512B4"/>
    <w:rsid w:val="001518C7"/>
    <w:rsid w:val="00151A15"/>
    <w:rsid w:val="00152062"/>
    <w:rsid w:val="001525FE"/>
    <w:rsid w:val="001558DE"/>
    <w:rsid w:val="00156E75"/>
    <w:rsid w:val="00157B85"/>
    <w:rsid w:val="00157E1D"/>
    <w:rsid w:val="0016088B"/>
    <w:rsid w:val="001617F4"/>
    <w:rsid w:val="001630FC"/>
    <w:rsid w:val="001653F4"/>
    <w:rsid w:val="00165FFD"/>
    <w:rsid w:val="00166298"/>
    <w:rsid w:val="00167053"/>
    <w:rsid w:val="00167F96"/>
    <w:rsid w:val="00170095"/>
    <w:rsid w:val="00170E79"/>
    <w:rsid w:val="001729D6"/>
    <w:rsid w:val="001732D9"/>
    <w:rsid w:val="00174E9A"/>
    <w:rsid w:val="001765DC"/>
    <w:rsid w:val="001777D0"/>
    <w:rsid w:val="00177B07"/>
    <w:rsid w:val="0018000C"/>
    <w:rsid w:val="0018062E"/>
    <w:rsid w:val="001812AB"/>
    <w:rsid w:val="001822C2"/>
    <w:rsid w:val="0019012D"/>
    <w:rsid w:val="00190778"/>
    <w:rsid w:val="00191682"/>
    <w:rsid w:val="00191C31"/>
    <w:rsid w:val="00192116"/>
    <w:rsid w:val="00194C19"/>
    <w:rsid w:val="00196179"/>
    <w:rsid w:val="001966B9"/>
    <w:rsid w:val="001A17FD"/>
    <w:rsid w:val="001A1950"/>
    <w:rsid w:val="001A676D"/>
    <w:rsid w:val="001A7305"/>
    <w:rsid w:val="001A7B67"/>
    <w:rsid w:val="001A7E2B"/>
    <w:rsid w:val="001B03FD"/>
    <w:rsid w:val="001B0748"/>
    <w:rsid w:val="001B1B47"/>
    <w:rsid w:val="001B2EDA"/>
    <w:rsid w:val="001B50F4"/>
    <w:rsid w:val="001B55A6"/>
    <w:rsid w:val="001B60B0"/>
    <w:rsid w:val="001B72F1"/>
    <w:rsid w:val="001B7A6E"/>
    <w:rsid w:val="001C0885"/>
    <w:rsid w:val="001C0A94"/>
    <w:rsid w:val="001C0EAC"/>
    <w:rsid w:val="001C1C6B"/>
    <w:rsid w:val="001C255E"/>
    <w:rsid w:val="001C298F"/>
    <w:rsid w:val="001C2FB9"/>
    <w:rsid w:val="001C3D92"/>
    <w:rsid w:val="001C4394"/>
    <w:rsid w:val="001C45CE"/>
    <w:rsid w:val="001C6073"/>
    <w:rsid w:val="001C676D"/>
    <w:rsid w:val="001C7DB6"/>
    <w:rsid w:val="001D074A"/>
    <w:rsid w:val="001D18DE"/>
    <w:rsid w:val="001D2055"/>
    <w:rsid w:val="001D3B79"/>
    <w:rsid w:val="001D3FB3"/>
    <w:rsid w:val="001D41E2"/>
    <w:rsid w:val="001D4885"/>
    <w:rsid w:val="001D4E38"/>
    <w:rsid w:val="001D55F0"/>
    <w:rsid w:val="001D6DF7"/>
    <w:rsid w:val="001D6E5B"/>
    <w:rsid w:val="001D7904"/>
    <w:rsid w:val="001D7A5E"/>
    <w:rsid w:val="001E0209"/>
    <w:rsid w:val="001E0FE0"/>
    <w:rsid w:val="001E2FA7"/>
    <w:rsid w:val="001E33DA"/>
    <w:rsid w:val="001E3BC2"/>
    <w:rsid w:val="001E59B7"/>
    <w:rsid w:val="001F188F"/>
    <w:rsid w:val="001F1F0A"/>
    <w:rsid w:val="001F294F"/>
    <w:rsid w:val="001F31DC"/>
    <w:rsid w:val="001F4659"/>
    <w:rsid w:val="001F5B8D"/>
    <w:rsid w:val="001F6418"/>
    <w:rsid w:val="001F6F4F"/>
    <w:rsid w:val="001F73CC"/>
    <w:rsid w:val="001F74D2"/>
    <w:rsid w:val="001F7C62"/>
    <w:rsid w:val="002002FC"/>
    <w:rsid w:val="002014A5"/>
    <w:rsid w:val="00203A56"/>
    <w:rsid w:val="00206791"/>
    <w:rsid w:val="00206B05"/>
    <w:rsid w:val="002102CF"/>
    <w:rsid w:val="002106A7"/>
    <w:rsid w:val="00210CD5"/>
    <w:rsid w:val="00211F2A"/>
    <w:rsid w:val="00212009"/>
    <w:rsid w:val="00212490"/>
    <w:rsid w:val="002129E6"/>
    <w:rsid w:val="0021385B"/>
    <w:rsid w:val="002150A4"/>
    <w:rsid w:val="0021525E"/>
    <w:rsid w:val="00215344"/>
    <w:rsid w:val="00217165"/>
    <w:rsid w:val="00220167"/>
    <w:rsid w:val="002203C3"/>
    <w:rsid w:val="00220C2E"/>
    <w:rsid w:val="00222279"/>
    <w:rsid w:val="002224F2"/>
    <w:rsid w:val="00222DE4"/>
    <w:rsid w:val="002233E8"/>
    <w:rsid w:val="00223FF8"/>
    <w:rsid w:val="00224766"/>
    <w:rsid w:val="00225E97"/>
    <w:rsid w:val="00226756"/>
    <w:rsid w:val="002273C4"/>
    <w:rsid w:val="00227B11"/>
    <w:rsid w:val="002308A2"/>
    <w:rsid w:val="002311A7"/>
    <w:rsid w:val="00231F6B"/>
    <w:rsid w:val="00232435"/>
    <w:rsid w:val="00232D2A"/>
    <w:rsid w:val="00234CBB"/>
    <w:rsid w:val="00235E83"/>
    <w:rsid w:val="0023620A"/>
    <w:rsid w:val="00237886"/>
    <w:rsid w:val="00241757"/>
    <w:rsid w:val="0024348F"/>
    <w:rsid w:val="002453D2"/>
    <w:rsid w:val="0024569A"/>
    <w:rsid w:val="00245763"/>
    <w:rsid w:val="00245D36"/>
    <w:rsid w:val="00245E6D"/>
    <w:rsid w:val="002478DD"/>
    <w:rsid w:val="002513B2"/>
    <w:rsid w:val="002518F7"/>
    <w:rsid w:val="00251FDD"/>
    <w:rsid w:val="002524DB"/>
    <w:rsid w:val="00253B20"/>
    <w:rsid w:val="00253B43"/>
    <w:rsid w:val="00255392"/>
    <w:rsid w:val="00255429"/>
    <w:rsid w:val="00256097"/>
    <w:rsid w:val="002562A1"/>
    <w:rsid w:val="00256F3B"/>
    <w:rsid w:val="002574C1"/>
    <w:rsid w:val="002578A2"/>
    <w:rsid w:val="00261B7E"/>
    <w:rsid w:val="00262AA0"/>
    <w:rsid w:val="00262B41"/>
    <w:rsid w:val="0026303E"/>
    <w:rsid w:val="00263098"/>
    <w:rsid w:val="002648F3"/>
    <w:rsid w:val="00265751"/>
    <w:rsid w:val="00266BB4"/>
    <w:rsid w:val="00267C91"/>
    <w:rsid w:val="00270333"/>
    <w:rsid w:val="00270471"/>
    <w:rsid w:val="00270E80"/>
    <w:rsid w:val="0027127E"/>
    <w:rsid w:val="002714E0"/>
    <w:rsid w:val="00271D2D"/>
    <w:rsid w:val="0027252B"/>
    <w:rsid w:val="0027350B"/>
    <w:rsid w:val="00273F95"/>
    <w:rsid w:val="0027406C"/>
    <w:rsid w:val="00275199"/>
    <w:rsid w:val="00275601"/>
    <w:rsid w:val="00276465"/>
    <w:rsid w:val="00276A74"/>
    <w:rsid w:val="00276AAD"/>
    <w:rsid w:val="00276D77"/>
    <w:rsid w:val="00277AA8"/>
    <w:rsid w:val="00281107"/>
    <w:rsid w:val="00282B62"/>
    <w:rsid w:val="00283DEE"/>
    <w:rsid w:val="002843A7"/>
    <w:rsid w:val="002853A4"/>
    <w:rsid w:val="00285D5C"/>
    <w:rsid w:val="0028637D"/>
    <w:rsid w:val="00286738"/>
    <w:rsid w:val="00286D15"/>
    <w:rsid w:val="002906D8"/>
    <w:rsid w:val="00292035"/>
    <w:rsid w:val="00295A79"/>
    <w:rsid w:val="00295B1D"/>
    <w:rsid w:val="00295E16"/>
    <w:rsid w:val="002960B7"/>
    <w:rsid w:val="002966E3"/>
    <w:rsid w:val="00296728"/>
    <w:rsid w:val="00297290"/>
    <w:rsid w:val="00297577"/>
    <w:rsid w:val="002A0AB7"/>
    <w:rsid w:val="002A1EBC"/>
    <w:rsid w:val="002A233E"/>
    <w:rsid w:val="002A2BBD"/>
    <w:rsid w:val="002A3EEE"/>
    <w:rsid w:val="002A4058"/>
    <w:rsid w:val="002A5782"/>
    <w:rsid w:val="002A59FE"/>
    <w:rsid w:val="002A61A5"/>
    <w:rsid w:val="002B2A78"/>
    <w:rsid w:val="002B2C19"/>
    <w:rsid w:val="002B6D1E"/>
    <w:rsid w:val="002B74B9"/>
    <w:rsid w:val="002C2113"/>
    <w:rsid w:val="002C3C2D"/>
    <w:rsid w:val="002C40EC"/>
    <w:rsid w:val="002C5ED6"/>
    <w:rsid w:val="002C67B8"/>
    <w:rsid w:val="002C699E"/>
    <w:rsid w:val="002C6F90"/>
    <w:rsid w:val="002C7069"/>
    <w:rsid w:val="002D0521"/>
    <w:rsid w:val="002D236E"/>
    <w:rsid w:val="002D4ECF"/>
    <w:rsid w:val="002E035C"/>
    <w:rsid w:val="002E1EC1"/>
    <w:rsid w:val="002E2A1E"/>
    <w:rsid w:val="002E3ABD"/>
    <w:rsid w:val="002E607B"/>
    <w:rsid w:val="002E6B36"/>
    <w:rsid w:val="002E7C0D"/>
    <w:rsid w:val="002E7FD9"/>
    <w:rsid w:val="002F1DA9"/>
    <w:rsid w:val="002F3F6A"/>
    <w:rsid w:val="002F4275"/>
    <w:rsid w:val="002F5650"/>
    <w:rsid w:val="002F6D8B"/>
    <w:rsid w:val="002F795E"/>
    <w:rsid w:val="002F7B72"/>
    <w:rsid w:val="003004B4"/>
    <w:rsid w:val="00302B56"/>
    <w:rsid w:val="003030AD"/>
    <w:rsid w:val="003034CD"/>
    <w:rsid w:val="0030512E"/>
    <w:rsid w:val="00305DB3"/>
    <w:rsid w:val="00310701"/>
    <w:rsid w:val="00310F7E"/>
    <w:rsid w:val="00311525"/>
    <w:rsid w:val="00311B7F"/>
    <w:rsid w:val="00312178"/>
    <w:rsid w:val="00312903"/>
    <w:rsid w:val="00313AF6"/>
    <w:rsid w:val="003157C9"/>
    <w:rsid w:val="00315B95"/>
    <w:rsid w:val="00315F03"/>
    <w:rsid w:val="00322934"/>
    <w:rsid w:val="00323754"/>
    <w:rsid w:val="00323C90"/>
    <w:rsid w:val="003259DD"/>
    <w:rsid w:val="0033061F"/>
    <w:rsid w:val="0033079B"/>
    <w:rsid w:val="003317FF"/>
    <w:rsid w:val="003324A9"/>
    <w:rsid w:val="003338F7"/>
    <w:rsid w:val="00333EF0"/>
    <w:rsid w:val="003343E8"/>
    <w:rsid w:val="00334428"/>
    <w:rsid w:val="0033563D"/>
    <w:rsid w:val="00337235"/>
    <w:rsid w:val="00337737"/>
    <w:rsid w:val="00337D91"/>
    <w:rsid w:val="00343EB4"/>
    <w:rsid w:val="0034585B"/>
    <w:rsid w:val="003479A1"/>
    <w:rsid w:val="00351166"/>
    <w:rsid w:val="00352FEB"/>
    <w:rsid w:val="003573AA"/>
    <w:rsid w:val="00361721"/>
    <w:rsid w:val="00361C16"/>
    <w:rsid w:val="0036294D"/>
    <w:rsid w:val="00365B4E"/>
    <w:rsid w:val="00366B4C"/>
    <w:rsid w:val="003671A5"/>
    <w:rsid w:val="003671FE"/>
    <w:rsid w:val="00370B7A"/>
    <w:rsid w:val="0037283F"/>
    <w:rsid w:val="003730AF"/>
    <w:rsid w:val="00374E7F"/>
    <w:rsid w:val="00376B52"/>
    <w:rsid w:val="0038080E"/>
    <w:rsid w:val="00381717"/>
    <w:rsid w:val="003828C2"/>
    <w:rsid w:val="00383595"/>
    <w:rsid w:val="003841B1"/>
    <w:rsid w:val="003860E3"/>
    <w:rsid w:val="00390FEB"/>
    <w:rsid w:val="00391057"/>
    <w:rsid w:val="00396D15"/>
    <w:rsid w:val="003A117B"/>
    <w:rsid w:val="003A1528"/>
    <w:rsid w:val="003A2110"/>
    <w:rsid w:val="003A4B91"/>
    <w:rsid w:val="003B0B5E"/>
    <w:rsid w:val="003B157A"/>
    <w:rsid w:val="003B3886"/>
    <w:rsid w:val="003B45BF"/>
    <w:rsid w:val="003B4B7D"/>
    <w:rsid w:val="003B6121"/>
    <w:rsid w:val="003B6890"/>
    <w:rsid w:val="003B693E"/>
    <w:rsid w:val="003B6D0A"/>
    <w:rsid w:val="003B6F95"/>
    <w:rsid w:val="003C0CB6"/>
    <w:rsid w:val="003C2010"/>
    <w:rsid w:val="003C2440"/>
    <w:rsid w:val="003C3932"/>
    <w:rsid w:val="003C5364"/>
    <w:rsid w:val="003C628F"/>
    <w:rsid w:val="003C6EA7"/>
    <w:rsid w:val="003C7BE8"/>
    <w:rsid w:val="003D157A"/>
    <w:rsid w:val="003D2664"/>
    <w:rsid w:val="003D3694"/>
    <w:rsid w:val="003D4CF0"/>
    <w:rsid w:val="003D4E20"/>
    <w:rsid w:val="003D76AB"/>
    <w:rsid w:val="003D7902"/>
    <w:rsid w:val="003D7A8C"/>
    <w:rsid w:val="003E16F8"/>
    <w:rsid w:val="003E19CB"/>
    <w:rsid w:val="003E1FE3"/>
    <w:rsid w:val="003E43DB"/>
    <w:rsid w:val="003E7DEC"/>
    <w:rsid w:val="003E8E5A"/>
    <w:rsid w:val="003F05B5"/>
    <w:rsid w:val="003F1220"/>
    <w:rsid w:val="003F1FAE"/>
    <w:rsid w:val="003F36BB"/>
    <w:rsid w:val="003F41C5"/>
    <w:rsid w:val="003F49BF"/>
    <w:rsid w:val="003F53EE"/>
    <w:rsid w:val="004014E4"/>
    <w:rsid w:val="004039FB"/>
    <w:rsid w:val="00403E19"/>
    <w:rsid w:val="00404EDB"/>
    <w:rsid w:val="00407998"/>
    <w:rsid w:val="00407C13"/>
    <w:rsid w:val="00407D01"/>
    <w:rsid w:val="004104F0"/>
    <w:rsid w:val="00410CA1"/>
    <w:rsid w:val="0041143C"/>
    <w:rsid w:val="004131ED"/>
    <w:rsid w:val="00413D4C"/>
    <w:rsid w:val="00414001"/>
    <w:rsid w:val="004143D3"/>
    <w:rsid w:val="00414B93"/>
    <w:rsid w:val="00424A20"/>
    <w:rsid w:val="0042526C"/>
    <w:rsid w:val="00425498"/>
    <w:rsid w:val="00426580"/>
    <w:rsid w:val="0043065A"/>
    <w:rsid w:val="00430F48"/>
    <w:rsid w:val="004314CD"/>
    <w:rsid w:val="004331C7"/>
    <w:rsid w:val="004334C2"/>
    <w:rsid w:val="00436687"/>
    <w:rsid w:val="004400F5"/>
    <w:rsid w:val="004402A6"/>
    <w:rsid w:val="0044308A"/>
    <w:rsid w:val="00443E3F"/>
    <w:rsid w:val="00444100"/>
    <w:rsid w:val="00444446"/>
    <w:rsid w:val="00445D50"/>
    <w:rsid w:val="00446165"/>
    <w:rsid w:val="0044628B"/>
    <w:rsid w:val="00446D52"/>
    <w:rsid w:val="004510B7"/>
    <w:rsid w:val="0045187B"/>
    <w:rsid w:val="004523BA"/>
    <w:rsid w:val="004543E3"/>
    <w:rsid w:val="00455F18"/>
    <w:rsid w:val="00456648"/>
    <w:rsid w:val="00461E5E"/>
    <w:rsid w:val="00464646"/>
    <w:rsid w:val="004647D1"/>
    <w:rsid w:val="004655F7"/>
    <w:rsid w:val="00465C51"/>
    <w:rsid w:val="004666AD"/>
    <w:rsid w:val="00467931"/>
    <w:rsid w:val="00467AE0"/>
    <w:rsid w:val="00470F0F"/>
    <w:rsid w:val="004714A3"/>
    <w:rsid w:val="004728E8"/>
    <w:rsid w:val="004729C7"/>
    <w:rsid w:val="00472B25"/>
    <w:rsid w:val="00473287"/>
    <w:rsid w:val="00473988"/>
    <w:rsid w:val="00474559"/>
    <w:rsid w:val="00474A3A"/>
    <w:rsid w:val="00476047"/>
    <w:rsid w:val="00482B17"/>
    <w:rsid w:val="00484543"/>
    <w:rsid w:val="004848E8"/>
    <w:rsid w:val="00485BFE"/>
    <w:rsid w:val="00485CBD"/>
    <w:rsid w:val="0048633E"/>
    <w:rsid w:val="00487FA3"/>
    <w:rsid w:val="004914BA"/>
    <w:rsid w:val="004944B9"/>
    <w:rsid w:val="004952EF"/>
    <w:rsid w:val="004964B0"/>
    <w:rsid w:val="004967FC"/>
    <w:rsid w:val="00496EA6"/>
    <w:rsid w:val="004A05FC"/>
    <w:rsid w:val="004A1D65"/>
    <w:rsid w:val="004A21B8"/>
    <w:rsid w:val="004A3E9D"/>
    <w:rsid w:val="004A4138"/>
    <w:rsid w:val="004A4154"/>
    <w:rsid w:val="004A4A4A"/>
    <w:rsid w:val="004A6847"/>
    <w:rsid w:val="004A71EF"/>
    <w:rsid w:val="004A7D43"/>
    <w:rsid w:val="004A7F83"/>
    <w:rsid w:val="004B0E52"/>
    <w:rsid w:val="004B12F9"/>
    <w:rsid w:val="004B3B3E"/>
    <w:rsid w:val="004B5262"/>
    <w:rsid w:val="004C04C9"/>
    <w:rsid w:val="004C0D23"/>
    <w:rsid w:val="004C1C5D"/>
    <w:rsid w:val="004C39FC"/>
    <w:rsid w:val="004C3ACF"/>
    <w:rsid w:val="004C4F88"/>
    <w:rsid w:val="004C56BC"/>
    <w:rsid w:val="004C57D2"/>
    <w:rsid w:val="004C5843"/>
    <w:rsid w:val="004C6291"/>
    <w:rsid w:val="004C6297"/>
    <w:rsid w:val="004C7056"/>
    <w:rsid w:val="004D060D"/>
    <w:rsid w:val="004D063C"/>
    <w:rsid w:val="004D1F11"/>
    <w:rsid w:val="004D27D1"/>
    <w:rsid w:val="004D2F48"/>
    <w:rsid w:val="004D3044"/>
    <w:rsid w:val="004D35A0"/>
    <w:rsid w:val="004D4027"/>
    <w:rsid w:val="004D4B09"/>
    <w:rsid w:val="004D63D2"/>
    <w:rsid w:val="004D7A62"/>
    <w:rsid w:val="004E1EAA"/>
    <w:rsid w:val="004E51CA"/>
    <w:rsid w:val="004E6B44"/>
    <w:rsid w:val="004F0F7B"/>
    <w:rsid w:val="004F2930"/>
    <w:rsid w:val="004F4CBB"/>
    <w:rsid w:val="004F60BA"/>
    <w:rsid w:val="004F6FEE"/>
    <w:rsid w:val="005038E1"/>
    <w:rsid w:val="005042BB"/>
    <w:rsid w:val="00505738"/>
    <w:rsid w:val="0050575F"/>
    <w:rsid w:val="00506949"/>
    <w:rsid w:val="00507D76"/>
    <w:rsid w:val="005108A1"/>
    <w:rsid w:val="00512266"/>
    <w:rsid w:val="00512BB2"/>
    <w:rsid w:val="005148CB"/>
    <w:rsid w:val="00515247"/>
    <w:rsid w:val="005158DE"/>
    <w:rsid w:val="0051735F"/>
    <w:rsid w:val="00517AC4"/>
    <w:rsid w:val="00517E72"/>
    <w:rsid w:val="005238E2"/>
    <w:rsid w:val="00524316"/>
    <w:rsid w:val="00524FF9"/>
    <w:rsid w:val="00525356"/>
    <w:rsid w:val="0052573F"/>
    <w:rsid w:val="00527FE0"/>
    <w:rsid w:val="00531F8F"/>
    <w:rsid w:val="0053212C"/>
    <w:rsid w:val="005339F8"/>
    <w:rsid w:val="00533F6C"/>
    <w:rsid w:val="005374F4"/>
    <w:rsid w:val="00540419"/>
    <w:rsid w:val="0054115D"/>
    <w:rsid w:val="00541585"/>
    <w:rsid w:val="00542144"/>
    <w:rsid w:val="00543875"/>
    <w:rsid w:val="005440A1"/>
    <w:rsid w:val="00544E93"/>
    <w:rsid w:val="00550591"/>
    <w:rsid w:val="00551BE6"/>
    <w:rsid w:val="00552055"/>
    <w:rsid w:val="00554CEB"/>
    <w:rsid w:val="005558CD"/>
    <w:rsid w:val="00556D48"/>
    <w:rsid w:val="00560191"/>
    <w:rsid w:val="00560C60"/>
    <w:rsid w:val="00563087"/>
    <w:rsid w:val="00563C82"/>
    <w:rsid w:val="00564BE7"/>
    <w:rsid w:val="00565B8B"/>
    <w:rsid w:val="00565EE5"/>
    <w:rsid w:val="005673F5"/>
    <w:rsid w:val="00567C82"/>
    <w:rsid w:val="00567E7C"/>
    <w:rsid w:val="00571ADD"/>
    <w:rsid w:val="00573043"/>
    <w:rsid w:val="005749BB"/>
    <w:rsid w:val="00575F7C"/>
    <w:rsid w:val="00576E3C"/>
    <w:rsid w:val="005827C2"/>
    <w:rsid w:val="00583092"/>
    <w:rsid w:val="00584B30"/>
    <w:rsid w:val="005858B5"/>
    <w:rsid w:val="00585BC0"/>
    <w:rsid w:val="00587A0C"/>
    <w:rsid w:val="005915F7"/>
    <w:rsid w:val="00591831"/>
    <w:rsid w:val="005954A3"/>
    <w:rsid w:val="00596210"/>
    <w:rsid w:val="0059723E"/>
    <w:rsid w:val="00597F7A"/>
    <w:rsid w:val="005A175B"/>
    <w:rsid w:val="005A4529"/>
    <w:rsid w:val="005A61E5"/>
    <w:rsid w:val="005A6EA7"/>
    <w:rsid w:val="005A7288"/>
    <w:rsid w:val="005B07DA"/>
    <w:rsid w:val="005B1655"/>
    <w:rsid w:val="005B1A55"/>
    <w:rsid w:val="005B303B"/>
    <w:rsid w:val="005B31C1"/>
    <w:rsid w:val="005B427E"/>
    <w:rsid w:val="005B50AF"/>
    <w:rsid w:val="005B7251"/>
    <w:rsid w:val="005B72B9"/>
    <w:rsid w:val="005C2876"/>
    <w:rsid w:val="005C2DBB"/>
    <w:rsid w:val="005C2E86"/>
    <w:rsid w:val="005C3224"/>
    <w:rsid w:val="005C57E8"/>
    <w:rsid w:val="005C78DB"/>
    <w:rsid w:val="005D074D"/>
    <w:rsid w:val="005D1752"/>
    <w:rsid w:val="005D1C17"/>
    <w:rsid w:val="005D1C27"/>
    <w:rsid w:val="005D346C"/>
    <w:rsid w:val="005D3F0F"/>
    <w:rsid w:val="005D43E1"/>
    <w:rsid w:val="005D51EC"/>
    <w:rsid w:val="005D5E0A"/>
    <w:rsid w:val="005D6006"/>
    <w:rsid w:val="005D7DCC"/>
    <w:rsid w:val="005E0277"/>
    <w:rsid w:val="005E0E1D"/>
    <w:rsid w:val="005E0F9E"/>
    <w:rsid w:val="005E27E5"/>
    <w:rsid w:val="005E28A5"/>
    <w:rsid w:val="005E28E5"/>
    <w:rsid w:val="005E2C54"/>
    <w:rsid w:val="005E32C6"/>
    <w:rsid w:val="005E36EE"/>
    <w:rsid w:val="005E3879"/>
    <w:rsid w:val="005E3F69"/>
    <w:rsid w:val="005E4ABA"/>
    <w:rsid w:val="005E4BF4"/>
    <w:rsid w:val="005E5017"/>
    <w:rsid w:val="005E65B3"/>
    <w:rsid w:val="005E674A"/>
    <w:rsid w:val="005F093C"/>
    <w:rsid w:val="005F2A78"/>
    <w:rsid w:val="005F3971"/>
    <w:rsid w:val="005F59DA"/>
    <w:rsid w:val="005F71C3"/>
    <w:rsid w:val="00600AFE"/>
    <w:rsid w:val="00600FEF"/>
    <w:rsid w:val="0060162E"/>
    <w:rsid w:val="00602E60"/>
    <w:rsid w:val="0060398C"/>
    <w:rsid w:val="00604334"/>
    <w:rsid w:val="006069D6"/>
    <w:rsid w:val="00606BC0"/>
    <w:rsid w:val="0061042A"/>
    <w:rsid w:val="00610C8D"/>
    <w:rsid w:val="00612825"/>
    <w:rsid w:val="0061374F"/>
    <w:rsid w:val="006140B6"/>
    <w:rsid w:val="0061590C"/>
    <w:rsid w:val="006164DB"/>
    <w:rsid w:val="00620087"/>
    <w:rsid w:val="00620B77"/>
    <w:rsid w:val="00620B8D"/>
    <w:rsid w:val="00624AAB"/>
    <w:rsid w:val="0062723F"/>
    <w:rsid w:val="006312A5"/>
    <w:rsid w:val="0063130C"/>
    <w:rsid w:val="00632389"/>
    <w:rsid w:val="006323A9"/>
    <w:rsid w:val="00633242"/>
    <w:rsid w:val="00633D54"/>
    <w:rsid w:val="006349C2"/>
    <w:rsid w:val="00636213"/>
    <w:rsid w:val="00636E4D"/>
    <w:rsid w:val="0063748F"/>
    <w:rsid w:val="00641121"/>
    <w:rsid w:val="00641B3C"/>
    <w:rsid w:val="00642E1D"/>
    <w:rsid w:val="0064444F"/>
    <w:rsid w:val="00646492"/>
    <w:rsid w:val="006472BC"/>
    <w:rsid w:val="006476E1"/>
    <w:rsid w:val="00647D2D"/>
    <w:rsid w:val="006534CF"/>
    <w:rsid w:val="00653626"/>
    <w:rsid w:val="006547FB"/>
    <w:rsid w:val="0065506D"/>
    <w:rsid w:val="00655134"/>
    <w:rsid w:val="00656500"/>
    <w:rsid w:val="00657775"/>
    <w:rsid w:val="00657C4F"/>
    <w:rsid w:val="00664775"/>
    <w:rsid w:val="00665CD0"/>
    <w:rsid w:val="00666C72"/>
    <w:rsid w:val="0066711A"/>
    <w:rsid w:val="0066753F"/>
    <w:rsid w:val="00670548"/>
    <w:rsid w:val="0067100D"/>
    <w:rsid w:val="0067232B"/>
    <w:rsid w:val="006736A4"/>
    <w:rsid w:val="006737A2"/>
    <w:rsid w:val="0067500B"/>
    <w:rsid w:val="0067685E"/>
    <w:rsid w:val="006771B1"/>
    <w:rsid w:val="0067739B"/>
    <w:rsid w:val="00677D44"/>
    <w:rsid w:val="0068208D"/>
    <w:rsid w:val="006823F8"/>
    <w:rsid w:val="006826A6"/>
    <w:rsid w:val="00682CD6"/>
    <w:rsid w:val="00683C2F"/>
    <w:rsid w:val="00683D1A"/>
    <w:rsid w:val="0068401B"/>
    <w:rsid w:val="006840A1"/>
    <w:rsid w:val="00684364"/>
    <w:rsid w:val="00685800"/>
    <w:rsid w:val="00685835"/>
    <w:rsid w:val="00687697"/>
    <w:rsid w:val="006935FD"/>
    <w:rsid w:val="00693BF3"/>
    <w:rsid w:val="00696A5B"/>
    <w:rsid w:val="006976C5"/>
    <w:rsid w:val="006A0D0E"/>
    <w:rsid w:val="006A1894"/>
    <w:rsid w:val="006A1D2A"/>
    <w:rsid w:val="006A2137"/>
    <w:rsid w:val="006A2D0E"/>
    <w:rsid w:val="006A2D4F"/>
    <w:rsid w:val="006A3020"/>
    <w:rsid w:val="006A3697"/>
    <w:rsid w:val="006A4485"/>
    <w:rsid w:val="006A4496"/>
    <w:rsid w:val="006A522F"/>
    <w:rsid w:val="006A5727"/>
    <w:rsid w:val="006A62B4"/>
    <w:rsid w:val="006A77BE"/>
    <w:rsid w:val="006B0321"/>
    <w:rsid w:val="006B1F0D"/>
    <w:rsid w:val="006B2D47"/>
    <w:rsid w:val="006B480F"/>
    <w:rsid w:val="006B61F6"/>
    <w:rsid w:val="006B6444"/>
    <w:rsid w:val="006B6B98"/>
    <w:rsid w:val="006B6DAB"/>
    <w:rsid w:val="006B7142"/>
    <w:rsid w:val="006B76E4"/>
    <w:rsid w:val="006B77CD"/>
    <w:rsid w:val="006B7D96"/>
    <w:rsid w:val="006C01AC"/>
    <w:rsid w:val="006C173C"/>
    <w:rsid w:val="006C3631"/>
    <w:rsid w:val="006C3D9F"/>
    <w:rsid w:val="006C4EC0"/>
    <w:rsid w:val="006C7B84"/>
    <w:rsid w:val="006D02A7"/>
    <w:rsid w:val="006D126D"/>
    <w:rsid w:val="006D2B9E"/>
    <w:rsid w:val="006D42A9"/>
    <w:rsid w:val="006D4E17"/>
    <w:rsid w:val="006D53E2"/>
    <w:rsid w:val="006D6686"/>
    <w:rsid w:val="006D68CA"/>
    <w:rsid w:val="006E0094"/>
    <w:rsid w:val="006E00D6"/>
    <w:rsid w:val="006E1087"/>
    <w:rsid w:val="006E1130"/>
    <w:rsid w:val="006E1515"/>
    <w:rsid w:val="006E18E1"/>
    <w:rsid w:val="006E2EC4"/>
    <w:rsid w:val="006E31C2"/>
    <w:rsid w:val="006E3D7A"/>
    <w:rsid w:val="006E3DAD"/>
    <w:rsid w:val="006E4B3B"/>
    <w:rsid w:val="006E4C2E"/>
    <w:rsid w:val="006E5270"/>
    <w:rsid w:val="006E60F7"/>
    <w:rsid w:val="006E6362"/>
    <w:rsid w:val="006E6529"/>
    <w:rsid w:val="006F2A79"/>
    <w:rsid w:val="006F402E"/>
    <w:rsid w:val="006F50AE"/>
    <w:rsid w:val="006F515E"/>
    <w:rsid w:val="006F5980"/>
    <w:rsid w:val="007008F8"/>
    <w:rsid w:val="00704025"/>
    <w:rsid w:val="007045C3"/>
    <w:rsid w:val="007063CC"/>
    <w:rsid w:val="00707517"/>
    <w:rsid w:val="00710E58"/>
    <w:rsid w:val="00713021"/>
    <w:rsid w:val="00713622"/>
    <w:rsid w:val="007157C0"/>
    <w:rsid w:val="0071583B"/>
    <w:rsid w:val="007164EC"/>
    <w:rsid w:val="00716991"/>
    <w:rsid w:val="00720108"/>
    <w:rsid w:val="00721118"/>
    <w:rsid w:val="0072384A"/>
    <w:rsid w:val="00724FD5"/>
    <w:rsid w:val="00725728"/>
    <w:rsid w:val="00725A10"/>
    <w:rsid w:val="00730B65"/>
    <w:rsid w:val="00730DB0"/>
    <w:rsid w:val="00731049"/>
    <w:rsid w:val="00732AC7"/>
    <w:rsid w:val="00736F00"/>
    <w:rsid w:val="00737F26"/>
    <w:rsid w:val="0074035B"/>
    <w:rsid w:val="00744614"/>
    <w:rsid w:val="00744C22"/>
    <w:rsid w:val="00744CFE"/>
    <w:rsid w:val="00744D29"/>
    <w:rsid w:val="00745840"/>
    <w:rsid w:val="00747FED"/>
    <w:rsid w:val="0075020F"/>
    <w:rsid w:val="00750922"/>
    <w:rsid w:val="007518ED"/>
    <w:rsid w:val="0075200F"/>
    <w:rsid w:val="00753E23"/>
    <w:rsid w:val="0075557E"/>
    <w:rsid w:val="007575F1"/>
    <w:rsid w:val="00760599"/>
    <w:rsid w:val="0076098A"/>
    <w:rsid w:val="00762243"/>
    <w:rsid w:val="007622AF"/>
    <w:rsid w:val="007627A3"/>
    <w:rsid w:val="00764D8F"/>
    <w:rsid w:val="007650F7"/>
    <w:rsid w:val="0077169A"/>
    <w:rsid w:val="00773681"/>
    <w:rsid w:val="00773A51"/>
    <w:rsid w:val="00775ED1"/>
    <w:rsid w:val="00777A09"/>
    <w:rsid w:val="0078311A"/>
    <w:rsid w:val="007836F5"/>
    <w:rsid w:val="0078459D"/>
    <w:rsid w:val="00785061"/>
    <w:rsid w:val="007856C3"/>
    <w:rsid w:val="00787515"/>
    <w:rsid w:val="00791DE0"/>
    <w:rsid w:val="007924D2"/>
    <w:rsid w:val="00793AFC"/>
    <w:rsid w:val="00793D3E"/>
    <w:rsid w:val="007956B4"/>
    <w:rsid w:val="00795907"/>
    <w:rsid w:val="007961B9"/>
    <w:rsid w:val="007977A7"/>
    <w:rsid w:val="007A0DD3"/>
    <w:rsid w:val="007A0FEA"/>
    <w:rsid w:val="007A124B"/>
    <w:rsid w:val="007A4A6D"/>
    <w:rsid w:val="007A6A59"/>
    <w:rsid w:val="007A7C71"/>
    <w:rsid w:val="007B048A"/>
    <w:rsid w:val="007B22FE"/>
    <w:rsid w:val="007B4CEC"/>
    <w:rsid w:val="007C07DE"/>
    <w:rsid w:val="007C1CE4"/>
    <w:rsid w:val="007C3C5D"/>
    <w:rsid w:val="007C403F"/>
    <w:rsid w:val="007C6400"/>
    <w:rsid w:val="007C6DA0"/>
    <w:rsid w:val="007D0E3F"/>
    <w:rsid w:val="007D2A57"/>
    <w:rsid w:val="007D33C5"/>
    <w:rsid w:val="007D377C"/>
    <w:rsid w:val="007D3E10"/>
    <w:rsid w:val="007D608B"/>
    <w:rsid w:val="007D7712"/>
    <w:rsid w:val="007D7E3B"/>
    <w:rsid w:val="007E031F"/>
    <w:rsid w:val="007E21E3"/>
    <w:rsid w:val="007E4F11"/>
    <w:rsid w:val="007E4FB8"/>
    <w:rsid w:val="007E612A"/>
    <w:rsid w:val="007E63FA"/>
    <w:rsid w:val="007E65F4"/>
    <w:rsid w:val="007E66CB"/>
    <w:rsid w:val="007E6A10"/>
    <w:rsid w:val="007E789E"/>
    <w:rsid w:val="007E7960"/>
    <w:rsid w:val="007F144E"/>
    <w:rsid w:val="007F1D06"/>
    <w:rsid w:val="007F4BFD"/>
    <w:rsid w:val="007F573F"/>
    <w:rsid w:val="007F654E"/>
    <w:rsid w:val="007F6AFD"/>
    <w:rsid w:val="00801AAA"/>
    <w:rsid w:val="00801F9D"/>
    <w:rsid w:val="00802759"/>
    <w:rsid w:val="00803868"/>
    <w:rsid w:val="0080598B"/>
    <w:rsid w:val="008073A2"/>
    <w:rsid w:val="00807BFE"/>
    <w:rsid w:val="0081049E"/>
    <w:rsid w:val="00810D7B"/>
    <w:rsid w:val="00810FDA"/>
    <w:rsid w:val="00811B13"/>
    <w:rsid w:val="0081413D"/>
    <w:rsid w:val="008141FA"/>
    <w:rsid w:val="008145A7"/>
    <w:rsid w:val="00822037"/>
    <w:rsid w:val="00822177"/>
    <w:rsid w:val="008226E0"/>
    <w:rsid w:val="00822986"/>
    <w:rsid w:val="0082670C"/>
    <w:rsid w:val="00830A7E"/>
    <w:rsid w:val="00831AB3"/>
    <w:rsid w:val="00831F4D"/>
    <w:rsid w:val="0083294F"/>
    <w:rsid w:val="00832C39"/>
    <w:rsid w:val="00832FD6"/>
    <w:rsid w:val="00833F13"/>
    <w:rsid w:val="00835064"/>
    <w:rsid w:val="00835B90"/>
    <w:rsid w:val="00836D10"/>
    <w:rsid w:val="00840C72"/>
    <w:rsid w:val="00840F52"/>
    <w:rsid w:val="008411E6"/>
    <w:rsid w:val="00841E30"/>
    <w:rsid w:val="008423C2"/>
    <w:rsid w:val="008437E9"/>
    <w:rsid w:val="0084564E"/>
    <w:rsid w:val="00846789"/>
    <w:rsid w:val="008500B1"/>
    <w:rsid w:val="0085283A"/>
    <w:rsid w:val="00855283"/>
    <w:rsid w:val="00862951"/>
    <w:rsid w:val="0086409D"/>
    <w:rsid w:val="00865BFC"/>
    <w:rsid w:val="00865FF5"/>
    <w:rsid w:val="00870787"/>
    <w:rsid w:val="008710AF"/>
    <w:rsid w:val="0087149F"/>
    <w:rsid w:val="0087288B"/>
    <w:rsid w:val="00873AC6"/>
    <w:rsid w:val="008740AA"/>
    <w:rsid w:val="00876433"/>
    <w:rsid w:val="00886704"/>
    <w:rsid w:val="00886A06"/>
    <w:rsid w:val="008878DD"/>
    <w:rsid w:val="0089028C"/>
    <w:rsid w:val="008908EA"/>
    <w:rsid w:val="00891E14"/>
    <w:rsid w:val="00891FBB"/>
    <w:rsid w:val="008938B0"/>
    <w:rsid w:val="00893E73"/>
    <w:rsid w:val="008946F6"/>
    <w:rsid w:val="00896CEB"/>
    <w:rsid w:val="008A04F0"/>
    <w:rsid w:val="008A0659"/>
    <w:rsid w:val="008A0DC1"/>
    <w:rsid w:val="008A219A"/>
    <w:rsid w:val="008A2EAA"/>
    <w:rsid w:val="008A42EA"/>
    <w:rsid w:val="008A718C"/>
    <w:rsid w:val="008A7ED0"/>
    <w:rsid w:val="008B0C52"/>
    <w:rsid w:val="008B1634"/>
    <w:rsid w:val="008B29EC"/>
    <w:rsid w:val="008B4717"/>
    <w:rsid w:val="008B474C"/>
    <w:rsid w:val="008B717B"/>
    <w:rsid w:val="008B734C"/>
    <w:rsid w:val="008B7A1C"/>
    <w:rsid w:val="008C1F07"/>
    <w:rsid w:val="008C26AF"/>
    <w:rsid w:val="008C4DD1"/>
    <w:rsid w:val="008C5A33"/>
    <w:rsid w:val="008C69E7"/>
    <w:rsid w:val="008C7479"/>
    <w:rsid w:val="008D0F22"/>
    <w:rsid w:val="008D2718"/>
    <w:rsid w:val="008D2CB5"/>
    <w:rsid w:val="008D41B8"/>
    <w:rsid w:val="008D44D7"/>
    <w:rsid w:val="008D46CF"/>
    <w:rsid w:val="008D4A2B"/>
    <w:rsid w:val="008D7063"/>
    <w:rsid w:val="008E0253"/>
    <w:rsid w:val="008E3777"/>
    <w:rsid w:val="008E4A67"/>
    <w:rsid w:val="008E54F8"/>
    <w:rsid w:val="008E6C95"/>
    <w:rsid w:val="008F0CB6"/>
    <w:rsid w:val="008F2632"/>
    <w:rsid w:val="008F264A"/>
    <w:rsid w:val="008F2A7B"/>
    <w:rsid w:val="008F3BB3"/>
    <w:rsid w:val="008F4EB5"/>
    <w:rsid w:val="008F5A79"/>
    <w:rsid w:val="008F5D55"/>
    <w:rsid w:val="008F63DF"/>
    <w:rsid w:val="0090009E"/>
    <w:rsid w:val="009005E2"/>
    <w:rsid w:val="00900BE8"/>
    <w:rsid w:val="009015D6"/>
    <w:rsid w:val="0090303A"/>
    <w:rsid w:val="00903DB2"/>
    <w:rsid w:val="00903E75"/>
    <w:rsid w:val="0090561B"/>
    <w:rsid w:val="00906A8C"/>
    <w:rsid w:val="00906D1A"/>
    <w:rsid w:val="00910A4F"/>
    <w:rsid w:val="00910A86"/>
    <w:rsid w:val="00911482"/>
    <w:rsid w:val="00912181"/>
    <w:rsid w:val="009122AE"/>
    <w:rsid w:val="0091278B"/>
    <w:rsid w:val="00912792"/>
    <w:rsid w:val="00913485"/>
    <w:rsid w:val="00916691"/>
    <w:rsid w:val="00916975"/>
    <w:rsid w:val="00922F86"/>
    <w:rsid w:val="00924945"/>
    <w:rsid w:val="00924D73"/>
    <w:rsid w:val="00925BCF"/>
    <w:rsid w:val="009261CB"/>
    <w:rsid w:val="009266BB"/>
    <w:rsid w:val="00930670"/>
    <w:rsid w:val="0093295B"/>
    <w:rsid w:val="0093401F"/>
    <w:rsid w:val="0093405A"/>
    <w:rsid w:val="009366B5"/>
    <w:rsid w:val="00936A9F"/>
    <w:rsid w:val="00937DAF"/>
    <w:rsid w:val="009413CA"/>
    <w:rsid w:val="00941413"/>
    <w:rsid w:val="009414CF"/>
    <w:rsid w:val="00942713"/>
    <w:rsid w:val="00945BF2"/>
    <w:rsid w:val="00947D13"/>
    <w:rsid w:val="00951AF6"/>
    <w:rsid w:val="00952162"/>
    <w:rsid w:val="0095258F"/>
    <w:rsid w:val="00952768"/>
    <w:rsid w:val="00952A33"/>
    <w:rsid w:val="00954084"/>
    <w:rsid w:val="00955A56"/>
    <w:rsid w:val="0096200E"/>
    <w:rsid w:val="00962B3F"/>
    <w:rsid w:val="009639F7"/>
    <w:rsid w:val="009669C3"/>
    <w:rsid w:val="00967759"/>
    <w:rsid w:val="0097038E"/>
    <w:rsid w:val="009706CD"/>
    <w:rsid w:val="00971EBA"/>
    <w:rsid w:val="00972C19"/>
    <w:rsid w:val="009730D1"/>
    <w:rsid w:val="0097552A"/>
    <w:rsid w:val="009756E5"/>
    <w:rsid w:val="009772BA"/>
    <w:rsid w:val="00977E61"/>
    <w:rsid w:val="00982567"/>
    <w:rsid w:val="0098430A"/>
    <w:rsid w:val="00984C91"/>
    <w:rsid w:val="00985111"/>
    <w:rsid w:val="009856AD"/>
    <w:rsid w:val="00985EEB"/>
    <w:rsid w:val="00985F9F"/>
    <w:rsid w:val="009865FA"/>
    <w:rsid w:val="00986770"/>
    <w:rsid w:val="0098790D"/>
    <w:rsid w:val="00987A22"/>
    <w:rsid w:val="009900D5"/>
    <w:rsid w:val="009908F3"/>
    <w:rsid w:val="00994B16"/>
    <w:rsid w:val="009951F6"/>
    <w:rsid w:val="00995381"/>
    <w:rsid w:val="009967C0"/>
    <w:rsid w:val="00996967"/>
    <w:rsid w:val="00996D6F"/>
    <w:rsid w:val="009A035A"/>
    <w:rsid w:val="009A155F"/>
    <w:rsid w:val="009A1B84"/>
    <w:rsid w:val="009A21FD"/>
    <w:rsid w:val="009A2838"/>
    <w:rsid w:val="009A321F"/>
    <w:rsid w:val="009A3955"/>
    <w:rsid w:val="009A74B5"/>
    <w:rsid w:val="009A7B47"/>
    <w:rsid w:val="009B089B"/>
    <w:rsid w:val="009B37A0"/>
    <w:rsid w:val="009B37D7"/>
    <w:rsid w:val="009B5BF1"/>
    <w:rsid w:val="009B6BF7"/>
    <w:rsid w:val="009B70EE"/>
    <w:rsid w:val="009B721B"/>
    <w:rsid w:val="009C1501"/>
    <w:rsid w:val="009C1A51"/>
    <w:rsid w:val="009C471C"/>
    <w:rsid w:val="009C519C"/>
    <w:rsid w:val="009C5904"/>
    <w:rsid w:val="009C70C8"/>
    <w:rsid w:val="009D0061"/>
    <w:rsid w:val="009D1BFB"/>
    <w:rsid w:val="009D2ED0"/>
    <w:rsid w:val="009D3822"/>
    <w:rsid w:val="009D46A6"/>
    <w:rsid w:val="009D4A44"/>
    <w:rsid w:val="009D52BB"/>
    <w:rsid w:val="009D5666"/>
    <w:rsid w:val="009D6390"/>
    <w:rsid w:val="009D6703"/>
    <w:rsid w:val="009D67FD"/>
    <w:rsid w:val="009D6F42"/>
    <w:rsid w:val="009D760D"/>
    <w:rsid w:val="009E139B"/>
    <w:rsid w:val="009E2E23"/>
    <w:rsid w:val="009E43F4"/>
    <w:rsid w:val="009E48D1"/>
    <w:rsid w:val="009E5D36"/>
    <w:rsid w:val="009E62FD"/>
    <w:rsid w:val="009E7D50"/>
    <w:rsid w:val="009F11FB"/>
    <w:rsid w:val="009F1326"/>
    <w:rsid w:val="009F183F"/>
    <w:rsid w:val="009F1A0B"/>
    <w:rsid w:val="009F24F1"/>
    <w:rsid w:val="009F3468"/>
    <w:rsid w:val="009F3E45"/>
    <w:rsid w:val="009F7E3E"/>
    <w:rsid w:val="00A00116"/>
    <w:rsid w:val="00A00562"/>
    <w:rsid w:val="00A0078E"/>
    <w:rsid w:val="00A0116F"/>
    <w:rsid w:val="00A014D9"/>
    <w:rsid w:val="00A01EC3"/>
    <w:rsid w:val="00A02293"/>
    <w:rsid w:val="00A047DB"/>
    <w:rsid w:val="00A052D7"/>
    <w:rsid w:val="00A05614"/>
    <w:rsid w:val="00A05903"/>
    <w:rsid w:val="00A1266F"/>
    <w:rsid w:val="00A12924"/>
    <w:rsid w:val="00A15489"/>
    <w:rsid w:val="00A213A8"/>
    <w:rsid w:val="00A22CB2"/>
    <w:rsid w:val="00A2795F"/>
    <w:rsid w:val="00A30067"/>
    <w:rsid w:val="00A3107D"/>
    <w:rsid w:val="00A317F3"/>
    <w:rsid w:val="00A31ACA"/>
    <w:rsid w:val="00A32791"/>
    <w:rsid w:val="00A36B5C"/>
    <w:rsid w:val="00A37A81"/>
    <w:rsid w:val="00A37AAF"/>
    <w:rsid w:val="00A40C2C"/>
    <w:rsid w:val="00A41776"/>
    <w:rsid w:val="00A427CA"/>
    <w:rsid w:val="00A430B4"/>
    <w:rsid w:val="00A43193"/>
    <w:rsid w:val="00A43923"/>
    <w:rsid w:val="00A43E94"/>
    <w:rsid w:val="00A445E5"/>
    <w:rsid w:val="00A44A91"/>
    <w:rsid w:val="00A45E46"/>
    <w:rsid w:val="00A465AE"/>
    <w:rsid w:val="00A50110"/>
    <w:rsid w:val="00A50AB1"/>
    <w:rsid w:val="00A50C37"/>
    <w:rsid w:val="00A52D97"/>
    <w:rsid w:val="00A535D0"/>
    <w:rsid w:val="00A539A9"/>
    <w:rsid w:val="00A53E46"/>
    <w:rsid w:val="00A5418D"/>
    <w:rsid w:val="00A57112"/>
    <w:rsid w:val="00A63489"/>
    <w:rsid w:val="00A63D31"/>
    <w:rsid w:val="00A64C53"/>
    <w:rsid w:val="00A70C71"/>
    <w:rsid w:val="00A71C15"/>
    <w:rsid w:val="00A71C61"/>
    <w:rsid w:val="00A71DB6"/>
    <w:rsid w:val="00A74444"/>
    <w:rsid w:val="00A804E6"/>
    <w:rsid w:val="00A83F26"/>
    <w:rsid w:val="00A852D9"/>
    <w:rsid w:val="00A85614"/>
    <w:rsid w:val="00A906CB"/>
    <w:rsid w:val="00A90734"/>
    <w:rsid w:val="00A921B5"/>
    <w:rsid w:val="00A9238F"/>
    <w:rsid w:val="00A95365"/>
    <w:rsid w:val="00A96519"/>
    <w:rsid w:val="00AA0E34"/>
    <w:rsid w:val="00AA2319"/>
    <w:rsid w:val="00AA28C4"/>
    <w:rsid w:val="00AA2A15"/>
    <w:rsid w:val="00AA3D40"/>
    <w:rsid w:val="00AA5D8B"/>
    <w:rsid w:val="00AA70F6"/>
    <w:rsid w:val="00AA70F8"/>
    <w:rsid w:val="00AB382D"/>
    <w:rsid w:val="00AB3C0F"/>
    <w:rsid w:val="00AB6A11"/>
    <w:rsid w:val="00AB6E5D"/>
    <w:rsid w:val="00AC0CAA"/>
    <w:rsid w:val="00AC0E35"/>
    <w:rsid w:val="00AC1BB5"/>
    <w:rsid w:val="00AC1DB0"/>
    <w:rsid w:val="00AC3DD9"/>
    <w:rsid w:val="00AC4859"/>
    <w:rsid w:val="00AC4A9F"/>
    <w:rsid w:val="00AC4C04"/>
    <w:rsid w:val="00AC4D85"/>
    <w:rsid w:val="00AC726C"/>
    <w:rsid w:val="00AC75B0"/>
    <w:rsid w:val="00AD104A"/>
    <w:rsid w:val="00AD157E"/>
    <w:rsid w:val="00AD2239"/>
    <w:rsid w:val="00AD2C47"/>
    <w:rsid w:val="00AD36F4"/>
    <w:rsid w:val="00AD58A3"/>
    <w:rsid w:val="00AD6C6B"/>
    <w:rsid w:val="00AD76CC"/>
    <w:rsid w:val="00AE021E"/>
    <w:rsid w:val="00AE10D2"/>
    <w:rsid w:val="00AE1692"/>
    <w:rsid w:val="00AE1D98"/>
    <w:rsid w:val="00AE20CE"/>
    <w:rsid w:val="00AE2478"/>
    <w:rsid w:val="00AE273A"/>
    <w:rsid w:val="00AE28AA"/>
    <w:rsid w:val="00AE341F"/>
    <w:rsid w:val="00AE3B4D"/>
    <w:rsid w:val="00AE4960"/>
    <w:rsid w:val="00AE54C6"/>
    <w:rsid w:val="00AE5A81"/>
    <w:rsid w:val="00AE5F91"/>
    <w:rsid w:val="00AE6C82"/>
    <w:rsid w:val="00AE6DEA"/>
    <w:rsid w:val="00AE75DB"/>
    <w:rsid w:val="00AF0161"/>
    <w:rsid w:val="00AF1758"/>
    <w:rsid w:val="00AF2382"/>
    <w:rsid w:val="00AF2A37"/>
    <w:rsid w:val="00AF2C7D"/>
    <w:rsid w:val="00AF4A24"/>
    <w:rsid w:val="00AF4BA4"/>
    <w:rsid w:val="00AF50EB"/>
    <w:rsid w:val="00AF61F4"/>
    <w:rsid w:val="00AF68A9"/>
    <w:rsid w:val="00B00035"/>
    <w:rsid w:val="00B02B3F"/>
    <w:rsid w:val="00B02CEA"/>
    <w:rsid w:val="00B02D64"/>
    <w:rsid w:val="00B04560"/>
    <w:rsid w:val="00B10DBB"/>
    <w:rsid w:val="00B11B91"/>
    <w:rsid w:val="00B11F4F"/>
    <w:rsid w:val="00B1309D"/>
    <w:rsid w:val="00B156B0"/>
    <w:rsid w:val="00B15744"/>
    <w:rsid w:val="00B17634"/>
    <w:rsid w:val="00B203A0"/>
    <w:rsid w:val="00B21B75"/>
    <w:rsid w:val="00B2489D"/>
    <w:rsid w:val="00B25145"/>
    <w:rsid w:val="00B25CFB"/>
    <w:rsid w:val="00B268E3"/>
    <w:rsid w:val="00B3156B"/>
    <w:rsid w:val="00B33020"/>
    <w:rsid w:val="00B3356B"/>
    <w:rsid w:val="00B33667"/>
    <w:rsid w:val="00B3398A"/>
    <w:rsid w:val="00B3515E"/>
    <w:rsid w:val="00B36704"/>
    <w:rsid w:val="00B40879"/>
    <w:rsid w:val="00B40C6E"/>
    <w:rsid w:val="00B425AD"/>
    <w:rsid w:val="00B42BF3"/>
    <w:rsid w:val="00B43615"/>
    <w:rsid w:val="00B43AE8"/>
    <w:rsid w:val="00B447AC"/>
    <w:rsid w:val="00B44E09"/>
    <w:rsid w:val="00B46021"/>
    <w:rsid w:val="00B46150"/>
    <w:rsid w:val="00B46673"/>
    <w:rsid w:val="00B51C00"/>
    <w:rsid w:val="00B52D5A"/>
    <w:rsid w:val="00B541E3"/>
    <w:rsid w:val="00B54342"/>
    <w:rsid w:val="00B54973"/>
    <w:rsid w:val="00B5651B"/>
    <w:rsid w:val="00B56F81"/>
    <w:rsid w:val="00B61297"/>
    <w:rsid w:val="00B61EEF"/>
    <w:rsid w:val="00B62800"/>
    <w:rsid w:val="00B63501"/>
    <w:rsid w:val="00B63E62"/>
    <w:rsid w:val="00B64373"/>
    <w:rsid w:val="00B64671"/>
    <w:rsid w:val="00B648CE"/>
    <w:rsid w:val="00B664F9"/>
    <w:rsid w:val="00B669A4"/>
    <w:rsid w:val="00B669E0"/>
    <w:rsid w:val="00B669F3"/>
    <w:rsid w:val="00B70518"/>
    <w:rsid w:val="00B722E0"/>
    <w:rsid w:val="00B727D8"/>
    <w:rsid w:val="00B72A76"/>
    <w:rsid w:val="00B74CEC"/>
    <w:rsid w:val="00B772C2"/>
    <w:rsid w:val="00B77A2A"/>
    <w:rsid w:val="00B813AF"/>
    <w:rsid w:val="00B81427"/>
    <w:rsid w:val="00B83A35"/>
    <w:rsid w:val="00B848F0"/>
    <w:rsid w:val="00B86BA2"/>
    <w:rsid w:val="00B870E8"/>
    <w:rsid w:val="00B87678"/>
    <w:rsid w:val="00B8796A"/>
    <w:rsid w:val="00B91346"/>
    <w:rsid w:val="00B91E33"/>
    <w:rsid w:val="00B92D48"/>
    <w:rsid w:val="00B97226"/>
    <w:rsid w:val="00B97497"/>
    <w:rsid w:val="00B97DBB"/>
    <w:rsid w:val="00BA0035"/>
    <w:rsid w:val="00BA0978"/>
    <w:rsid w:val="00BA0C3F"/>
    <w:rsid w:val="00BA0C55"/>
    <w:rsid w:val="00BA1AB9"/>
    <w:rsid w:val="00BA3C29"/>
    <w:rsid w:val="00BA3CAE"/>
    <w:rsid w:val="00BA4446"/>
    <w:rsid w:val="00BA7B47"/>
    <w:rsid w:val="00BA7E64"/>
    <w:rsid w:val="00BB59B1"/>
    <w:rsid w:val="00BB5E98"/>
    <w:rsid w:val="00BB5EF4"/>
    <w:rsid w:val="00BC006D"/>
    <w:rsid w:val="00BC5055"/>
    <w:rsid w:val="00BD2F09"/>
    <w:rsid w:val="00BD364F"/>
    <w:rsid w:val="00BD4C24"/>
    <w:rsid w:val="00BD7710"/>
    <w:rsid w:val="00BE2177"/>
    <w:rsid w:val="00BE401B"/>
    <w:rsid w:val="00BE40F9"/>
    <w:rsid w:val="00BE5189"/>
    <w:rsid w:val="00BF07FF"/>
    <w:rsid w:val="00BF1CAC"/>
    <w:rsid w:val="00BF1DE2"/>
    <w:rsid w:val="00BF2389"/>
    <w:rsid w:val="00BF61BC"/>
    <w:rsid w:val="00BF67D3"/>
    <w:rsid w:val="00BF6EF3"/>
    <w:rsid w:val="00BF7A55"/>
    <w:rsid w:val="00BF7CE6"/>
    <w:rsid w:val="00C002D1"/>
    <w:rsid w:val="00C01440"/>
    <w:rsid w:val="00C01A50"/>
    <w:rsid w:val="00C03B06"/>
    <w:rsid w:val="00C03DA2"/>
    <w:rsid w:val="00C0436D"/>
    <w:rsid w:val="00C04574"/>
    <w:rsid w:val="00C04703"/>
    <w:rsid w:val="00C04822"/>
    <w:rsid w:val="00C04E19"/>
    <w:rsid w:val="00C0732C"/>
    <w:rsid w:val="00C106BB"/>
    <w:rsid w:val="00C10924"/>
    <w:rsid w:val="00C112F1"/>
    <w:rsid w:val="00C11318"/>
    <w:rsid w:val="00C11DF2"/>
    <w:rsid w:val="00C12899"/>
    <w:rsid w:val="00C13EC3"/>
    <w:rsid w:val="00C14C06"/>
    <w:rsid w:val="00C154A4"/>
    <w:rsid w:val="00C16804"/>
    <w:rsid w:val="00C175B8"/>
    <w:rsid w:val="00C20C6D"/>
    <w:rsid w:val="00C24DF9"/>
    <w:rsid w:val="00C302DD"/>
    <w:rsid w:val="00C30B63"/>
    <w:rsid w:val="00C30F8B"/>
    <w:rsid w:val="00C312CB"/>
    <w:rsid w:val="00C3204D"/>
    <w:rsid w:val="00C32983"/>
    <w:rsid w:val="00C329B7"/>
    <w:rsid w:val="00C33A1D"/>
    <w:rsid w:val="00C3542C"/>
    <w:rsid w:val="00C36488"/>
    <w:rsid w:val="00C36F45"/>
    <w:rsid w:val="00C401E8"/>
    <w:rsid w:val="00C41824"/>
    <w:rsid w:val="00C41927"/>
    <w:rsid w:val="00C4268A"/>
    <w:rsid w:val="00C42AB8"/>
    <w:rsid w:val="00C4486B"/>
    <w:rsid w:val="00C44AB0"/>
    <w:rsid w:val="00C44FCA"/>
    <w:rsid w:val="00C45EA6"/>
    <w:rsid w:val="00C460E0"/>
    <w:rsid w:val="00C4646A"/>
    <w:rsid w:val="00C47194"/>
    <w:rsid w:val="00C51180"/>
    <w:rsid w:val="00C51232"/>
    <w:rsid w:val="00C517DA"/>
    <w:rsid w:val="00C517F0"/>
    <w:rsid w:val="00C52952"/>
    <w:rsid w:val="00C5307D"/>
    <w:rsid w:val="00C536BF"/>
    <w:rsid w:val="00C53809"/>
    <w:rsid w:val="00C54166"/>
    <w:rsid w:val="00C55BA8"/>
    <w:rsid w:val="00C564DF"/>
    <w:rsid w:val="00C57E0B"/>
    <w:rsid w:val="00C62182"/>
    <w:rsid w:val="00C62A9E"/>
    <w:rsid w:val="00C64EB5"/>
    <w:rsid w:val="00C65149"/>
    <w:rsid w:val="00C678DE"/>
    <w:rsid w:val="00C67AB1"/>
    <w:rsid w:val="00C67D09"/>
    <w:rsid w:val="00C707C4"/>
    <w:rsid w:val="00C723CA"/>
    <w:rsid w:val="00C75480"/>
    <w:rsid w:val="00C77677"/>
    <w:rsid w:val="00C80368"/>
    <w:rsid w:val="00C820DF"/>
    <w:rsid w:val="00C8259C"/>
    <w:rsid w:val="00C82C4D"/>
    <w:rsid w:val="00C832DF"/>
    <w:rsid w:val="00C833BA"/>
    <w:rsid w:val="00C8351E"/>
    <w:rsid w:val="00C83BA1"/>
    <w:rsid w:val="00C84024"/>
    <w:rsid w:val="00C84EFC"/>
    <w:rsid w:val="00C862EE"/>
    <w:rsid w:val="00C86798"/>
    <w:rsid w:val="00C92815"/>
    <w:rsid w:val="00C95546"/>
    <w:rsid w:val="00C95C8F"/>
    <w:rsid w:val="00CA0293"/>
    <w:rsid w:val="00CA0E12"/>
    <w:rsid w:val="00CA2239"/>
    <w:rsid w:val="00CA2300"/>
    <w:rsid w:val="00CA23F9"/>
    <w:rsid w:val="00CA2D05"/>
    <w:rsid w:val="00CA2EAB"/>
    <w:rsid w:val="00CA369F"/>
    <w:rsid w:val="00CA3B91"/>
    <w:rsid w:val="00CA3FBD"/>
    <w:rsid w:val="00CA50DD"/>
    <w:rsid w:val="00CA61AA"/>
    <w:rsid w:val="00CA6311"/>
    <w:rsid w:val="00CA6820"/>
    <w:rsid w:val="00CB11FB"/>
    <w:rsid w:val="00CB1586"/>
    <w:rsid w:val="00CB2414"/>
    <w:rsid w:val="00CB2478"/>
    <w:rsid w:val="00CB2515"/>
    <w:rsid w:val="00CB2AD7"/>
    <w:rsid w:val="00CB2C3A"/>
    <w:rsid w:val="00CB53C3"/>
    <w:rsid w:val="00CB5F65"/>
    <w:rsid w:val="00CB7EFA"/>
    <w:rsid w:val="00CC1575"/>
    <w:rsid w:val="00CC1774"/>
    <w:rsid w:val="00CC17F4"/>
    <w:rsid w:val="00CC286A"/>
    <w:rsid w:val="00CC2E69"/>
    <w:rsid w:val="00CC4A8A"/>
    <w:rsid w:val="00CC4E73"/>
    <w:rsid w:val="00CC7114"/>
    <w:rsid w:val="00CC7671"/>
    <w:rsid w:val="00CC78D4"/>
    <w:rsid w:val="00CD03B1"/>
    <w:rsid w:val="00CD0946"/>
    <w:rsid w:val="00CD207B"/>
    <w:rsid w:val="00CD2369"/>
    <w:rsid w:val="00CD3CFF"/>
    <w:rsid w:val="00CD3D69"/>
    <w:rsid w:val="00CD4ABB"/>
    <w:rsid w:val="00CD6275"/>
    <w:rsid w:val="00CD66D9"/>
    <w:rsid w:val="00CD6EBE"/>
    <w:rsid w:val="00CD7AE0"/>
    <w:rsid w:val="00CE0414"/>
    <w:rsid w:val="00CE0BBF"/>
    <w:rsid w:val="00CE1AB1"/>
    <w:rsid w:val="00CE370A"/>
    <w:rsid w:val="00CE519A"/>
    <w:rsid w:val="00CE53DE"/>
    <w:rsid w:val="00CE64BC"/>
    <w:rsid w:val="00CE6EA1"/>
    <w:rsid w:val="00CE74E3"/>
    <w:rsid w:val="00CE7A9A"/>
    <w:rsid w:val="00CE7B3D"/>
    <w:rsid w:val="00CF05D0"/>
    <w:rsid w:val="00CF1FA6"/>
    <w:rsid w:val="00CF2470"/>
    <w:rsid w:val="00CF31E8"/>
    <w:rsid w:val="00CF4A4F"/>
    <w:rsid w:val="00CF6073"/>
    <w:rsid w:val="00CF73AD"/>
    <w:rsid w:val="00CF73C5"/>
    <w:rsid w:val="00D0052C"/>
    <w:rsid w:val="00D00840"/>
    <w:rsid w:val="00D013AC"/>
    <w:rsid w:val="00D034C7"/>
    <w:rsid w:val="00D03B49"/>
    <w:rsid w:val="00D04F32"/>
    <w:rsid w:val="00D05544"/>
    <w:rsid w:val="00D0563F"/>
    <w:rsid w:val="00D05F37"/>
    <w:rsid w:val="00D06D02"/>
    <w:rsid w:val="00D07C91"/>
    <w:rsid w:val="00D1150F"/>
    <w:rsid w:val="00D11DD7"/>
    <w:rsid w:val="00D1238A"/>
    <w:rsid w:val="00D13CF9"/>
    <w:rsid w:val="00D146C8"/>
    <w:rsid w:val="00D14EF3"/>
    <w:rsid w:val="00D163A6"/>
    <w:rsid w:val="00D16F09"/>
    <w:rsid w:val="00D173AF"/>
    <w:rsid w:val="00D173D5"/>
    <w:rsid w:val="00D20BC9"/>
    <w:rsid w:val="00D2139D"/>
    <w:rsid w:val="00D224EE"/>
    <w:rsid w:val="00D22F6E"/>
    <w:rsid w:val="00D2620D"/>
    <w:rsid w:val="00D26FEC"/>
    <w:rsid w:val="00D27D23"/>
    <w:rsid w:val="00D32681"/>
    <w:rsid w:val="00D331A2"/>
    <w:rsid w:val="00D33ED7"/>
    <w:rsid w:val="00D3727B"/>
    <w:rsid w:val="00D37C41"/>
    <w:rsid w:val="00D4019E"/>
    <w:rsid w:val="00D407B3"/>
    <w:rsid w:val="00D40E29"/>
    <w:rsid w:val="00D42412"/>
    <w:rsid w:val="00D44671"/>
    <w:rsid w:val="00D46066"/>
    <w:rsid w:val="00D47BBB"/>
    <w:rsid w:val="00D50F71"/>
    <w:rsid w:val="00D513BB"/>
    <w:rsid w:val="00D529B1"/>
    <w:rsid w:val="00D559CD"/>
    <w:rsid w:val="00D56714"/>
    <w:rsid w:val="00D60253"/>
    <w:rsid w:val="00D60304"/>
    <w:rsid w:val="00D60971"/>
    <w:rsid w:val="00D61152"/>
    <w:rsid w:val="00D626F0"/>
    <w:rsid w:val="00D64D82"/>
    <w:rsid w:val="00D64DC1"/>
    <w:rsid w:val="00D64E46"/>
    <w:rsid w:val="00D657BA"/>
    <w:rsid w:val="00D729D8"/>
    <w:rsid w:val="00D72C90"/>
    <w:rsid w:val="00D72D29"/>
    <w:rsid w:val="00D72E55"/>
    <w:rsid w:val="00D73FB9"/>
    <w:rsid w:val="00D768C5"/>
    <w:rsid w:val="00D77024"/>
    <w:rsid w:val="00D77238"/>
    <w:rsid w:val="00D77ED0"/>
    <w:rsid w:val="00D81F57"/>
    <w:rsid w:val="00D853FC"/>
    <w:rsid w:val="00D85DC3"/>
    <w:rsid w:val="00D867B0"/>
    <w:rsid w:val="00D87C36"/>
    <w:rsid w:val="00D914E1"/>
    <w:rsid w:val="00D91D39"/>
    <w:rsid w:val="00D92789"/>
    <w:rsid w:val="00D92F3F"/>
    <w:rsid w:val="00D93E76"/>
    <w:rsid w:val="00D94A23"/>
    <w:rsid w:val="00D94B6B"/>
    <w:rsid w:val="00D94D14"/>
    <w:rsid w:val="00D96FB7"/>
    <w:rsid w:val="00DA0F1B"/>
    <w:rsid w:val="00DA6A0D"/>
    <w:rsid w:val="00DA7A7B"/>
    <w:rsid w:val="00DB07E8"/>
    <w:rsid w:val="00DB0B0F"/>
    <w:rsid w:val="00DB0B3A"/>
    <w:rsid w:val="00DB13A1"/>
    <w:rsid w:val="00DB1548"/>
    <w:rsid w:val="00DB1C02"/>
    <w:rsid w:val="00DB1DAF"/>
    <w:rsid w:val="00DB352D"/>
    <w:rsid w:val="00DB3EB6"/>
    <w:rsid w:val="00DB4FC8"/>
    <w:rsid w:val="00DB6116"/>
    <w:rsid w:val="00DB67E8"/>
    <w:rsid w:val="00DB6B8E"/>
    <w:rsid w:val="00DC1659"/>
    <w:rsid w:val="00DC2683"/>
    <w:rsid w:val="00DC4621"/>
    <w:rsid w:val="00DC63A1"/>
    <w:rsid w:val="00DC77C1"/>
    <w:rsid w:val="00DC7841"/>
    <w:rsid w:val="00DD02E6"/>
    <w:rsid w:val="00DD0BC1"/>
    <w:rsid w:val="00DD1350"/>
    <w:rsid w:val="00DD1858"/>
    <w:rsid w:val="00DD194A"/>
    <w:rsid w:val="00DD2E1A"/>
    <w:rsid w:val="00DD31E8"/>
    <w:rsid w:val="00DD35E2"/>
    <w:rsid w:val="00DD372D"/>
    <w:rsid w:val="00DD37C7"/>
    <w:rsid w:val="00DD3BC6"/>
    <w:rsid w:val="00DD46CB"/>
    <w:rsid w:val="00DD4A0D"/>
    <w:rsid w:val="00DD6B0D"/>
    <w:rsid w:val="00DE01BB"/>
    <w:rsid w:val="00DE0511"/>
    <w:rsid w:val="00DE0F11"/>
    <w:rsid w:val="00DE3185"/>
    <w:rsid w:val="00DE3188"/>
    <w:rsid w:val="00DE3A0A"/>
    <w:rsid w:val="00DE620F"/>
    <w:rsid w:val="00DE6499"/>
    <w:rsid w:val="00DF066A"/>
    <w:rsid w:val="00DF1F88"/>
    <w:rsid w:val="00DF510B"/>
    <w:rsid w:val="00DF6841"/>
    <w:rsid w:val="00DF7C30"/>
    <w:rsid w:val="00DF7E32"/>
    <w:rsid w:val="00DF7EA8"/>
    <w:rsid w:val="00E00401"/>
    <w:rsid w:val="00E0150C"/>
    <w:rsid w:val="00E01873"/>
    <w:rsid w:val="00E01AF7"/>
    <w:rsid w:val="00E02357"/>
    <w:rsid w:val="00E046EC"/>
    <w:rsid w:val="00E0474E"/>
    <w:rsid w:val="00E04FFA"/>
    <w:rsid w:val="00E07361"/>
    <w:rsid w:val="00E106ED"/>
    <w:rsid w:val="00E1118B"/>
    <w:rsid w:val="00E1540E"/>
    <w:rsid w:val="00E15481"/>
    <w:rsid w:val="00E15BCD"/>
    <w:rsid w:val="00E16557"/>
    <w:rsid w:val="00E16A9F"/>
    <w:rsid w:val="00E16B8C"/>
    <w:rsid w:val="00E17523"/>
    <w:rsid w:val="00E20486"/>
    <w:rsid w:val="00E20C4B"/>
    <w:rsid w:val="00E215CD"/>
    <w:rsid w:val="00E222B5"/>
    <w:rsid w:val="00E2266A"/>
    <w:rsid w:val="00E236E8"/>
    <w:rsid w:val="00E24F64"/>
    <w:rsid w:val="00E25003"/>
    <w:rsid w:val="00E25CE2"/>
    <w:rsid w:val="00E27327"/>
    <w:rsid w:val="00E317ED"/>
    <w:rsid w:val="00E32A19"/>
    <w:rsid w:val="00E34C2C"/>
    <w:rsid w:val="00E34EAD"/>
    <w:rsid w:val="00E35219"/>
    <w:rsid w:val="00E37C5F"/>
    <w:rsid w:val="00E4111C"/>
    <w:rsid w:val="00E413D8"/>
    <w:rsid w:val="00E414FA"/>
    <w:rsid w:val="00E4368E"/>
    <w:rsid w:val="00E43780"/>
    <w:rsid w:val="00E44C91"/>
    <w:rsid w:val="00E469DF"/>
    <w:rsid w:val="00E47A91"/>
    <w:rsid w:val="00E505C3"/>
    <w:rsid w:val="00E54FE0"/>
    <w:rsid w:val="00E56F2B"/>
    <w:rsid w:val="00E61A14"/>
    <w:rsid w:val="00E61BA5"/>
    <w:rsid w:val="00E62194"/>
    <w:rsid w:val="00E62B04"/>
    <w:rsid w:val="00E636A0"/>
    <w:rsid w:val="00E63F3A"/>
    <w:rsid w:val="00E66660"/>
    <w:rsid w:val="00E667E8"/>
    <w:rsid w:val="00E67A4E"/>
    <w:rsid w:val="00E67C56"/>
    <w:rsid w:val="00E67F3A"/>
    <w:rsid w:val="00E67F7D"/>
    <w:rsid w:val="00E70648"/>
    <w:rsid w:val="00E711CC"/>
    <w:rsid w:val="00E71ACE"/>
    <w:rsid w:val="00E727F0"/>
    <w:rsid w:val="00E73441"/>
    <w:rsid w:val="00E73E3B"/>
    <w:rsid w:val="00E73E7A"/>
    <w:rsid w:val="00E745E2"/>
    <w:rsid w:val="00E747D9"/>
    <w:rsid w:val="00E761F4"/>
    <w:rsid w:val="00E77637"/>
    <w:rsid w:val="00E800E0"/>
    <w:rsid w:val="00E80AA3"/>
    <w:rsid w:val="00E80E19"/>
    <w:rsid w:val="00E80E38"/>
    <w:rsid w:val="00E8116B"/>
    <w:rsid w:val="00E8180E"/>
    <w:rsid w:val="00E81CC8"/>
    <w:rsid w:val="00E831A8"/>
    <w:rsid w:val="00E83EAC"/>
    <w:rsid w:val="00E84306"/>
    <w:rsid w:val="00E848B7"/>
    <w:rsid w:val="00E85F14"/>
    <w:rsid w:val="00E86A07"/>
    <w:rsid w:val="00E90503"/>
    <w:rsid w:val="00E91A29"/>
    <w:rsid w:val="00E942C9"/>
    <w:rsid w:val="00E946A8"/>
    <w:rsid w:val="00E94B9B"/>
    <w:rsid w:val="00E965E1"/>
    <w:rsid w:val="00EA13AA"/>
    <w:rsid w:val="00EA1990"/>
    <w:rsid w:val="00EA274A"/>
    <w:rsid w:val="00EA2A8C"/>
    <w:rsid w:val="00EA3464"/>
    <w:rsid w:val="00EA3F1D"/>
    <w:rsid w:val="00EA4C76"/>
    <w:rsid w:val="00EA58C0"/>
    <w:rsid w:val="00EA6B4F"/>
    <w:rsid w:val="00EA7737"/>
    <w:rsid w:val="00EA7F1F"/>
    <w:rsid w:val="00EB089B"/>
    <w:rsid w:val="00EB15CA"/>
    <w:rsid w:val="00EB1A49"/>
    <w:rsid w:val="00EB2C42"/>
    <w:rsid w:val="00EB3076"/>
    <w:rsid w:val="00EB47D1"/>
    <w:rsid w:val="00EB7E5F"/>
    <w:rsid w:val="00EC03A8"/>
    <w:rsid w:val="00EC190C"/>
    <w:rsid w:val="00EC273F"/>
    <w:rsid w:val="00EC3DE8"/>
    <w:rsid w:val="00EC5AD9"/>
    <w:rsid w:val="00EC5BA0"/>
    <w:rsid w:val="00EC5C7C"/>
    <w:rsid w:val="00EC658F"/>
    <w:rsid w:val="00EC672C"/>
    <w:rsid w:val="00ED0BD6"/>
    <w:rsid w:val="00ED1F1B"/>
    <w:rsid w:val="00ED3259"/>
    <w:rsid w:val="00ED4045"/>
    <w:rsid w:val="00ED44C7"/>
    <w:rsid w:val="00ED4619"/>
    <w:rsid w:val="00ED5CA2"/>
    <w:rsid w:val="00ED7076"/>
    <w:rsid w:val="00ED7B39"/>
    <w:rsid w:val="00EE19CF"/>
    <w:rsid w:val="00EE1FE9"/>
    <w:rsid w:val="00EE28EB"/>
    <w:rsid w:val="00EE2E32"/>
    <w:rsid w:val="00EE524F"/>
    <w:rsid w:val="00EE5655"/>
    <w:rsid w:val="00EE6556"/>
    <w:rsid w:val="00EE6898"/>
    <w:rsid w:val="00EF33A3"/>
    <w:rsid w:val="00EF33B9"/>
    <w:rsid w:val="00EF45D6"/>
    <w:rsid w:val="00EF4A8A"/>
    <w:rsid w:val="00EF6B14"/>
    <w:rsid w:val="00EF6BE3"/>
    <w:rsid w:val="00EF7ECA"/>
    <w:rsid w:val="00F00488"/>
    <w:rsid w:val="00F007A6"/>
    <w:rsid w:val="00F022CE"/>
    <w:rsid w:val="00F024B8"/>
    <w:rsid w:val="00F02A95"/>
    <w:rsid w:val="00F031DD"/>
    <w:rsid w:val="00F04DD3"/>
    <w:rsid w:val="00F058C3"/>
    <w:rsid w:val="00F061E7"/>
    <w:rsid w:val="00F06E80"/>
    <w:rsid w:val="00F078AC"/>
    <w:rsid w:val="00F114F3"/>
    <w:rsid w:val="00F12273"/>
    <w:rsid w:val="00F123D4"/>
    <w:rsid w:val="00F1324E"/>
    <w:rsid w:val="00F13C82"/>
    <w:rsid w:val="00F1432D"/>
    <w:rsid w:val="00F147FD"/>
    <w:rsid w:val="00F167D9"/>
    <w:rsid w:val="00F2126C"/>
    <w:rsid w:val="00F221A4"/>
    <w:rsid w:val="00F24DAC"/>
    <w:rsid w:val="00F255F4"/>
    <w:rsid w:val="00F268BF"/>
    <w:rsid w:val="00F26E94"/>
    <w:rsid w:val="00F26FDC"/>
    <w:rsid w:val="00F275E8"/>
    <w:rsid w:val="00F27A11"/>
    <w:rsid w:val="00F27B7A"/>
    <w:rsid w:val="00F27D4E"/>
    <w:rsid w:val="00F30BE5"/>
    <w:rsid w:val="00F311A5"/>
    <w:rsid w:val="00F31414"/>
    <w:rsid w:val="00F31714"/>
    <w:rsid w:val="00F31B3B"/>
    <w:rsid w:val="00F33459"/>
    <w:rsid w:val="00F33A2D"/>
    <w:rsid w:val="00F34317"/>
    <w:rsid w:val="00F347B7"/>
    <w:rsid w:val="00F36DAC"/>
    <w:rsid w:val="00F37A9C"/>
    <w:rsid w:val="00F40BE6"/>
    <w:rsid w:val="00F42582"/>
    <w:rsid w:val="00F425DC"/>
    <w:rsid w:val="00F42FFF"/>
    <w:rsid w:val="00F447EB"/>
    <w:rsid w:val="00F449C6"/>
    <w:rsid w:val="00F453B9"/>
    <w:rsid w:val="00F4671E"/>
    <w:rsid w:val="00F46D9F"/>
    <w:rsid w:val="00F50026"/>
    <w:rsid w:val="00F5013D"/>
    <w:rsid w:val="00F50A57"/>
    <w:rsid w:val="00F518A1"/>
    <w:rsid w:val="00F5304C"/>
    <w:rsid w:val="00F532FC"/>
    <w:rsid w:val="00F5518A"/>
    <w:rsid w:val="00F56076"/>
    <w:rsid w:val="00F57B80"/>
    <w:rsid w:val="00F60544"/>
    <w:rsid w:val="00F60808"/>
    <w:rsid w:val="00F60922"/>
    <w:rsid w:val="00F60CCB"/>
    <w:rsid w:val="00F61B90"/>
    <w:rsid w:val="00F61BA2"/>
    <w:rsid w:val="00F634F2"/>
    <w:rsid w:val="00F639E3"/>
    <w:rsid w:val="00F646C2"/>
    <w:rsid w:val="00F709C2"/>
    <w:rsid w:val="00F70E2B"/>
    <w:rsid w:val="00F70F99"/>
    <w:rsid w:val="00F71603"/>
    <w:rsid w:val="00F71E4F"/>
    <w:rsid w:val="00F739CA"/>
    <w:rsid w:val="00F73D34"/>
    <w:rsid w:val="00F7578A"/>
    <w:rsid w:val="00F806AF"/>
    <w:rsid w:val="00F813C5"/>
    <w:rsid w:val="00F81AA4"/>
    <w:rsid w:val="00F81EB3"/>
    <w:rsid w:val="00F8251A"/>
    <w:rsid w:val="00F82762"/>
    <w:rsid w:val="00F848A6"/>
    <w:rsid w:val="00F85489"/>
    <w:rsid w:val="00F90743"/>
    <w:rsid w:val="00F90D40"/>
    <w:rsid w:val="00F915CC"/>
    <w:rsid w:val="00F96E06"/>
    <w:rsid w:val="00F971E2"/>
    <w:rsid w:val="00F97217"/>
    <w:rsid w:val="00FA03D7"/>
    <w:rsid w:val="00FA0876"/>
    <w:rsid w:val="00FA12DD"/>
    <w:rsid w:val="00FA198F"/>
    <w:rsid w:val="00FA1CAF"/>
    <w:rsid w:val="00FA2030"/>
    <w:rsid w:val="00FA53BC"/>
    <w:rsid w:val="00FA5EC4"/>
    <w:rsid w:val="00FA5F4C"/>
    <w:rsid w:val="00FA7670"/>
    <w:rsid w:val="00FB2B45"/>
    <w:rsid w:val="00FB552B"/>
    <w:rsid w:val="00FB564A"/>
    <w:rsid w:val="00FB5CE8"/>
    <w:rsid w:val="00FB5E78"/>
    <w:rsid w:val="00FB6A8E"/>
    <w:rsid w:val="00FC4302"/>
    <w:rsid w:val="00FD1870"/>
    <w:rsid w:val="00FD20AF"/>
    <w:rsid w:val="00FD284E"/>
    <w:rsid w:val="00FD2B23"/>
    <w:rsid w:val="00FD5E85"/>
    <w:rsid w:val="00FD74AC"/>
    <w:rsid w:val="00FD7DC5"/>
    <w:rsid w:val="00FE0DE2"/>
    <w:rsid w:val="00FE1853"/>
    <w:rsid w:val="00FE3B1C"/>
    <w:rsid w:val="00FE4B45"/>
    <w:rsid w:val="00FE5E7A"/>
    <w:rsid w:val="00FE62B7"/>
    <w:rsid w:val="00FE6534"/>
    <w:rsid w:val="00FF07B3"/>
    <w:rsid w:val="00FF07FD"/>
    <w:rsid w:val="00FF0FC7"/>
    <w:rsid w:val="00FF14DD"/>
    <w:rsid w:val="00FF25CF"/>
    <w:rsid w:val="00FF2D67"/>
    <w:rsid w:val="00FF40B7"/>
    <w:rsid w:val="00FF479F"/>
    <w:rsid w:val="00FF4D35"/>
    <w:rsid w:val="00FF548B"/>
    <w:rsid w:val="00FF5CEA"/>
    <w:rsid w:val="00FF66C2"/>
    <w:rsid w:val="00FF6885"/>
    <w:rsid w:val="00FF6A5D"/>
    <w:rsid w:val="00FF7447"/>
    <w:rsid w:val="01612D83"/>
    <w:rsid w:val="033184C7"/>
    <w:rsid w:val="0381E233"/>
    <w:rsid w:val="03BBDE0E"/>
    <w:rsid w:val="03FB5240"/>
    <w:rsid w:val="04A09804"/>
    <w:rsid w:val="04ECD0BD"/>
    <w:rsid w:val="04FF99A0"/>
    <w:rsid w:val="059A9C16"/>
    <w:rsid w:val="05D6318B"/>
    <w:rsid w:val="0602A4EB"/>
    <w:rsid w:val="069C88F6"/>
    <w:rsid w:val="07BB847C"/>
    <w:rsid w:val="07C8CB15"/>
    <w:rsid w:val="07E6676B"/>
    <w:rsid w:val="07ED5642"/>
    <w:rsid w:val="08A810B3"/>
    <w:rsid w:val="09310C66"/>
    <w:rsid w:val="0A733538"/>
    <w:rsid w:val="0A85D14A"/>
    <w:rsid w:val="0AC5D56F"/>
    <w:rsid w:val="0AF6AE04"/>
    <w:rsid w:val="0B0A8DAE"/>
    <w:rsid w:val="0BD87AF6"/>
    <w:rsid w:val="0C651771"/>
    <w:rsid w:val="0C6D2EF7"/>
    <w:rsid w:val="0C7503F4"/>
    <w:rsid w:val="0CCFE807"/>
    <w:rsid w:val="0D42784B"/>
    <w:rsid w:val="0D562017"/>
    <w:rsid w:val="0D6DE5C4"/>
    <w:rsid w:val="0DC84F73"/>
    <w:rsid w:val="0DFA882B"/>
    <w:rsid w:val="0E02E3CD"/>
    <w:rsid w:val="0F801E59"/>
    <w:rsid w:val="0FC4B504"/>
    <w:rsid w:val="100C31BE"/>
    <w:rsid w:val="1057F466"/>
    <w:rsid w:val="1070D6C4"/>
    <w:rsid w:val="1150D43A"/>
    <w:rsid w:val="11742154"/>
    <w:rsid w:val="12189C4A"/>
    <w:rsid w:val="123C380A"/>
    <w:rsid w:val="12A2F4E8"/>
    <w:rsid w:val="12A35D7C"/>
    <w:rsid w:val="134D83BD"/>
    <w:rsid w:val="135464CC"/>
    <w:rsid w:val="13A4F649"/>
    <w:rsid w:val="13AE74C0"/>
    <w:rsid w:val="13EC3F85"/>
    <w:rsid w:val="14802E62"/>
    <w:rsid w:val="14ABC216"/>
    <w:rsid w:val="150A41A0"/>
    <w:rsid w:val="150DD9EB"/>
    <w:rsid w:val="1557EC10"/>
    <w:rsid w:val="1558AB10"/>
    <w:rsid w:val="15B4B38E"/>
    <w:rsid w:val="16479277"/>
    <w:rsid w:val="171FDA87"/>
    <w:rsid w:val="173E1566"/>
    <w:rsid w:val="174827F3"/>
    <w:rsid w:val="1763B896"/>
    <w:rsid w:val="17750A8C"/>
    <w:rsid w:val="184E3507"/>
    <w:rsid w:val="18E72A9D"/>
    <w:rsid w:val="19596C94"/>
    <w:rsid w:val="1A0520D1"/>
    <w:rsid w:val="1A75ED86"/>
    <w:rsid w:val="1A88B6DD"/>
    <w:rsid w:val="1B4B3F8A"/>
    <w:rsid w:val="1B66383F"/>
    <w:rsid w:val="1BAF9DFF"/>
    <w:rsid w:val="1C388FBE"/>
    <w:rsid w:val="1C3FB2FB"/>
    <w:rsid w:val="1D805EA1"/>
    <w:rsid w:val="1D853CCC"/>
    <w:rsid w:val="1FA35E39"/>
    <w:rsid w:val="200FE840"/>
    <w:rsid w:val="20544304"/>
    <w:rsid w:val="206C37AF"/>
    <w:rsid w:val="20B43E0F"/>
    <w:rsid w:val="20B80FED"/>
    <w:rsid w:val="20DC33E2"/>
    <w:rsid w:val="21330A16"/>
    <w:rsid w:val="215F5E2F"/>
    <w:rsid w:val="21C6136F"/>
    <w:rsid w:val="21FE3567"/>
    <w:rsid w:val="221CF1DD"/>
    <w:rsid w:val="229511CB"/>
    <w:rsid w:val="22BA4C1C"/>
    <w:rsid w:val="2319AAFA"/>
    <w:rsid w:val="2333B0E3"/>
    <w:rsid w:val="234B56BC"/>
    <w:rsid w:val="23EEC5B9"/>
    <w:rsid w:val="24037011"/>
    <w:rsid w:val="2407D963"/>
    <w:rsid w:val="243490E0"/>
    <w:rsid w:val="2457E286"/>
    <w:rsid w:val="24CF8144"/>
    <w:rsid w:val="24E21249"/>
    <w:rsid w:val="24F7165E"/>
    <w:rsid w:val="262BAB85"/>
    <w:rsid w:val="2681267E"/>
    <w:rsid w:val="26825215"/>
    <w:rsid w:val="2721A78C"/>
    <w:rsid w:val="2766A2F7"/>
    <w:rsid w:val="276C31A2"/>
    <w:rsid w:val="279948BB"/>
    <w:rsid w:val="27CF164B"/>
    <w:rsid w:val="282197A8"/>
    <w:rsid w:val="28825513"/>
    <w:rsid w:val="2887789C"/>
    <w:rsid w:val="28DDC926"/>
    <w:rsid w:val="29921AA5"/>
    <w:rsid w:val="2A69EDCB"/>
    <w:rsid w:val="2AAD30E2"/>
    <w:rsid w:val="2AB42020"/>
    <w:rsid w:val="2ADDA768"/>
    <w:rsid w:val="2B9663E8"/>
    <w:rsid w:val="2C34BDEB"/>
    <w:rsid w:val="2D121EA0"/>
    <w:rsid w:val="2D5D9B59"/>
    <w:rsid w:val="2DA6B9B0"/>
    <w:rsid w:val="2DE229AF"/>
    <w:rsid w:val="2DFF5AB5"/>
    <w:rsid w:val="2E991C96"/>
    <w:rsid w:val="2E9A7CEF"/>
    <w:rsid w:val="2ECACEE8"/>
    <w:rsid w:val="2F4AA6B1"/>
    <w:rsid w:val="2FDCB465"/>
    <w:rsid w:val="2FE01BF7"/>
    <w:rsid w:val="2FEF949A"/>
    <w:rsid w:val="2FF81764"/>
    <w:rsid w:val="3010B167"/>
    <w:rsid w:val="3057D5BD"/>
    <w:rsid w:val="30D763AD"/>
    <w:rsid w:val="31219A68"/>
    <w:rsid w:val="3155C718"/>
    <w:rsid w:val="3231DC1F"/>
    <w:rsid w:val="329ED257"/>
    <w:rsid w:val="32F0F556"/>
    <w:rsid w:val="33F10D3A"/>
    <w:rsid w:val="342C7EEF"/>
    <w:rsid w:val="342F5586"/>
    <w:rsid w:val="3449E551"/>
    <w:rsid w:val="34652CBA"/>
    <w:rsid w:val="34EAD3E7"/>
    <w:rsid w:val="356B0382"/>
    <w:rsid w:val="356B6B7E"/>
    <w:rsid w:val="358B77BD"/>
    <w:rsid w:val="3722D691"/>
    <w:rsid w:val="37886F94"/>
    <w:rsid w:val="37DB227B"/>
    <w:rsid w:val="37E12160"/>
    <w:rsid w:val="3825F451"/>
    <w:rsid w:val="3878DE49"/>
    <w:rsid w:val="38B21C7D"/>
    <w:rsid w:val="39278627"/>
    <w:rsid w:val="3998A9BC"/>
    <w:rsid w:val="39B3BE5D"/>
    <w:rsid w:val="39CDD376"/>
    <w:rsid w:val="3A0B3C38"/>
    <w:rsid w:val="3A0EF463"/>
    <w:rsid w:val="3A401FCA"/>
    <w:rsid w:val="3AFACEA0"/>
    <w:rsid w:val="3B59DF30"/>
    <w:rsid w:val="3B80AC56"/>
    <w:rsid w:val="3C34BDA4"/>
    <w:rsid w:val="3C9363FD"/>
    <w:rsid w:val="3D51728C"/>
    <w:rsid w:val="3DC5A3AB"/>
    <w:rsid w:val="3E0C3C9F"/>
    <w:rsid w:val="3ED4E767"/>
    <w:rsid w:val="3F200EA1"/>
    <w:rsid w:val="403C6CC4"/>
    <w:rsid w:val="40444F30"/>
    <w:rsid w:val="4072D670"/>
    <w:rsid w:val="40F90396"/>
    <w:rsid w:val="413B4E81"/>
    <w:rsid w:val="41B03133"/>
    <w:rsid w:val="42592213"/>
    <w:rsid w:val="4273D211"/>
    <w:rsid w:val="42C56970"/>
    <w:rsid w:val="42DDDE44"/>
    <w:rsid w:val="4334940F"/>
    <w:rsid w:val="4339C4D0"/>
    <w:rsid w:val="43F033B6"/>
    <w:rsid w:val="4416B138"/>
    <w:rsid w:val="4419905A"/>
    <w:rsid w:val="4455E9D7"/>
    <w:rsid w:val="449C9DBD"/>
    <w:rsid w:val="4523D95D"/>
    <w:rsid w:val="456D5AA1"/>
    <w:rsid w:val="4677715F"/>
    <w:rsid w:val="476C85F1"/>
    <w:rsid w:val="476D105F"/>
    <w:rsid w:val="476F3108"/>
    <w:rsid w:val="47856A3D"/>
    <w:rsid w:val="48D7CF18"/>
    <w:rsid w:val="48F994C0"/>
    <w:rsid w:val="49700EE0"/>
    <w:rsid w:val="4A0B0F38"/>
    <w:rsid w:val="4B502C2A"/>
    <w:rsid w:val="4BFC00D0"/>
    <w:rsid w:val="4C8C8422"/>
    <w:rsid w:val="4D48A5BF"/>
    <w:rsid w:val="4D97D131"/>
    <w:rsid w:val="4E415E4F"/>
    <w:rsid w:val="4E8313A2"/>
    <w:rsid w:val="4E88D101"/>
    <w:rsid w:val="4E95AF3F"/>
    <w:rsid w:val="4EF6E8C3"/>
    <w:rsid w:val="501A2618"/>
    <w:rsid w:val="5081AC06"/>
    <w:rsid w:val="50D68123"/>
    <w:rsid w:val="50F7B823"/>
    <w:rsid w:val="510B7826"/>
    <w:rsid w:val="511CD948"/>
    <w:rsid w:val="514D421C"/>
    <w:rsid w:val="51BBE9A3"/>
    <w:rsid w:val="51D30C6D"/>
    <w:rsid w:val="51D68DAA"/>
    <w:rsid w:val="52436F9E"/>
    <w:rsid w:val="52697C4B"/>
    <w:rsid w:val="52C4AF94"/>
    <w:rsid w:val="53503669"/>
    <w:rsid w:val="536E3395"/>
    <w:rsid w:val="53FB69EC"/>
    <w:rsid w:val="540AB419"/>
    <w:rsid w:val="545FE129"/>
    <w:rsid w:val="54D0D729"/>
    <w:rsid w:val="54E84407"/>
    <w:rsid w:val="5656BA92"/>
    <w:rsid w:val="5745C2A7"/>
    <w:rsid w:val="57771CC2"/>
    <w:rsid w:val="588991B7"/>
    <w:rsid w:val="589B4E65"/>
    <w:rsid w:val="5968DA37"/>
    <w:rsid w:val="5984AF33"/>
    <w:rsid w:val="5B02577D"/>
    <w:rsid w:val="5B8E7A80"/>
    <w:rsid w:val="5BCAD133"/>
    <w:rsid w:val="5C1362EE"/>
    <w:rsid w:val="5C3498AF"/>
    <w:rsid w:val="5C57749D"/>
    <w:rsid w:val="5CC4837A"/>
    <w:rsid w:val="5D1C5360"/>
    <w:rsid w:val="5D8CD240"/>
    <w:rsid w:val="5E0832C5"/>
    <w:rsid w:val="5E549227"/>
    <w:rsid w:val="5E54D917"/>
    <w:rsid w:val="5E6EA897"/>
    <w:rsid w:val="5EEA5D41"/>
    <w:rsid w:val="5EF684CF"/>
    <w:rsid w:val="5F48FF8F"/>
    <w:rsid w:val="5F8CC78E"/>
    <w:rsid w:val="5FB49E1C"/>
    <w:rsid w:val="5FEBA114"/>
    <w:rsid w:val="5FEFC262"/>
    <w:rsid w:val="5FFD61B4"/>
    <w:rsid w:val="6045091C"/>
    <w:rsid w:val="60C9D693"/>
    <w:rsid w:val="61202FEF"/>
    <w:rsid w:val="615EC216"/>
    <w:rsid w:val="6239D8DF"/>
    <w:rsid w:val="634807D2"/>
    <w:rsid w:val="63DADC81"/>
    <w:rsid w:val="645A1D26"/>
    <w:rsid w:val="651600B4"/>
    <w:rsid w:val="653CF562"/>
    <w:rsid w:val="66057A20"/>
    <w:rsid w:val="6699412A"/>
    <w:rsid w:val="66E27712"/>
    <w:rsid w:val="673AE917"/>
    <w:rsid w:val="677E2501"/>
    <w:rsid w:val="67847E25"/>
    <w:rsid w:val="6786C653"/>
    <w:rsid w:val="678D9194"/>
    <w:rsid w:val="67A14A81"/>
    <w:rsid w:val="67DF7A37"/>
    <w:rsid w:val="67E81D67"/>
    <w:rsid w:val="6822CF1D"/>
    <w:rsid w:val="6886AD45"/>
    <w:rsid w:val="6894D712"/>
    <w:rsid w:val="68FF52C3"/>
    <w:rsid w:val="69A53522"/>
    <w:rsid w:val="69EABC72"/>
    <w:rsid w:val="6A2EF02F"/>
    <w:rsid w:val="6ABE26D5"/>
    <w:rsid w:val="6AEBAE21"/>
    <w:rsid w:val="6B7F7529"/>
    <w:rsid w:val="6B967E54"/>
    <w:rsid w:val="6BA6FFFA"/>
    <w:rsid w:val="6BB78A09"/>
    <w:rsid w:val="6C413653"/>
    <w:rsid w:val="6D7804E3"/>
    <w:rsid w:val="6E8980F1"/>
    <w:rsid w:val="6EA67073"/>
    <w:rsid w:val="6EB715EB"/>
    <w:rsid w:val="6EC76F14"/>
    <w:rsid w:val="6FE0CC20"/>
    <w:rsid w:val="702A4BF6"/>
    <w:rsid w:val="70819A56"/>
    <w:rsid w:val="7094CE37"/>
    <w:rsid w:val="70B726EE"/>
    <w:rsid w:val="711D5D92"/>
    <w:rsid w:val="715096AA"/>
    <w:rsid w:val="715E9AB0"/>
    <w:rsid w:val="71C121B3"/>
    <w:rsid w:val="72602EE1"/>
    <w:rsid w:val="73590C30"/>
    <w:rsid w:val="741930DD"/>
    <w:rsid w:val="7420201D"/>
    <w:rsid w:val="742BC0CE"/>
    <w:rsid w:val="7457C551"/>
    <w:rsid w:val="74A9D356"/>
    <w:rsid w:val="755F6056"/>
    <w:rsid w:val="7595482C"/>
    <w:rsid w:val="759DBB6A"/>
    <w:rsid w:val="75D9361D"/>
    <w:rsid w:val="760339C9"/>
    <w:rsid w:val="763904AC"/>
    <w:rsid w:val="76B0D470"/>
    <w:rsid w:val="76F80364"/>
    <w:rsid w:val="774BA0F8"/>
    <w:rsid w:val="78294B8D"/>
    <w:rsid w:val="783EB449"/>
    <w:rsid w:val="787C72E5"/>
    <w:rsid w:val="78C4A012"/>
    <w:rsid w:val="79C43E1B"/>
    <w:rsid w:val="7A790D4B"/>
    <w:rsid w:val="7B263AB3"/>
    <w:rsid w:val="7BA08BE9"/>
    <w:rsid w:val="7C8761DE"/>
    <w:rsid w:val="7D0C0D7A"/>
    <w:rsid w:val="7D1205A1"/>
    <w:rsid w:val="7DA5C110"/>
    <w:rsid w:val="7DC0769E"/>
    <w:rsid w:val="7DDFA878"/>
    <w:rsid w:val="7E0C87C2"/>
    <w:rsid w:val="7E29EB99"/>
    <w:rsid w:val="7EA8E774"/>
    <w:rsid w:val="7EFC1ED2"/>
    <w:rsid w:val="7F6CAA97"/>
    <w:rsid w:val="7F85CFF2"/>
    <w:rsid w:val="7FB39083"/>
    <w:rsid w:val="7FC91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799787"/>
  <w15:chartTrackingRefBased/>
  <w15:docId w15:val="{CC4BAF27-F9E3-41F2-8AF4-570405015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sid w:val="00B36704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1">
    <w:name w:val="Table Normal1"/>
    <w:pPr>
      <w:pBdr>
        <w:top w:val="nil"/>
        <w:left w:val="nil"/>
        <w:bottom w:val="nil"/>
        <w:right w:val="nil"/>
        <w:between w:val="nil"/>
        <w:bar w:val="nil"/>
      </w:pBdr>
    </w:pPr>
    <w:rPr>
      <w:bdr w:val="nil"/>
      <w:lang w:val="en-GB" w:eastAsia="en-GB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bdr w:val="nil"/>
      <w:lang w:val="en-GB" w:eastAsia="en-GB"/>
    </w:rPr>
  </w:style>
  <w:style w:type="paragraph" w:styleId="Stopka">
    <w:name w:val="footer"/>
    <w:link w:val="StopkaZnak"/>
    <w:uiPriority w:val="99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536"/>
        <w:tab w:val="right" w:pos="9072"/>
      </w:tabs>
    </w:pPr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  <w:style w:type="numbering" w:customStyle="1" w:styleId="Numery">
    <w:name w:val="Numery"/>
    <w:pPr>
      <w:numPr>
        <w:numId w:val="1"/>
      </w:numPr>
    </w:pPr>
  </w:style>
  <w:style w:type="paragraph" w:customStyle="1" w:styleId="Domylne">
    <w:name w:val="Domyśln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bdr w:val="nil"/>
      <w:lang w:val="en-GB" w:eastAsia="en-GB"/>
    </w:rPr>
  </w:style>
  <w:style w:type="paragraph" w:styleId="Tekstprzypisudolnego">
    <w:name w:val="footnote text"/>
    <w:link w:val="TekstprzypisudolnegoZnak"/>
    <w:uiPriority w:val="99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u w:color="000000"/>
      <w:bdr w:val="nil"/>
      <w:lang w:val="en-GB" w:eastAsia="en-GB"/>
    </w:rPr>
  </w:style>
  <w:style w:type="paragraph" w:styleId="Tekstkomentarza">
    <w:name w:val="annotation text"/>
    <w:basedOn w:val="Normalny"/>
    <w:link w:val="TekstkomentarzaZnak"/>
    <w:uiPriority w:val="99"/>
    <w:unhideWhenUsed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Pr>
      <w:rFonts w:cs="Arial Unicode MS"/>
      <w:color w:val="000000"/>
      <w:kern w:val="20"/>
      <w:u w:color="000000"/>
    </w:rPr>
  </w:style>
  <w:style w:type="character" w:styleId="Odwoaniedokomentarza">
    <w:name w:val="annotation reference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F6AF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7F6AFD"/>
    <w:rPr>
      <w:rFonts w:ascii="Tahoma" w:hAnsi="Tahoma" w:cs="Tahoma"/>
      <w:color w:val="000000"/>
      <w:kern w:val="20"/>
      <w:sz w:val="16"/>
      <w:szCs w:val="16"/>
      <w:u w:color="000000"/>
    </w:rPr>
  </w:style>
  <w:style w:type="character" w:styleId="Odwoanieprzypisudolnego">
    <w:name w:val="footnote reference"/>
    <w:uiPriority w:val="99"/>
    <w:unhideWhenUsed/>
    <w:rsid w:val="00E965E1"/>
    <w:rPr>
      <w:vertAlign w:val="superscript"/>
    </w:rPr>
  </w:style>
  <w:style w:type="paragraph" w:styleId="Akapitzlist">
    <w:name w:val="List Paragraph"/>
    <w:basedOn w:val="Normalny"/>
    <w:uiPriority w:val="34"/>
    <w:qFormat/>
    <w:rsid w:val="00E965E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="Helvetica Neue" w:eastAsia="Helvetica Neue" w:hAnsi="Helvetica Neue" w:cs="Times New Roman"/>
      <w:color w:val="auto"/>
      <w:kern w:val="0"/>
      <w:sz w:val="22"/>
      <w:szCs w:val="22"/>
      <w:bdr w:val="none" w:sz="0" w:space="0" w:color="auto"/>
      <w:lang w:eastAsia="en-US"/>
    </w:rPr>
  </w:style>
  <w:style w:type="paragraph" w:customStyle="1" w:styleId="Akapitzlist1">
    <w:name w:val="Akapit z listą1"/>
    <w:basedOn w:val="Normalny"/>
    <w:rsid w:val="00A64C5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="Calibri" w:eastAsia="Times New Roman" w:hAnsi="Calibri" w:cs="Times New Roman"/>
      <w:color w:val="auto"/>
      <w:kern w:val="0"/>
      <w:sz w:val="22"/>
      <w:szCs w:val="22"/>
      <w:bdr w:val="none" w:sz="0" w:space="0" w:color="auto"/>
      <w:lang w:eastAsia="en-US"/>
    </w:rPr>
  </w:style>
  <w:style w:type="paragraph" w:customStyle="1" w:styleId="Default">
    <w:name w:val="Default"/>
    <w:rsid w:val="00B02D64"/>
    <w:pPr>
      <w:autoSpaceDE w:val="0"/>
      <w:autoSpaceDN w:val="0"/>
      <w:adjustRightInd w:val="0"/>
    </w:pPr>
    <w:rPr>
      <w:color w:val="000000"/>
      <w:sz w:val="24"/>
      <w:szCs w:val="24"/>
      <w:bdr w:val="nil"/>
      <w:lang w:val="en-GB" w:eastAsia="en-GB"/>
    </w:rPr>
  </w:style>
  <w:style w:type="table" w:styleId="Tabela-Siatka">
    <w:name w:val="Table Grid"/>
    <w:basedOn w:val="Standardowy"/>
    <w:uiPriority w:val="59"/>
    <w:rsid w:val="003860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rzypisudolnegoZnak">
    <w:name w:val="Tekst przypisu dolnego Znak"/>
    <w:link w:val="Tekstprzypisudolnego"/>
    <w:uiPriority w:val="99"/>
    <w:rsid w:val="00FA12DD"/>
    <w:rPr>
      <w:rFonts w:cs="Arial Unicode MS"/>
      <w:color w:val="000000"/>
      <w:kern w:val="20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D060D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4D060D"/>
    <w:rPr>
      <w:rFonts w:cs="Arial Unicode MS"/>
      <w:b/>
      <w:bCs/>
      <w:color w:val="000000"/>
      <w:kern w:val="20"/>
      <w:u w:color="000000"/>
    </w:rPr>
  </w:style>
  <w:style w:type="paragraph" w:styleId="Nagwek">
    <w:name w:val="header"/>
    <w:basedOn w:val="Normalny"/>
    <w:link w:val="NagwekZnak"/>
    <w:uiPriority w:val="99"/>
    <w:unhideWhenUsed/>
    <w:rsid w:val="001D3B7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1D3B79"/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  <w:style w:type="paragraph" w:styleId="Poprawka">
    <w:name w:val="Revision"/>
    <w:hidden/>
    <w:uiPriority w:val="99"/>
    <w:semiHidden/>
    <w:rsid w:val="00540419"/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paragraph" w:styleId="NormalnyWeb">
    <w:name w:val="Normal (Web)"/>
    <w:basedOn w:val="Normalny"/>
    <w:uiPriority w:val="99"/>
    <w:unhideWhenUsed/>
    <w:rsid w:val="00BC006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 w:cs="Times New Roman"/>
      <w:color w:val="auto"/>
      <w:kern w:val="0"/>
      <w:bdr w:val="none" w:sz="0" w:space="0" w:color="auto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EF33A3"/>
    <w:rPr>
      <w:color w:val="808080"/>
    </w:rPr>
  </w:style>
  <w:style w:type="paragraph" w:styleId="Bezodstpw">
    <w:name w:val="No Spacing"/>
    <w:uiPriority w:val="1"/>
    <w:qFormat/>
    <w:rsid w:val="004C6291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A21FD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A21FD"/>
    <w:rPr>
      <w:rFonts w:cs="Arial Unicode MS"/>
      <w:color w:val="000000"/>
      <w:kern w:val="20"/>
      <w:u w:color="000000"/>
      <w:bdr w:val="nil"/>
      <w:lang w:eastAsia="en-GB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A21FD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22F6E"/>
    <w:rPr>
      <w:color w:val="605E5C"/>
      <w:shd w:val="clear" w:color="auto" w:fill="E1DFDD"/>
    </w:rPr>
  </w:style>
  <w:style w:type="character" w:customStyle="1" w:styleId="StopkaZnak">
    <w:name w:val="Stopka Znak"/>
    <w:basedOn w:val="Domylnaczcionkaakapitu"/>
    <w:link w:val="Stopka"/>
    <w:uiPriority w:val="99"/>
    <w:rsid w:val="00D00840"/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2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7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38902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60158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1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8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73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2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A r r a y O f D o c u m e n t L i n k   x m l n s : x s d = " h t t p : / / w w w . w 3 . o r g / 2 0 0 1 / X M L S c h e m a "   x m l n s : x s i = " h t t p : / / w w w . w 3 . o r g / 2 0 0 1 / X M L S c h e m a - i n s t a n c e " / > 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A457CF-6962-4F73-AC35-FF542C90E584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91CA5299-3683-4D0A-883C-E7E24EF99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94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48 PŁ</Company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Katarzyna Margas ISD PŁ</cp:lastModifiedBy>
  <cp:revision>2</cp:revision>
  <cp:lastPrinted>2025-12-22T07:25:00Z</cp:lastPrinted>
  <dcterms:created xsi:type="dcterms:W3CDTF">2026-07-01T06:04:00Z</dcterms:created>
  <dcterms:modified xsi:type="dcterms:W3CDTF">2026-07-01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d552589a63c05f430acf323b01520995b1bd8c36b704cf460c095ec7d3baca</vt:lpwstr>
  </property>
</Properties>
</file>